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r w:rsidRPr="00771ADC">
        <w:rPr>
          <w:sz w:val="28"/>
          <w:szCs w:val="28"/>
        </w:rPr>
        <w:t>Ρέπτση</w:t>
      </w:r>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5B85CE89" w14:textId="326B3BC0" w:rsidR="00C24DB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886625" w:history="1">
            <w:r w:rsidR="00C24DB3" w:rsidRPr="00930848">
              <w:rPr>
                <w:rStyle w:val="Hyperlink"/>
                <w:noProof/>
              </w:rPr>
              <w:t>ABSTRACT</w:t>
            </w:r>
            <w:r w:rsidR="00C24DB3">
              <w:rPr>
                <w:noProof/>
                <w:webHidden/>
              </w:rPr>
              <w:tab/>
            </w:r>
            <w:r w:rsidR="00C24DB3">
              <w:rPr>
                <w:noProof/>
                <w:webHidden/>
              </w:rPr>
              <w:fldChar w:fldCharType="begin"/>
            </w:r>
            <w:r w:rsidR="00C24DB3">
              <w:rPr>
                <w:noProof/>
                <w:webHidden/>
              </w:rPr>
              <w:instrText xml:space="preserve"> PAGEREF _Toc129886625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37513C1B" w14:textId="24ED8817" w:rsidR="00C24DB3" w:rsidRDefault="00000000">
          <w:pPr>
            <w:pStyle w:val="TOC1"/>
            <w:tabs>
              <w:tab w:val="right" w:leader="dot" w:pos="9016"/>
            </w:tabs>
            <w:rPr>
              <w:rFonts w:cstheme="minorBidi"/>
              <w:noProof/>
            </w:rPr>
          </w:pPr>
          <w:hyperlink w:anchor="_Toc129886626" w:history="1">
            <w:r w:rsidR="00C24DB3" w:rsidRPr="00930848">
              <w:rPr>
                <w:rStyle w:val="Hyperlink"/>
                <w:noProof/>
              </w:rPr>
              <w:t>ΠΕΡΙΛΗΨΗ</w:t>
            </w:r>
            <w:r w:rsidR="00C24DB3">
              <w:rPr>
                <w:noProof/>
                <w:webHidden/>
              </w:rPr>
              <w:tab/>
            </w:r>
            <w:r w:rsidR="00C24DB3">
              <w:rPr>
                <w:noProof/>
                <w:webHidden/>
              </w:rPr>
              <w:fldChar w:fldCharType="begin"/>
            </w:r>
            <w:r w:rsidR="00C24DB3">
              <w:rPr>
                <w:noProof/>
                <w:webHidden/>
              </w:rPr>
              <w:instrText xml:space="preserve"> PAGEREF _Toc129886626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427BA596" w14:textId="3972793D" w:rsidR="00C24DB3" w:rsidRDefault="00000000">
          <w:pPr>
            <w:pStyle w:val="TOC1"/>
            <w:tabs>
              <w:tab w:val="right" w:leader="dot" w:pos="9016"/>
            </w:tabs>
            <w:rPr>
              <w:rFonts w:cstheme="minorBidi"/>
              <w:noProof/>
            </w:rPr>
          </w:pPr>
          <w:hyperlink w:anchor="_Toc129886627" w:history="1">
            <w:r w:rsidR="00C24DB3" w:rsidRPr="00930848">
              <w:rPr>
                <w:rStyle w:val="Hyperlink"/>
                <w:rFonts w:cs="Arial"/>
                <w:noProof/>
              </w:rPr>
              <w:t>ΑΠΟΤΕΛΕΣΜΑ ΤΗΣ ΕΡΓΑΣΙΑΣ ΣΤΗΝ ΑΚΑΔΗΜΑΪΚΗ ΚΟΙΝΟΤΗΤΑ</w:t>
            </w:r>
            <w:r w:rsidR="00C24DB3">
              <w:rPr>
                <w:noProof/>
                <w:webHidden/>
              </w:rPr>
              <w:tab/>
            </w:r>
            <w:r w:rsidR="00C24DB3">
              <w:rPr>
                <w:noProof/>
                <w:webHidden/>
              </w:rPr>
              <w:fldChar w:fldCharType="begin"/>
            </w:r>
            <w:r w:rsidR="00C24DB3">
              <w:rPr>
                <w:noProof/>
                <w:webHidden/>
              </w:rPr>
              <w:instrText xml:space="preserve"> PAGEREF _Toc129886627 \h </w:instrText>
            </w:r>
            <w:r w:rsidR="00C24DB3">
              <w:rPr>
                <w:noProof/>
                <w:webHidden/>
              </w:rPr>
            </w:r>
            <w:r w:rsidR="00C24DB3">
              <w:rPr>
                <w:noProof/>
                <w:webHidden/>
              </w:rPr>
              <w:fldChar w:fldCharType="separate"/>
            </w:r>
            <w:r w:rsidR="00C24DB3">
              <w:rPr>
                <w:noProof/>
                <w:webHidden/>
              </w:rPr>
              <w:t>2</w:t>
            </w:r>
            <w:r w:rsidR="00C24DB3">
              <w:rPr>
                <w:noProof/>
                <w:webHidden/>
              </w:rPr>
              <w:fldChar w:fldCharType="end"/>
            </w:r>
          </w:hyperlink>
        </w:p>
        <w:p w14:paraId="1C8C33CD" w14:textId="17C1C686" w:rsidR="00C24DB3" w:rsidRDefault="00000000">
          <w:pPr>
            <w:pStyle w:val="TOC1"/>
            <w:tabs>
              <w:tab w:val="right" w:leader="dot" w:pos="9016"/>
            </w:tabs>
            <w:rPr>
              <w:rFonts w:cstheme="minorBidi"/>
              <w:noProof/>
            </w:rPr>
          </w:pPr>
          <w:hyperlink w:anchor="_Toc129886628" w:history="1">
            <w:r w:rsidR="00C24DB3" w:rsidRPr="00930848">
              <w:rPr>
                <w:rStyle w:val="Hyperlink"/>
                <w:rFonts w:cs="Arial"/>
                <w:noProof/>
              </w:rPr>
              <w:t>RESULT OF RESEARCH WORK IN THE ACADEMIC COMMUNITY</w:t>
            </w:r>
            <w:r w:rsidR="00C24DB3">
              <w:rPr>
                <w:noProof/>
                <w:webHidden/>
              </w:rPr>
              <w:tab/>
            </w:r>
            <w:r w:rsidR="00C24DB3">
              <w:rPr>
                <w:noProof/>
                <w:webHidden/>
              </w:rPr>
              <w:fldChar w:fldCharType="begin"/>
            </w:r>
            <w:r w:rsidR="00C24DB3">
              <w:rPr>
                <w:noProof/>
                <w:webHidden/>
              </w:rPr>
              <w:instrText xml:space="preserve"> PAGEREF _Toc129886628 \h </w:instrText>
            </w:r>
            <w:r w:rsidR="00C24DB3">
              <w:rPr>
                <w:noProof/>
                <w:webHidden/>
              </w:rPr>
            </w:r>
            <w:r w:rsidR="00C24DB3">
              <w:rPr>
                <w:noProof/>
                <w:webHidden/>
              </w:rPr>
              <w:fldChar w:fldCharType="separate"/>
            </w:r>
            <w:r w:rsidR="00C24DB3">
              <w:rPr>
                <w:noProof/>
                <w:webHidden/>
              </w:rPr>
              <w:t>2</w:t>
            </w:r>
            <w:r w:rsidR="00C24DB3">
              <w:rPr>
                <w:noProof/>
                <w:webHidden/>
              </w:rPr>
              <w:fldChar w:fldCharType="end"/>
            </w:r>
          </w:hyperlink>
        </w:p>
        <w:p w14:paraId="49ABFDD0" w14:textId="341A2E0B" w:rsidR="00C24DB3" w:rsidRDefault="00000000">
          <w:pPr>
            <w:pStyle w:val="TOC1"/>
            <w:tabs>
              <w:tab w:val="left" w:pos="440"/>
              <w:tab w:val="right" w:leader="dot" w:pos="9016"/>
            </w:tabs>
            <w:rPr>
              <w:rFonts w:cstheme="minorBidi"/>
              <w:noProof/>
            </w:rPr>
          </w:pPr>
          <w:hyperlink w:anchor="_Toc129886629" w:history="1">
            <w:r w:rsidR="00C24DB3" w:rsidRPr="00930848">
              <w:rPr>
                <w:rStyle w:val="Hyperlink"/>
                <w:rFonts w:cs="Arial"/>
                <w:noProof/>
              </w:rPr>
              <w:t>6.</w:t>
            </w:r>
            <w:r w:rsidR="00C24DB3">
              <w:rPr>
                <w:rFonts w:cstheme="minorBidi"/>
                <w:noProof/>
              </w:rPr>
              <w:tab/>
            </w:r>
            <w:r w:rsidR="00C24DB3" w:rsidRPr="00930848">
              <w:rPr>
                <w:rStyle w:val="Hyperlink"/>
                <w:rFonts w:cs="Arial"/>
                <w:noProof/>
              </w:rPr>
              <w:t>ΑΠΟΤΕΛΕΣΜΑ ΤΗΣ ΕΡΓΑΣΙΑΣ ΣΤΗΝ ΚΟΙΝΩΝΙΑ</w:t>
            </w:r>
            <w:r w:rsidR="00C24DB3">
              <w:rPr>
                <w:noProof/>
                <w:webHidden/>
              </w:rPr>
              <w:tab/>
            </w:r>
            <w:r w:rsidR="00C24DB3">
              <w:rPr>
                <w:noProof/>
                <w:webHidden/>
              </w:rPr>
              <w:fldChar w:fldCharType="begin"/>
            </w:r>
            <w:r w:rsidR="00C24DB3">
              <w:rPr>
                <w:noProof/>
                <w:webHidden/>
              </w:rPr>
              <w:instrText xml:space="preserve"> PAGEREF _Toc129886629 \h </w:instrText>
            </w:r>
            <w:r w:rsidR="00C24DB3">
              <w:rPr>
                <w:noProof/>
                <w:webHidden/>
              </w:rPr>
            </w:r>
            <w:r w:rsidR="00C24DB3">
              <w:rPr>
                <w:noProof/>
                <w:webHidden/>
              </w:rPr>
              <w:fldChar w:fldCharType="separate"/>
            </w:r>
            <w:r w:rsidR="00C24DB3">
              <w:rPr>
                <w:noProof/>
                <w:webHidden/>
              </w:rPr>
              <w:t>3</w:t>
            </w:r>
            <w:r w:rsidR="00C24DB3">
              <w:rPr>
                <w:noProof/>
                <w:webHidden/>
              </w:rPr>
              <w:fldChar w:fldCharType="end"/>
            </w:r>
          </w:hyperlink>
        </w:p>
        <w:p w14:paraId="6634F332" w14:textId="57926D1B" w:rsidR="00C24DB3" w:rsidRDefault="00000000">
          <w:pPr>
            <w:pStyle w:val="TOC1"/>
            <w:tabs>
              <w:tab w:val="right" w:leader="dot" w:pos="9016"/>
            </w:tabs>
            <w:rPr>
              <w:rFonts w:cstheme="minorBidi"/>
              <w:noProof/>
            </w:rPr>
          </w:pPr>
          <w:hyperlink w:anchor="_Toc129886630" w:history="1">
            <w:r w:rsidR="00C24DB3" w:rsidRPr="00930848">
              <w:rPr>
                <w:rStyle w:val="Hyperlink"/>
                <w:rFonts w:cs="Arial"/>
                <w:noProof/>
              </w:rPr>
              <w:t>RESULT OF RESEARCH WORK IN SOCIETY</w:t>
            </w:r>
            <w:r w:rsidR="00C24DB3">
              <w:rPr>
                <w:noProof/>
                <w:webHidden/>
              </w:rPr>
              <w:tab/>
            </w:r>
            <w:r w:rsidR="00C24DB3">
              <w:rPr>
                <w:noProof/>
                <w:webHidden/>
              </w:rPr>
              <w:fldChar w:fldCharType="begin"/>
            </w:r>
            <w:r w:rsidR="00C24DB3">
              <w:rPr>
                <w:noProof/>
                <w:webHidden/>
              </w:rPr>
              <w:instrText xml:space="preserve"> PAGEREF _Toc129886630 \h </w:instrText>
            </w:r>
            <w:r w:rsidR="00C24DB3">
              <w:rPr>
                <w:noProof/>
                <w:webHidden/>
              </w:rPr>
            </w:r>
            <w:r w:rsidR="00C24DB3">
              <w:rPr>
                <w:noProof/>
                <w:webHidden/>
              </w:rPr>
              <w:fldChar w:fldCharType="separate"/>
            </w:r>
            <w:r w:rsidR="00C24DB3">
              <w:rPr>
                <w:noProof/>
                <w:webHidden/>
              </w:rPr>
              <w:t>4</w:t>
            </w:r>
            <w:r w:rsidR="00C24DB3">
              <w:rPr>
                <w:noProof/>
                <w:webHidden/>
              </w:rPr>
              <w:fldChar w:fldCharType="end"/>
            </w:r>
          </w:hyperlink>
        </w:p>
        <w:p w14:paraId="1862AED1" w14:textId="107087B3" w:rsidR="00C24DB3" w:rsidRDefault="00000000">
          <w:pPr>
            <w:pStyle w:val="TOC1"/>
            <w:tabs>
              <w:tab w:val="left" w:pos="440"/>
              <w:tab w:val="right" w:leader="dot" w:pos="9016"/>
            </w:tabs>
            <w:rPr>
              <w:rFonts w:cstheme="minorBidi"/>
              <w:noProof/>
            </w:rPr>
          </w:pPr>
          <w:hyperlink w:anchor="_Toc129886631" w:history="1">
            <w:r w:rsidR="00C24DB3" w:rsidRPr="00930848">
              <w:rPr>
                <w:rStyle w:val="Hyperlink"/>
                <w:noProof/>
              </w:rPr>
              <w:t>1.</w:t>
            </w:r>
            <w:r w:rsidR="00C24DB3">
              <w:rPr>
                <w:rFonts w:cstheme="minorBidi"/>
                <w:noProof/>
              </w:rPr>
              <w:tab/>
            </w:r>
            <w:r w:rsidR="00C24DB3" w:rsidRPr="00930848">
              <w:rPr>
                <w:rStyle w:val="Hyperlink"/>
                <w:noProof/>
              </w:rPr>
              <w:t>ΕΙΣΑΓΩΓΗ</w:t>
            </w:r>
            <w:r w:rsidR="00C24DB3">
              <w:rPr>
                <w:noProof/>
                <w:webHidden/>
              </w:rPr>
              <w:tab/>
            </w:r>
            <w:r w:rsidR="00C24DB3">
              <w:rPr>
                <w:noProof/>
                <w:webHidden/>
              </w:rPr>
              <w:fldChar w:fldCharType="begin"/>
            </w:r>
            <w:r w:rsidR="00C24DB3">
              <w:rPr>
                <w:noProof/>
                <w:webHidden/>
              </w:rPr>
              <w:instrText xml:space="preserve"> PAGEREF _Toc129886631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1CD93FC0" w14:textId="5317D98B" w:rsidR="00C24DB3" w:rsidRDefault="00000000">
          <w:pPr>
            <w:pStyle w:val="TOC1"/>
            <w:tabs>
              <w:tab w:val="left" w:pos="440"/>
              <w:tab w:val="right" w:leader="dot" w:pos="9016"/>
            </w:tabs>
            <w:rPr>
              <w:rFonts w:cstheme="minorBidi"/>
              <w:noProof/>
            </w:rPr>
          </w:pPr>
          <w:hyperlink w:anchor="_Toc129886632" w:history="1">
            <w:r w:rsidR="00C24DB3" w:rsidRPr="00930848">
              <w:rPr>
                <w:rStyle w:val="Hyperlink"/>
                <w:noProof/>
              </w:rPr>
              <w:t>2.</w:t>
            </w:r>
            <w:r w:rsidR="00C24DB3">
              <w:rPr>
                <w:rFonts w:cstheme="minorBidi"/>
                <w:noProof/>
              </w:rPr>
              <w:tab/>
            </w:r>
            <w:r w:rsidR="00C24DB3" w:rsidRPr="00930848">
              <w:rPr>
                <w:rStyle w:val="Hyperlink"/>
                <w:noProof/>
              </w:rPr>
              <w:t>Background:</w:t>
            </w:r>
            <w:r w:rsidR="00C24DB3">
              <w:rPr>
                <w:noProof/>
                <w:webHidden/>
              </w:rPr>
              <w:tab/>
            </w:r>
            <w:r w:rsidR="00C24DB3">
              <w:rPr>
                <w:noProof/>
                <w:webHidden/>
              </w:rPr>
              <w:fldChar w:fldCharType="begin"/>
            </w:r>
            <w:r w:rsidR="00C24DB3">
              <w:rPr>
                <w:noProof/>
                <w:webHidden/>
              </w:rPr>
              <w:instrText xml:space="preserve"> PAGEREF _Toc129886632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556F6897" w14:textId="0FEE933D" w:rsidR="00C24DB3" w:rsidRDefault="00000000">
          <w:pPr>
            <w:pStyle w:val="TOC2"/>
            <w:tabs>
              <w:tab w:val="left" w:pos="880"/>
              <w:tab w:val="right" w:leader="dot" w:pos="9016"/>
            </w:tabs>
            <w:rPr>
              <w:rFonts w:cstheme="minorBidi"/>
              <w:noProof/>
            </w:rPr>
          </w:pPr>
          <w:hyperlink w:anchor="_Toc129886633" w:history="1">
            <w:r w:rsidR="00C24DB3" w:rsidRPr="00930848">
              <w:rPr>
                <w:rStyle w:val="Hyperlink"/>
                <w:noProof/>
              </w:rPr>
              <w:t>2.1.</w:t>
            </w:r>
            <w:r w:rsidR="00C24DB3">
              <w:rPr>
                <w:rFonts w:cstheme="minorBidi"/>
                <w:noProof/>
              </w:rPr>
              <w:tab/>
            </w:r>
            <w:r w:rsidR="00C24DB3" w:rsidRPr="00930848">
              <w:rPr>
                <w:rStyle w:val="Hyperlink"/>
                <w:noProof/>
              </w:rPr>
              <w:t>Η ανάδυση του Industry 4.0</w:t>
            </w:r>
            <w:r w:rsidR="00C24DB3">
              <w:rPr>
                <w:noProof/>
                <w:webHidden/>
              </w:rPr>
              <w:tab/>
            </w:r>
            <w:r w:rsidR="00C24DB3">
              <w:rPr>
                <w:noProof/>
                <w:webHidden/>
              </w:rPr>
              <w:fldChar w:fldCharType="begin"/>
            </w:r>
            <w:r w:rsidR="00C24DB3">
              <w:rPr>
                <w:noProof/>
                <w:webHidden/>
              </w:rPr>
              <w:instrText xml:space="preserve"> PAGEREF _Toc129886633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2E0C3968" w14:textId="46F175F2" w:rsidR="00C24DB3" w:rsidRDefault="00000000">
          <w:pPr>
            <w:pStyle w:val="TOC2"/>
            <w:tabs>
              <w:tab w:val="left" w:pos="880"/>
              <w:tab w:val="right" w:leader="dot" w:pos="9016"/>
            </w:tabs>
            <w:rPr>
              <w:rFonts w:cstheme="minorBidi"/>
              <w:noProof/>
            </w:rPr>
          </w:pPr>
          <w:hyperlink w:anchor="_Toc129886634" w:history="1">
            <w:r w:rsidR="00C24DB3" w:rsidRPr="00930848">
              <w:rPr>
                <w:rStyle w:val="Hyperlink"/>
                <w:noProof/>
              </w:rPr>
              <w:t>2.2.</w:t>
            </w:r>
            <w:r w:rsidR="00C24DB3">
              <w:rPr>
                <w:rFonts w:cstheme="minorBidi"/>
                <w:noProof/>
              </w:rPr>
              <w:tab/>
            </w:r>
            <w:r w:rsidR="00C24DB3" w:rsidRPr="00930848">
              <w:rPr>
                <w:rStyle w:val="Hyperlink"/>
                <w:noProof/>
              </w:rPr>
              <w:t>Υιοθέτηση Ολιστικής Προσέγγισης στην Υποδομή Πληροφορικής για τη Βιομηχανία 4.0</w:t>
            </w:r>
            <w:r w:rsidR="00C24DB3">
              <w:rPr>
                <w:noProof/>
                <w:webHidden/>
              </w:rPr>
              <w:tab/>
            </w:r>
            <w:r w:rsidR="00C24DB3">
              <w:rPr>
                <w:noProof/>
                <w:webHidden/>
              </w:rPr>
              <w:fldChar w:fldCharType="begin"/>
            </w:r>
            <w:r w:rsidR="00C24DB3">
              <w:rPr>
                <w:noProof/>
                <w:webHidden/>
              </w:rPr>
              <w:instrText xml:space="preserve"> PAGEREF _Toc129886634 \h </w:instrText>
            </w:r>
            <w:r w:rsidR="00C24DB3">
              <w:rPr>
                <w:noProof/>
                <w:webHidden/>
              </w:rPr>
            </w:r>
            <w:r w:rsidR="00C24DB3">
              <w:rPr>
                <w:noProof/>
                <w:webHidden/>
              </w:rPr>
              <w:fldChar w:fldCharType="separate"/>
            </w:r>
            <w:r w:rsidR="00C24DB3">
              <w:rPr>
                <w:noProof/>
                <w:webHidden/>
              </w:rPr>
              <w:t>6</w:t>
            </w:r>
            <w:r w:rsidR="00C24DB3">
              <w:rPr>
                <w:noProof/>
                <w:webHidden/>
              </w:rPr>
              <w:fldChar w:fldCharType="end"/>
            </w:r>
          </w:hyperlink>
        </w:p>
        <w:p w14:paraId="26030860" w14:textId="479F1B0B" w:rsidR="00C24DB3" w:rsidRDefault="00000000">
          <w:pPr>
            <w:pStyle w:val="TOC2"/>
            <w:tabs>
              <w:tab w:val="left" w:pos="880"/>
              <w:tab w:val="right" w:leader="dot" w:pos="9016"/>
            </w:tabs>
            <w:rPr>
              <w:rFonts w:cstheme="minorBidi"/>
              <w:noProof/>
            </w:rPr>
          </w:pPr>
          <w:hyperlink w:anchor="_Toc129886635" w:history="1">
            <w:r w:rsidR="00C24DB3" w:rsidRPr="00930848">
              <w:rPr>
                <w:rStyle w:val="Hyperlink"/>
                <w:noProof/>
              </w:rPr>
              <w:t>2.3.</w:t>
            </w:r>
            <w:r w:rsidR="00C24DB3">
              <w:rPr>
                <w:rFonts w:cstheme="minorBidi"/>
                <w:noProof/>
              </w:rPr>
              <w:tab/>
            </w:r>
            <w:r w:rsidR="00C24DB3" w:rsidRPr="00930848">
              <w:rPr>
                <w:rStyle w:val="Hyperlink"/>
                <w:noProof/>
              </w:rPr>
              <w:t>Αποκεντρωμένοι Αυτόνομοι Οργανισμοί και Τεχνολογίες WEB3.0 σε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5 \h </w:instrText>
            </w:r>
            <w:r w:rsidR="00C24DB3">
              <w:rPr>
                <w:noProof/>
                <w:webHidden/>
              </w:rPr>
            </w:r>
            <w:r w:rsidR="00C24DB3">
              <w:rPr>
                <w:noProof/>
                <w:webHidden/>
              </w:rPr>
              <w:fldChar w:fldCharType="separate"/>
            </w:r>
            <w:r w:rsidR="00C24DB3">
              <w:rPr>
                <w:noProof/>
                <w:webHidden/>
              </w:rPr>
              <w:t>6</w:t>
            </w:r>
            <w:r w:rsidR="00C24DB3">
              <w:rPr>
                <w:noProof/>
                <w:webHidden/>
              </w:rPr>
              <w:fldChar w:fldCharType="end"/>
            </w:r>
          </w:hyperlink>
        </w:p>
        <w:p w14:paraId="5D650A30" w14:textId="046FFB5B" w:rsidR="00C24DB3" w:rsidRDefault="00000000">
          <w:pPr>
            <w:pStyle w:val="TOC2"/>
            <w:tabs>
              <w:tab w:val="left" w:pos="880"/>
              <w:tab w:val="right" w:leader="dot" w:pos="9016"/>
            </w:tabs>
            <w:rPr>
              <w:rFonts w:cstheme="minorBidi"/>
              <w:noProof/>
            </w:rPr>
          </w:pPr>
          <w:hyperlink w:anchor="_Toc129886636" w:history="1">
            <w:r w:rsidR="00C24DB3" w:rsidRPr="00930848">
              <w:rPr>
                <w:rStyle w:val="Hyperlink"/>
                <w:noProof/>
              </w:rPr>
              <w:t>2.4.</w:t>
            </w:r>
            <w:r w:rsidR="00C24DB3">
              <w:rPr>
                <w:rFonts w:cstheme="minorBidi"/>
                <w:noProof/>
              </w:rPr>
              <w:tab/>
            </w:r>
            <w:r w:rsidR="00C24DB3" w:rsidRPr="00930848">
              <w:rPr>
                <w:rStyle w:val="Hyperlink"/>
                <w:noProof/>
              </w:rPr>
              <w:t>Προκλήσεις και πλαίσια για την υιοθέτηση τεχνολογίας στις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6 \h </w:instrText>
            </w:r>
            <w:r w:rsidR="00C24DB3">
              <w:rPr>
                <w:noProof/>
                <w:webHidden/>
              </w:rPr>
            </w:r>
            <w:r w:rsidR="00C24DB3">
              <w:rPr>
                <w:noProof/>
                <w:webHidden/>
              </w:rPr>
              <w:fldChar w:fldCharType="separate"/>
            </w:r>
            <w:r w:rsidR="00C24DB3">
              <w:rPr>
                <w:noProof/>
                <w:webHidden/>
              </w:rPr>
              <w:t>7</w:t>
            </w:r>
            <w:r w:rsidR="00C24DB3">
              <w:rPr>
                <w:noProof/>
                <w:webHidden/>
              </w:rPr>
              <w:fldChar w:fldCharType="end"/>
            </w:r>
          </w:hyperlink>
        </w:p>
        <w:p w14:paraId="0844BFF0" w14:textId="74B3F572" w:rsidR="00C24DB3" w:rsidRDefault="00000000">
          <w:pPr>
            <w:pStyle w:val="TOC2"/>
            <w:tabs>
              <w:tab w:val="left" w:pos="880"/>
              <w:tab w:val="right" w:leader="dot" w:pos="9016"/>
            </w:tabs>
            <w:rPr>
              <w:rFonts w:cstheme="minorBidi"/>
              <w:noProof/>
            </w:rPr>
          </w:pPr>
          <w:hyperlink w:anchor="_Toc129886637" w:history="1">
            <w:r w:rsidR="00C24DB3" w:rsidRPr="00930848">
              <w:rPr>
                <w:rStyle w:val="Hyperlink"/>
                <w:noProof/>
              </w:rPr>
              <w:t>2.5.</w:t>
            </w:r>
            <w:r w:rsidR="00C24DB3">
              <w:rPr>
                <w:rFonts w:cstheme="minorBidi"/>
                <w:noProof/>
              </w:rPr>
              <w:tab/>
            </w:r>
            <w:r w:rsidR="00C24DB3" w:rsidRPr="00930848">
              <w:rPr>
                <w:rStyle w:val="Hyperlink"/>
                <w:noProof/>
              </w:rPr>
              <w:t>Συμπεράσματα και συστάσεις για τις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7 \h </w:instrText>
            </w:r>
            <w:r w:rsidR="00C24DB3">
              <w:rPr>
                <w:noProof/>
                <w:webHidden/>
              </w:rPr>
            </w:r>
            <w:r w:rsidR="00C24DB3">
              <w:rPr>
                <w:noProof/>
                <w:webHidden/>
              </w:rPr>
              <w:fldChar w:fldCharType="separate"/>
            </w:r>
            <w:r w:rsidR="00C24DB3">
              <w:rPr>
                <w:noProof/>
                <w:webHidden/>
              </w:rPr>
              <w:t>7</w:t>
            </w:r>
            <w:r w:rsidR="00C24DB3">
              <w:rPr>
                <w:noProof/>
                <w:webHidden/>
              </w:rPr>
              <w:fldChar w:fldCharType="end"/>
            </w:r>
          </w:hyperlink>
        </w:p>
        <w:p w14:paraId="50840E43" w14:textId="04FA5EE1" w:rsidR="00C24DB3" w:rsidRDefault="00000000">
          <w:pPr>
            <w:pStyle w:val="TOC1"/>
            <w:tabs>
              <w:tab w:val="left" w:pos="440"/>
              <w:tab w:val="right" w:leader="dot" w:pos="9016"/>
            </w:tabs>
            <w:rPr>
              <w:rFonts w:cstheme="minorBidi"/>
              <w:noProof/>
            </w:rPr>
          </w:pPr>
          <w:hyperlink w:anchor="_Toc129886638" w:history="1">
            <w:r w:rsidR="00C24DB3" w:rsidRPr="00930848">
              <w:rPr>
                <w:rStyle w:val="Hyperlink"/>
                <w:noProof/>
              </w:rPr>
              <w:t>3.</w:t>
            </w:r>
            <w:r w:rsidR="00C24DB3">
              <w:rPr>
                <w:rFonts w:cstheme="minorBidi"/>
                <w:noProof/>
              </w:rPr>
              <w:tab/>
            </w:r>
            <w:r w:rsidR="00C24DB3" w:rsidRPr="00930848">
              <w:rPr>
                <w:rStyle w:val="Hyperlink"/>
                <w:noProof/>
              </w:rPr>
              <w:t>Methodology:</w:t>
            </w:r>
            <w:r w:rsidR="00C24DB3">
              <w:rPr>
                <w:noProof/>
                <w:webHidden/>
              </w:rPr>
              <w:tab/>
            </w:r>
            <w:r w:rsidR="00C24DB3">
              <w:rPr>
                <w:noProof/>
                <w:webHidden/>
              </w:rPr>
              <w:fldChar w:fldCharType="begin"/>
            </w:r>
            <w:r w:rsidR="00C24DB3">
              <w:rPr>
                <w:noProof/>
                <w:webHidden/>
              </w:rPr>
              <w:instrText xml:space="preserve"> PAGEREF _Toc129886638 \h </w:instrText>
            </w:r>
            <w:r w:rsidR="00C24DB3">
              <w:rPr>
                <w:noProof/>
                <w:webHidden/>
              </w:rPr>
            </w:r>
            <w:r w:rsidR="00C24DB3">
              <w:rPr>
                <w:noProof/>
                <w:webHidden/>
              </w:rPr>
              <w:fldChar w:fldCharType="separate"/>
            </w:r>
            <w:r w:rsidR="00C24DB3">
              <w:rPr>
                <w:noProof/>
                <w:webHidden/>
              </w:rPr>
              <w:t>8</w:t>
            </w:r>
            <w:r w:rsidR="00C24DB3">
              <w:rPr>
                <w:noProof/>
                <w:webHidden/>
              </w:rPr>
              <w:fldChar w:fldCharType="end"/>
            </w:r>
          </w:hyperlink>
        </w:p>
        <w:p w14:paraId="75240364" w14:textId="55A1B0C4" w:rsidR="00C24DB3" w:rsidRDefault="00000000">
          <w:pPr>
            <w:pStyle w:val="TOC1"/>
            <w:tabs>
              <w:tab w:val="left" w:pos="440"/>
              <w:tab w:val="right" w:leader="dot" w:pos="9016"/>
            </w:tabs>
            <w:rPr>
              <w:rFonts w:cstheme="minorBidi"/>
              <w:noProof/>
            </w:rPr>
          </w:pPr>
          <w:hyperlink w:anchor="_Toc129886639" w:history="1">
            <w:r w:rsidR="00C24DB3" w:rsidRPr="00930848">
              <w:rPr>
                <w:rStyle w:val="Hyperlink"/>
                <w:noProof/>
              </w:rPr>
              <w:t>4.</w:t>
            </w:r>
            <w:r w:rsidR="00C24DB3">
              <w:rPr>
                <w:rFonts w:cstheme="minorBidi"/>
                <w:noProof/>
              </w:rPr>
              <w:tab/>
            </w:r>
            <w:r w:rsidR="00C24DB3" w:rsidRPr="00930848">
              <w:rPr>
                <w:rStyle w:val="Hyperlink"/>
                <w:noProof/>
              </w:rPr>
              <w:t>Expected Outcomes:</w:t>
            </w:r>
            <w:r w:rsidR="00C24DB3">
              <w:rPr>
                <w:noProof/>
                <w:webHidden/>
              </w:rPr>
              <w:tab/>
            </w:r>
            <w:r w:rsidR="00C24DB3">
              <w:rPr>
                <w:noProof/>
                <w:webHidden/>
              </w:rPr>
              <w:fldChar w:fldCharType="begin"/>
            </w:r>
            <w:r w:rsidR="00C24DB3">
              <w:rPr>
                <w:noProof/>
                <w:webHidden/>
              </w:rPr>
              <w:instrText xml:space="preserve"> PAGEREF _Toc129886639 \h </w:instrText>
            </w:r>
            <w:r w:rsidR="00C24DB3">
              <w:rPr>
                <w:noProof/>
                <w:webHidden/>
              </w:rPr>
            </w:r>
            <w:r w:rsidR="00C24DB3">
              <w:rPr>
                <w:noProof/>
                <w:webHidden/>
              </w:rPr>
              <w:fldChar w:fldCharType="separate"/>
            </w:r>
            <w:r w:rsidR="00C24DB3">
              <w:rPr>
                <w:noProof/>
                <w:webHidden/>
              </w:rPr>
              <w:t>9</w:t>
            </w:r>
            <w:r w:rsidR="00C24DB3">
              <w:rPr>
                <w:noProof/>
                <w:webHidden/>
              </w:rPr>
              <w:fldChar w:fldCharType="end"/>
            </w:r>
          </w:hyperlink>
        </w:p>
        <w:p w14:paraId="01A3187B" w14:textId="48FFB811" w:rsidR="00C24DB3" w:rsidRDefault="00000000">
          <w:pPr>
            <w:pStyle w:val="TOC1"/>
            <w:tabs>
              <w:tab w:val="left" w:pos="440"/>
              <w:tab w:val="right" w:leader="dot" w:pos="9016"/>
            </w:tabs>
            <w:rPr>
              <w:rFonts w:cstheme="minorBidi"/>
              <w:noProof/>
            </w:rPr>
          </w:pPr>
          <w:hyperlink w:anchor="_Toc129886640" w:history="1">
            <w:r w:rsidR="00C24DB3" w:rsidRPr="00930848">
              <w:rPr>
                <w:rStyle w:val="Hyperlink"/>
                <w:noProof/>
              </w:rPr>
              <w:t>5.</w:t>
            </w:r>
            <w:r w:rsidR="00C24DB3">
              <w:rPr>
                <w:rFonts w:cstheme="minorBidi"/>
                <w:noProof/>
              </w:rPr>
              <w:tab/>
            </w:r>
            <w:r w:rsidR="00C24DB3" w:rsidRPr="00930848">
              <w:rPr>
                <w:rStyle w:val="Hyperlink"/>
                <w:noProof/>
              </w:rPr>
              <w:t>Conclusion</w:t>
            </w:r>
            <w:r w:rsidR="00C24DB3">
              <w:rPr>
                <w:noProof/>
                <w:webHidden/>
              </w:rPr>
              <w:tab/>
            </w:r>
            <w:r w:rsidR="00C24DB3">
              <w:rPr>
                <w:noProof/>
                <w:webHidden/>
              </w:rPr>
              <w:fldChar w:fldCharType="begin"/>
            </w:r>
            <w:r w:rsidR="00C24DB3">
              <w:rPr>
                <w:noProof/>
                <w:webHidden/>
              </w:rPr>
              <w:instrText xml:space="preserve"> PAGEREF _Toc129886640 \h </w:instrText>
            </w:r>
            <w:r w:rsidR="00C24DB3">
              <w:rPr>
                <w:noProof/>
                <w:webHidden/>
              </w:rPr>
            </w:r>
            <w:r w:rsidR="00C24DB3">
              <w:rPr>
                <w:noProof/>
                <w:webHidden/>
              </w:rPr>
              <w:fldChar w:fldCharType="separate"/>
            </w:r>
            <w:r w:rsidR="00C24DB3">
              <w:rPr>
                <w:noProof/>
                <w:webHidden/>
              </w:rPr>
              <w:t>10</w:t>
            </w:r>
            <w:r w:rsidR="00C24DB3">
              <w:rPr>
                <w:noProof/>
                <w:webHidden/>
              </w:rPr>
              <w:fldChar w:fldCharType="end"/>
            </w:r>
          </w:hyperlink>
        </w:p>
        <w:p w14:paraId="68EED19E" w14:textId="3DDEA1B5" w:rsidR="00C24DB3" w:rsidRDefault="00000000">
          <w:pPr>
            <w:pStyle w:val="TOC1"/>
            <w:tabs>
              <w:tab w:val="right" w:leader="dot" w:pos="9016"/>
            </w:tabs>
            <w:rPr>
              <w:rFonts w:cstheme="minorBidi"/>
              <w:noProof/>
            </w:rPr>
          </w:pPr>
          <w:hyperlink w:anchor="_Toc129886641" w:history="1">
            <w:r w:rsidR="00C24DB3" w:rsidRPr="00930848">
              <w:rPr>
                <w:rStyle w:val="Hyperlink"/>
                <w:noProof/>
              </w:rPr>
              <w:t>ΠΑΡΑΡΤΗΜΑ</w:t>
            </w:r>
            <w:r w:rsidR="00C24DB3">
              <w:rPr>
                <w:noProof/>
                <w:webHidden/>
              </w:rPr>
              <w:tab/>
            </w:r>
            <w:r w:rsidR="00C24DB3">
              <w:rPr>
                <w:noProof/>
                <w:webHidden/>
              </w:rPr>
              <w:fldChar w:fldCharType="begin"/>
            </w:r>
            <w:r w:rsidR="00C24DB3">
              <w:rPr>
                <w:noProof/>
                <w:webHidden/>
              </w:rPr>
              <w:instrText xml:space="preserve"> PAGEREF _Toc129886641 \h </w:instrText>
            </w:r>
            <w:r w:rsidR="00C24DB3">
              <w:rPr>
                <w:noProof/>
                <w:webHidden/>
              </w:rPr>
            </w:r>
            <w:r w:rsidR="00C24DB3">
              <w:rPr>
                <w:noProof/>
                <w:webHidden/>
              </w:rPr>
              <w:fldChar w:fldCharType="separate"/>
            </w:r>
            <w:r w:rsidR="00C24DB3">
              <w:rPr>
                <w:noProof/>
                <w:webHidden/>
              </w:rPr>
              <w:t>12</w:t>
            </w:r>
            <w:r w:rsidR="00C24DB3">
              <w:rPr>
                <w:noProof/>
                <w:webHidden/>
              </w:rPr>
              <w:fldChar w:fldCharType="end"/>
            </w:r>
          </w:hyperlink>
        </w:p>
        <w:p w14:paraId="2CEC7750" w14:textId="11152B9A" w:rsidR="00C24DB3" w:rsidRDefault="00000000">
          <w:pPr>
            <w:pStyle w:val="TOC1"/>
            <w:tabs>
              <w:tab w:val="right" w:leader="dot" w:pos="9016"/>
            </w:tabs>
            <w:rPr>
              <w:rFonts w:cstheme="minorBidi"/>
              <w:noProof/>
            </w:rPr>
          </w:pPr>
          <w:hyperlink w:anchor="_Toc129886642" w:history="1">
            <w:r w:rsidR="00C24DB3" w:rsidRPr="00930848">
              <w:rPr>
                <w:rStyle w:val="Hyperlink"/>
                <w:noProof/>
              </w:rPr>
              <w:t>References</w:t>
            </w:r>
            <w:r w:rsidR="00C24DB3">
              <w:rPr>
                <w:noProof/>
                <w:webHidden/>
              </w:rPr>
              <w:tab/>
            </w:r>
            <w:r w:rsidR="00C24DB3">
              <w:rPr>
                <w:noProof/>
                <w:webHidden/>
              </w:rPr>
              <w:fldChar w:fldCharType="begin"/>
            </w:r>
            <w:r w:rsidR="00C24DB3">
              <w:rPr>
                <w:noProof/>
                <w:webHidden/>
              </w:rPr>
              <w:instrText xml:space="preserve"> PAGEREF _Toc129886642 \h </w:instrText>
            </w:r>
            <w:r w:rsidR="00C24DB3">
              <w:rPr>
                <w:noProof/>
                <w:webHidden/>
              </w:rPr>
            </w:r>
            <w:r w:rsidR="00C24DB3">
              <w:rPr>
                <w:noProof/>
                <w:webHidden/>
              </w:rPr>
              <w:fldChar w:fldCharType="separate"/>
            </w:r>
            <w:r w:rsidR="00C24DB3">
              <w:rPr>
                <w:noProof/>
                <w:webHidden/>
              </w:rPr>
              <w:t>12</w:t>
            </w:r>
            <w:r w:rsidR="00C24DB3">
              <w:rPr>
                <w:noProof/>
                <w:webHidden/>
              </w:rPr>
              <w:fldChar w:fldCharType="end"/>
            </w:r>
          </w:hyperlink>
        </w:p>
        <w:p w14:paraId="794CF42C" w14:textId="06A9FFFF"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50110593" w:rsidR="00567DCC" w:rsidRDefault="00000000" w:rsidP="00567DCC">
      <w:pPr>
        <w:pStyle w:val="TableofFigures"/>
        <w:tabs>
          <w:tab w:val="right" w:leader="dot" w:pos="9016"/>
        </w:tabs>
        <w:rPr>
          <w:noProof/>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49003211" w14:textId="77777777" w:rsidR="007C233E" w:rsidRDefault="007C233E" w:rsidP="00E23141">
      <w:pPr>
        <w:keepNext/>
        <w:jc w:val="center"/>
      </w:pPr>
      <w:r>
        <w:rPr>
          <w:noProof/>
        </w:rPr>
        <w:lastRenderedPageBreak/>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Word Cloud IT+Business</w:t>
      </w:r>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10"/>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3ED45F6F" w:rsidR="00F303C6" w:rsidRPr="00263CF2" w:rsidRDefault="00FC0329" w:rsidP="004D1B30">
      <w:pPr>
        <w:pStyle w:val="Heading1"/>
        <w:numPr>
          <w:ilvl w:val="0"/>
          <w:numId w:val="0"/>
        </w:numPr>
        <w:rPr>
          <w:lang w:val="en-US"/>
        </w:rPr>
      </w:pPr>
      <w:bookmarkStart w:id="0" w:name="_Toc129886625"/>
      <w:r>
        <w:rPr>
          <w:lang w:val="en-US"/>
        </w:rPr>
        <w:t>ABSTRACT</w:t>
      </w:r>
      <w:bookmarkEnd w:id="0"/>
    </w:p>
    <w:p w14:paraId="39D96755" w14:textId="460E32C4" w:rsidR="00BF3B07" w:rsidRDefault="00BF3B07" w:rsidP="006D206C">
      <w:pPr>
        <w:rPr>
          <w:rFonts w:cs="Arial"/>
          <w:color w:val="000000" w:themeColor="text1"/>
          <w:szCs w:val="24"/>
          <w:lang w:val="en-US"/>
        </w:rPr>
      </w:pPr>
      <w:r w:rsidRPr="00BF3B07">
        <w:rPr>
          <w:rFonts w:cs="Arial"/>
          <w:color w:val="000000" w:themeColor="text1"/>
          <w:szCs w:val="24"/>
          <w:lang w:val="en-US"/>
        </w:rPr>
        <w:t xml:space="preserve">This dissertation analyzes the role of technology and associated methodologies in global business operations during the </w:t>
      </w:r>
      <w:r w:rsidR="00EF6CA2" w:rsidRPr="00BF3B07">
        <w:rPr>
          <w:rFonts w:cs="Arial"/>
          <w:color w:val="000000" w:themeColor="text1"/>
          <w:szCs w:val="24"/>
          <w:lang w:val="en-US"/>
        </w:rPr>
        <w:t>industry</w:t>
      </w:r>
      <w:r w:rsidR="00EF6CA2">
        <w:rPr>
          <w:rFonts w:cs="Arial"/>
          <w:color w:val="000000" w:themeColor="text1"/>
          <w:szCs w:val="24"/>
          <w:lang w:val="en-US"/>
        </w:rPr>
        <w:t xml:space="preserve"> </w:t>
      </w:r>
      <w:r w:rsidRPr="00BF3B07">
        <w:rPr>
          <w:rFonts w:cs="Arial"/>
          <w:color w:val="000000" w:themeColor="text1"/>
          <w:szCs w:val="24"/>
          <w:lang w:val="en-US"/>
        </w:rPr>
        <w:t>4 era. It focuses on the potential benefits and challenges of using emerging technologies such as Decentralized Autonomous Organizations (DAO), WEB3.0, and Human Resource Management Algorithmic Systems (HRMS), as well as established methodologies including Information Technology Infrastructure Library (ITIL), The Open Group Architecture Framework (TOGAF), and Scaled Agile Framework (SAFe)</w:t>
      </w:r>
      <w:r w:rsidR="00353DB2">
        <w:rPr>
          <w:rFonts w:cs="Arial"/>
          <w:color w:val="000000" w:themeColor="text1"/>
          <w:szCs w:val="24"/>
          <w:lang w:val="en-US"/>
        </w:rPr>
        <w:t>, DevOps</w:t>
      </w:r>
      <w:r w:rsidRPr="00BF3B07">
        <w:rPr>
          <w:rFonts w:cs="Arial"/>
          <w:color w:val="000000" w:themeColor="text1"/>
          <w:szCs w:val="24"/>
          <w:lang w:val="en-US"/>
        </w:rPr>
        <w:t xml:space="preserve"> to guide technology adoption</w:t>
      </w:r>
      <w:r w:rsidR="00353DB2">
        <w:rPr>
          <w:rFonts w:cs="Arial"/>
          <w:color w:val="000000" w:themeColor="text1"/>
          <w:szCs w:val="24"/>
          <w:lang w:val="en-US"/>
        </w:rPr>
        <w:t xml:space="preserve"> and </w:t>
      </w:r>
      <w:r w:rsidR="00F069A2">
        <w:rPr>
          <w:rFonts w:cs="Arial"/>
          <w:color w:val="000000" w:themeColor="text1"/>
          <w:szCs w:val="24"/>
          <w:lang w:val="en-US"/>
        </w:rPr>
        <w:t>integration</w:t>
      </w:r>
      <w:r w:rsidRPr="00BF3B07">
        <w:rPr>
          <w:rFonts w:cs="Arial"/>
          <w:color w:val="000000" w:themeColor="text1"/>
          <w:szCs w:val="24"/>
          <w:lang w:val="en-US"/>
        </w:rPr>
        <w:t>. Through a literature review, this study finds that these tools can enhance efficiency, data management, decision-making, and collaboration. However, it also identifies challenges such as security, interoperability, and ethical implications related to algorithmic decision-making that must be addressed. This research provides insights into how companies can leverage these tools while minimizing risks and challenges, offering recommendations for effective adoption and integration. The findings contribute to our understanding of the role of technology and methodologies in global business operations and provide a roadmap for companies seeking a competitive advantage.</w:t>
      </w:r>
    </w:p>
    <w:p w14:paraId="158654A0" w14:textId="2AFCA883"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886626"/>
      <w:r>
        <w:t>ΠΕΡΙΛΗΨΗ</w:t>
      </w:r>
      <w:bookmarkEnd w:id="1"/>
    </w:p>
    <w:p w14:paraId="45BA0EB7" w14:textId="6493034B" w:rsidR="00291FF3" w:rsidRPr="00353DB2" w:rsidRDefault="00A75097" w:rsidP="00F96532">
      <w:pPr>
        <w:rPr>
          <w:lang w:val="en-US"/>
        </w:rPr>
      </w:pPr>
      <w:r w:rsidRPr="00A75097">
        <w:t xml:space="preserve">Αυτή η διατριβή αναλύει το ρόλο της τεχνολογίας και των συναφών μεθοδολογιών στις παγκόσμιες επιχειρηματικές δραστηριότητες κατά την εποχή του </w:t>
      </w:r>
      <w:r w:rsidR="008F6C9F" w:rsidRPr="00BF3B07">
        <w:rPr>
          <w:rFonts w:cs="Arial"/>
          <w:color w:val="000000" w:themeColor="text1"/>
          <w:szCs w:val="24"/>
          <w:lang w:val="en-US"/>
        </w:rPr>
        <w:t>industry</w:t>
      </w:r>
      <w:r w:rsidR="008F6C9F" w:rsidRPr="008F6C9F">
        <w:rPr>
          <w:rFonts w:cs="Arial"/>
          <w:color w:val="000000" w:themeColor="text1"/>
          <w:szCs w:val="24"/>
        </w:rPr>
        <w:t xml:space="preserve"> </w:t>
      </w:r>
      <w:r w:rsidRPr="00A75097">
        <w:t xml:space="preserve">4. Επικεντρώνεται στα πιθανά οφέλη και προκλήσεις από τη χρήση αναδυόμενων τεχνολογιών όπως οι Αποκεντρωμένοι Αυτόνομοι Οργανισμοί (DAO), το WEB3.0 και τα Αλγοριθμικά Συστήματα Διαχείρισης Ανθρώπινου Δυναμικού (HRMS), καθώς και σε καθιερωμένες μεθοδολογίες όπως η Βιβλιοθήκη Υποδομής Πληροφορικής (ITIL), </w:t>
      </w:r>
      <w:r w:rsidR="00AB3729">
        <w:t>το</w:t>
      </w:r>
      <w:r w:rsidRPr="00A75097">
        <w:t xml:space="preserve"> </w:t>
      </w:r>
      <w:r>
        <w:t>Πλαίσιο Αρχιτεκτονικής Ανοιχτής Ομάδας</w:t>
      </w:r>
      <w:r w:rsidRPr="00A75097">
        <w:t xml:space="preserve"> (TOGAF) και </w:t>
      </w:r>
      <w:r w:rsidR="00BA446C">
        <w:t>Κλιμακωμένο</w:t>
      </w:r>
      <w:r>
        <w:t xml:space="preserve"> ευέλικτο πλαίσιο</w:t>
      </w:r>
      <w:r w:rsidRPr="00A75097">
        <w:t xml:space="preserve"> (SAFe)</w:t>
      </w:r>
      <w:r w:rsidR="00353DB2" w:rsidRPr="00353DB2">
        <w:t xml:space="preserve">, </w:t>
      </w:r>
      <w:r w:rsidR="00353DB2">
        <w:rPr>
          <w:lang w:val="en-US"/>
        </w:rPr>
        <w:t>DevOps</w:t>
      </w:r>
      <w:r w:rsidRPr="00A75097">
        <w:t xml:space="preserve"> για να καθοδηγήσει την υιοθέτηση της τεχνολογίας. Μέσω μιας βιβλιογραφικής ανασκόπησης, αυτή η μελέτη διαπιστώνει ότι αυτά τα εργαλεία μπορούν να ενισχύσουν την αποτελεσματικότητα, τη διαχείριση δεδομένων, τη λήψη </w:t>
      </w:r>
      <w:r w:rsidRPr="00A75097">
        <w:lastRenderedPageBreak/>
        <w:t>αποφάσεων και τη συνεργασία. Ωστόσο, εντοπίζει επίσης προκλήσεις όπως η ασφάλεια, η διαλειτουργικότητα και οι ηθικές επιπτώσεις που σχετίζονται με την αλγοριθμική λήψη αποφάσεων που πρέπει να αντιμετωπιστούν. Αυτή η έρευνα παρέχει πληροφορίες για το πώς οι εταιρείες μπορούν να αξιοποιήσουν αυτά τα εργαλεία ελαχιστοποιώντας τους κινδύνους και τις προκλήσεις, προσφέροντας συστάσεις για αποτελεσματική υιοθέτηση και ενσωμάτωση. Τα ευρήματα συμβάλλουν στην κατανόηση του ρόλου της τεχνολογίας και των μεθοδολογιών στις παγκόσμιες επιχειρηματικές δραστηριότητες και παρέχουν έναν οδικό χάρτη για τις εταιρείες που αναζητούν ανταγωνιστικό πλεονέκτημα.</w:t>
      </w:r>
    </w:p>
    <w:p w14:paraId="2CD99FE8" w14:textId="56A6528F" w:rsidR="00DA192E"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50C163F2" w14:textId="171D68A9" w:rsidR="00567DCC" w:rsidRDefault="00567DCC" w:rsidP="00567DCC">
      <w:pPr>
        <w:pStyle w:val="Heading1"/>
        <w:numPr>
          <w:ilvl w:val="0"/>
          <w:numId w:val="0"/>
        </w:numPr>
        <w:rPr>
          <w:rFonts w:cs="Arial"/>
        </w:rPr>
      </w:pPr>
      <w:bookmarkStart w:id="2" w:name="_Toc101275472"/>
      <w:bookmarkStart w:id="3" w:name="_Toc129886627"/>
      <w:r w:rsidRPr="00260739">
        <w:rPr>
          <w:rFonts w:cs="Arial"/>
        </w:rPr>
        <w:t>ΑΠΟΤΕΛΕΣΜΑ ΤΗΣ ΕΡΓΑΣΙΑΣ ΣΤΗΝ ΑΚΑΔΗΜΑΪΚΗ ΚΟΙΝΟΤΗΤΑ</w:t>
      </w:r>
      <w:bookmarkEnd w:id="2"/>
      <w:bookmarkEnd w:id="3"/>
    </w:p>
    <w:p w14:paraId="2079C220" w14:textId="13AD08A9" w:rsidR="00231D47" w:rsidRDefault="00231D47" w:rsidP="0036582D">
      <w:pPr>
        <w:pStyle w:val="ListParagraph"/>
        <w:numPr>
          <w:ilvl w:val="0"/>
          <w:numId w:val="46"/>
        </w:numPr>
      </w:pPr>
      <w:r>
        <w:t>Συμβολή στην ακαδημαϊκή βιβλιογραφία σχετικά με τη χρήση της τεχνολογίας</w:t>
      </w:r>
      <w:r w:rsidR="00C51413" w:rsidRPr="00C51413">
        <w:t xml:space="preserve"> </w:t>
      </w:r>
      <w:r>
        <w:t>στις παγκόσμιες επιχειρηματικές δραστηριότητες, εντοπίζοντας βασικά οφέλη και προκλήσεις από τη χρήση DAO, WEB3.0</w:t>
      </w:r>
      <w:r w:rsidR="00480545" w:rsidRPr="00480545">
        <w:t xml:space="preserve">, </w:t>
      </w:r>
      <w:r w:rsidR="00E42477">
        <w:rPr>
          <w:lang w:val="en-US"/>
        </w:rPr>
        <w:t>HRMS</w:t>
      </w:r>
      <w:r w:rsidR="008C0C74">
        <w:t xml:space="preserve"> </w:t>
      </w:r>
      <w:r w:rsidR="004B55D5">
        <w:t xml:space="preserve">και μεθοδολογιών </w:t>
      </w:r>
      <w:r w:rsidR="00F80E5B">
        <w:t xml:space="preserve">όπως </w:t>
      </w:r>
      <w:r w:rsidR="00480545">
        <w:t>TOGAF</w:t>
      </w:r>
      <w:r w:rsidR="008C0C74" w:rsidRPr="008C0C74">
        <w:t xml:space="preserve">, </w:t>
      </w:r>
      <w:r w:rsidR="008C0C74">
        <w:rPr>
          <w:lang w:val="en-US"/>
        </w:rPr>
        <w:t>ITIL</w:t>
      </w:r>
      <w:r w:rsidR="00480545">
        <w:t xml:space="preserve">, </w:t>
      </w:r>
      <w:r w:rsidR="00480545">
        <w:rPr>
          <w:lang w:val="en-US"/>
        </w:rPr>
        <w:t>SAFe</w:t>
      </w:r>
      <w:r w:rsidR="004C28B9" w:rsidRPr="004C28B9">
        <w:t xml:space="preserve">, </w:t>
      </w:r>
      <w:r w:rsidR="004C28B9">
        <w:rPr>
          <w:lang w:val="en-US"/>
        </w:rPr>
        <w:t>DevOps</w:t>
      </w:r>
      <w:r>
        <w:t>.</w:t>
      </w:r>
    </w:p>
    <w:p w14:paraId="7A18FBF2" w14:textId="14C98675"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w:t>
      </w:r>
      <w:r w:rsidR="007561FE">
        <w:t xml:space="preserve"> και μεθοδολογίες</w:t>
      </w:r>
      <w:r>
        <w:t xml:space="preserve">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115DE7E8"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r w:rsidR="00E34775">
        <w:rPr>
          <w:lang w:val="en-US"/>
        </w:rPr>
        <w:t>Blockchain</w:t>
      </w:r>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7C0900A9" w:rsidR="00231D47" w:rsidRDefault="00231D47" w:rsidP="0036582D">
      <w:pPr>
        <w:pStyle w:val="ListParagraph"/>
        <w:numPr>
          <w:ilvl w:val="0"/>
          <w:numId w:val="46"/>
        </w:numPr>
      </w:pPr>
      <w:r>
        <w:t xml:space="preserve">Τονίζοντας τη σημασία μιας στρατηγικής και προσεκτικής προσέγγισης για την υιοθέτηση </w:t>
      </w:r>
      <w:r w:rsidR="00E06A40">
        <w:t>μεθοδολογίας</w:t>
      </w:r>
      <w:r>
        <w:t xml:space="preserve"> </w:t>
      </w:r>
      <w:r w:rsidR="0069583E">
        <w:rPr>
          <w:lang w:val="en-US"/>
        </w:rPr>
        <w:t>DevOps</w:t>
      </w:r>
      <w:r w:rsidR="0069583E" w:rsidRPr="0069583E">
        <w:t xml:space="preserve"> </w:t>
      </w:r>
      <w:r>
        <w:t>στις παγκόσμιες επιχειρηματικές δραστηριότητες, τονίζοντας την ανάγκη για πλαίσια όπως το TOGAF</w:t>
      </w:r>
      <w:r w:rsidR="00E32B75">
        <w:t xml:space="preserve">, </w:t>
      </w:r>
      <w:r w:rsidR="00E32B75">
        <w:rPr>
          <w:lang w:val="en-US"/>
        </w:rPr>
        <w:t>ITIL</w:t>
      </w:r>
      <w:r w:rsidR="00E32B75" w:rsidRPr="00E32B75">
        <w:t xml:space="preserve">, </w:t>
      </w:r>
      <w:r w:rsidR="00E32B75">
        <w:rPr>
          <w:lang w:val="en-US"/>
        </w:rPr>
        <w:t>SAFe</w:t>
      </w:r>
      <w:r w:rsidR="0069583E" w:rsidRPr="0069583E">
        <w:t xml:space="preserve"> </w:t>
      </w:r>
      <w:r>
        <w:t>να καθοδηγούν τη λήψη αποφάσεων.</w:t>
      </w:r>
    </w:p>
    <w:p w14:paraId="5E44DB02" w14:textId="085E8A50" w:rsidR="00231D47" w:rsidRPr="00231D47" w:rsidRDefault="00231D47" w:rsidP="0036582D">
      <w:pPr>
        <w:pStyle w:val="ListParagraph"/>
        <w:numPr>
          <w:ilvl w:val="0"/>
          <w:numId w:val="46"/>
        </w:numPr>
      </w:pPr>
      <w:r>
        <w:lastRenderedPageBreak/>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4" w:name="_Toc101275473"/>
      <w:bookmarkStart w:id="5" w:name="_Toc129886628"/>
      <w:r w:rsidRPr="00567DCC">
        <w:rPr>
          <w:rFonts w:cs="Arial"/>
          <w:lang w:val="en-US"/>
        </w:rPr>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4"/>
      <w:bookmarkEnd w:id="5"/>
    </w:p>
    <w:p w14:paraId="15260AC2" w14:textId="573A043B" w:rsidR="00205755" w:rsidRPr="0090445F" w:rsidRDefault="00A843CE" w:rsidP="0036582D">
      <w:pPr>
        <w:pStyle w:val="ListParagraph"/>
        <w:numPr>
          <w:ilvl w:val="0"/>
          <w:numId w:val="42"/>
        </w:numPr>
        <w:rPr>
          <w:lang w:val="en-US"/>
        </w:rPr>
      </w:pPr>
      <w:r w:rsidRPr="00A843CE">
        <w:rPr>
          <w:lang w:val="en-US"/>
        </w:rPr>
        <w:t>Contribution to the academic literature on the use of technology in global business activities, identifying key benefits and challenges of using DAO, WEB3.0, HRMS and methodologies such as TOGAF, ITIL, SAFe</w:t>
      </w:r>
      <w:r w:rsidR="0017758C">
        <w:rPr>
          <w:lang w:val="en-US"/>
        </w:rPr>
        <w:t>, DevOps</w:t>
      </w:r>
      <w:r w:rsidRPr="00A843CE">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3400BF85" w:rsidR="00205755" w:rsidRPr="0090445F" w:rsidRDefault="00205755" w:rsidP="0036582D">
      <w:pPr>
        <w:pStyle w:val="ListParagraph"/>
        <w:numPr>
          <w:ilvl w:val="0"/>
          <w:numId w:val="42"/>
        </w:numPr>
        <w:rPr>
          <w:lang w:val="en-US"/>
        </w:rPr>
      </w:pPr>
      <w:r w:rsidRPr="0090445F">
        <w:rPr>
          <w:lang w:val="en-US"/>
        </w:rPr>
        <w:t xml:space="preserve">Highlighting the importance of a strategic and careful approach to </w:t>
      </w:r>
      <w:r w:rsidR="00C51FF3">
        <w:rPr>
          <w:lang w:val="en-US"/>
        </w:rPr>
        <w:t>methodology</w:t>
      </w:r>
      <w:r w:rsidRPr="0090445F">
        <w:rPr>
          <w:lang w:val="en-US"/>
        </w:rPr>
        <w:t xml:space="preserve"> adoption </w:t>
      </w:r>
      <w:r w:rsidR="0069583E">
        <w:rPr>
          <w:lang w:val="en-US"/>
        </w:rPr>
        <w:t xml:space="preserve">DevOps </w:t>
      </w:r>
      <w:r w:rsidRPr="0090445F">
        <w:rPr>
          <w:lang w:val="en-US"/>
        </w:rPr>
        <w:t>in global business operations, by emphasizing the need for frameworks such as TOGAF</w:t>
      </w:r>
      <w:r w:rsidR="00C51FF3">
        <w:rPr>
          <w:lang w:val="en-US"/>
        </w:rPr>
        <w:t>, ITIL, SAFe</w:t>
      </w:r>
      <w:r w:rsidRPr="0090445F">
        <w:rPr>
          <w:lang w:val="en-US"/>
        </w:rPr>
        <w:t xml:space="preserve">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6" w:name="_Toc101275474"/>
      <w:bookmarkStart w:id="7" w:name="_Toc129886629"/>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6"/>
      <w:bookmarkEnd w:id="7"/>
    </w:p>
    <w:p w14:paraId="1F83CC39" w14:textId="3BBCF6F1"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w:t>
      </w:r>
      <w:r w:rsidR="00256368">
        <w:t xml:space="preserve"> και μεθοδολογίες</w:t>
      </w:r>
      <w:r>
        <w:t xml:space="preserve">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14E9FFB3" w:rsidR="00B27557" w:rsidRDefault="00B27557" w:rsidP="0036582D">
      <w:pPr>
        <w:pStyle w:val="ListParagraph"/>
        <w:numPr>
          <w:ilvl w:val="0"/>
          <w:numId w:val="44"/>
        </w:numPr>
      </w:pPr>
      <w:r>
        <w:t>Ευαισθητοποίηση των υπευθύνων χάραξης πολιτικής και του κοινού σχετικά με τα πιθανά οφέλη και τις προκλήσεις από τη χρήση αναδυόμενων τεχνολογιών</w:t>
      </w:r>
      <w:r w:rsidR="00524B96">
        <w:t xml:space="preserve"> </w:t>
      </w:r>
      <w:r>
        <w:t xml:space="preserve">όπως DAO, WEB3.0, </w:t>
      </w:r>
      <w:r w:rsidR="00EB199A">
        <w:rPr>
          <w:lang w:val="en-US"/>
        </w:rPr>
        <w:t>Blockchain</w:t>
      </w:r>
      <w:r>
        <w:t xml:space="preserve"> και </w:t>
      </w:r>
      <w:r w:rsidR="00524B96">
        <w:rPr>
          <w:lang w:val="en-US"/>
        </w:rPr>
        <w:t>HRMS</w:t>
      </w:r>
      <w:r w:rsidR="00524B96" w:rsidRPr="00524B96">
        <w:t xml:space="preserve"> </w:t>
      </w:r>
      <w:r w:rsidR="00524B96">
        <w:t xml:space="preserve">και </w:t>
      </w:r>
      <w:r w:rsidR="00524B96">
        <w:t>μεθοδολογιών</w:t>
      </w:r>
      <w:r w:rsidR="00524B96" w:rsidRPr="00524B96">
        <w:t xml:space="preserve"> </w:t>
      </w:r>
      <w:r w:rsidR="00524B96">
        <w:rPr>
          <w:lang w:val="en-US"/>
        </w:rPr>
        <w:t>TOGAF</w:t>
      </w:r>
      <w:r w:rsidR="00524B96" w:rsidRPr="00524B96">
        <w:t xml:space="preserve">, </w:t>
      </w:r>
      <w:r w:rsidR="00524B96">
        <w:rPr>
          <w:lang w:val="en-US"/>
        </w:rPr>
        <w:t>ITIL</w:t>
      </w:r>
      <w:r w:rsidR="00524B96" w:rsidRPr="00524B96">
        <w:t xml:space="preserve">, </w:t>
      </w:r>
      <w:r w:rsidR="00524B96">
        <w:rPr>
          <w:lang w:val="en-US"/>
        </w:rPr>
        <w:t>SAFe</w:t>
      </w:r>
      <w:r w:rsidR="0069583E" w:rsidRPr="0069583E">
        <w:t xml:space="preserve">, </w:t>
      </w:r>
      <w:r w:rsidR="0069583E">
        <w:rPr>
          <w:lang w:val="en-US"/>
        </w:rPr>
        <w:t>DevOps</w:t>
      </w:r>
      <w:r>
        <w:t xml:space="preserve"> στις παγκόσμιες επιχειρηματικές δραστηριότητες, που μπορεί να οδηγήσει σε ενημερωμένες αποφάσεις πολιτικής και δημόσιο διάλογο.</w:t>
      </w:r>
    </w:p>
    <w:p w14:paraId="5983C9D5" w14:textId="71E45A55" w:rsidR="00B27557" w:rsidRDefault="00B27557" w:rsidP="0036582D">
      <w:pPr>
        <w:pStyle w:val="ListParagraph"/>
        <w:numPr>
          <w:ilvl w:val="0"/>
          <w:numId w:val="44"/>
        </w:numPr>
      </w:pPr>
      <w:r>
        <w:lastRenderedPageBreak/>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8" w:name="_Toc101275475"/>
      <w:bookmarkStart w:id="9" w:name="_Toc129886630"/>
      <w:r w:rsidRPr="00567DCC">
        <w:rPr>
          <w:rFonts w:cs="Arial"/>
          <w:lang w:val="en-US"/>
        </w:rPr>
        <w:t>RESULT OF RESEARCH WORK IN SOCIETY</w:t>
      </w:r>
      <w:bookmarkEnd w:id="8"/>
      <w:bookmarkEnd w:id="9"/>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2DA2EE3E" w14:textId="77777777" w:rsidR="005A32AF" w:rsidRDefault="005A32AF" w:rsidP="00205755">
      <w:pPr>
        <w:pStyle w:val="ListParagraph"/>
        <w:numPr>
          <w:ilvl w:val="0"/>
          <w:numId w:val="43"/>
        </w:numPr>
        <w:rPr>
          <w:lang w:val="en-US"/>
        </w:rPr>
      </w:pPr>
      <w:r w:rsidRPr="005A32AF">
        <w:rPr>
          <w:lang w:val="en-US"/>
        </w:rPr>
        <w:t>Raise awareness among policymakers and the public about the potential benefits and challenges of using emerging technologies such as DAO, WEB3.0, Blockchain and HRMS and TOGAF, ITIL, SAFe, DevOps methodologies in global business operations, which can lead to informed policy decisions and public debate.</w:t>
      </w:r>
    </w:p>
    <w:p w14:paraId="6A853228" w14:textId="4A3D52EB"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 xml:space="preserve">Highlighting the need for a strategic and responsible approach to technology adoption in global business operations, which may help to mitigate risks and </w:t>
      </w:r>
      <w:r w:rsidRPr="00205755">
        <w:rPr>
          <w:lang w:val="en-US"/>
        </w:rPr>
        <w:lastRenderedPageBreak/>
        <w:t>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03DBAAC5" w:rsidR="00FC502B" w:rsidRDefault="00FC502B" w:rsidP="000F2402">
      <w:pPr>
        <w:pStyle w:val="Heading1"/>
      </w:pPr>
      <w:bookmarkStart w:id="10" w:name="_Toc101275476"/>
      <w:bookmarkStart w:id="11" w:name="_Toc129886631"/>
      <w:bookmarkStart w:id="12" w:name="_Ref121422984"/>
      <w:r w:rsidRPr="000F2402">
        <w:lastRenderedPageBreak/>
        <w:t>ΕΙΣΑΓΩΓΗ</w:t>
      </w:r>
      <w:bookmarkEnd w:id="10"/>
      <w:bookmarkEnd w:id="11"/>
    </w:p>
    <w:p w14:paraId="6EDF5CB1" w14:textId="396448FE" w:rsidR="00E36F5A" w:rsidRDefault="006A3E21" w:rsidP="001D0342">
      <w:r w:rsidRPr="006A3E21">
        <w:t xml:space="preserve">Σκοπός αυτής της ερευνητικής πρότασης είναι να διερευνήσει τον ρόλο της τεχνολογίας </w:t>
      </w:r>
      <w:r w:rsidR="000F005B">
        <w:t xml:space="preserve">και μεθοδολογιών </w:t>
      </w:r>
      <w:r w:rsidRPr="006A3E21">
        <w:t>στη διευκόλυνση των παγκόσμιων επιχειρηματικών λειτουργιών. Η μελέτη θα επικεντρωθεί σε αναδυόμενες τεχνολογίες όπως Αποκεντρωμένοι Αυτόνομοι Οργανισμοί (</w:t>
      </w:r>
      <w:r w:rsidRPr="006A3E21">
        <w:rPr>
          <w:lang w:val="en-US"/>
        </w:rPr>
        <w:t>DAO</w:t>
      </w:r>
      <w:r w:rsidRPr="006A3E21">
        <w:t xml:space="preserve">), </w:t>
      </w:r>
      <w:r w:rsidRPr="006A3E21">
        <w:rPr>
          <w:lang w:val="en-US"/>
        </w:rPr>
        <w:t>WEB</w:t>
      </w:r>
      <w:r w:rsidRPr="006A3E21">
        <w:t>3.0</w:t>
      </w:r>
      <w:r w:rsidR="00A4109E">
        <w:t xml:space="preserve"> </w:t>
      </w:r>
      <w:r w:rsidRPr="006A3E21">
        <w:t xml:space="preserve">και </w:t>
      </w:r>
      <w:r w:rsidRPr="006A3E21">
        <w:rPr>
          <w:lang w:val="en-US"/>
        </w:rPr>
        <w:t>Human</w:t>
      </w:r>
      <w:r w:rsidRPr="006A3E21">
        <w:t xml:space="preserve"> </w:t>
      </w:r>
      <w:r w:rsidRPr="006A3E21">
        <w:rPr>
          <w:lang w:val="en-US"/>
        </w:rPr>
        <w:t>Resource</w:t>
      </w:r>
      <w:r w:rsidRPr="006A3E21">
        <w:t xml:space="preserve"> </w:t>
      </w:r>
      <w:r w:rsidRPr="006A3E21">
        <w:rPr>
          <w:lang w:val="en-US"/>
        </w:rPr>
        <w:t>Management</w:t>
      </w:r>
      <w:r w:rsidRPr="006A3E21">
        <w:t xml:space="preserve"> αλγοριθμικά συστήματα</w:t>
      </w:r>
      <w:r w:rsidR="0081426F" w:rsidRPr="0081426F">
        <w:t xml:space="preserve"> </w:t>
      </w:r>
      <w:r w:rsidR="0081426F" w:rsidRPr="006A3E21">
        <w:t>(</w:t>
      </w:r>
      <w:r w:rsidR="0081426F" w:rsidRPr="006A3E21">
        <w:rPr>
          <w:lang w:val="en-US"/>
        </w:rPr>
        <w:t>HRM</w:t>
      </w:r>
      <w:r w:rsidR="0081426F">
        <w:rPr>
          <w:lang w:val="en-US"/>
        </w:rPr>
        <w:t>S</w:t>
      </w:r>
      <w:r w:rsidR="0081426F" w:rsidRPr="006A3E21">
        <w:t>)</w:t>
      </w:r>
      <w:r w:rsidRPr="006A3E21">
        <w:t xml:space="preserve">, και πώς μπορούν δυνητικά να ωφεληθούν και να αμφισβητήσουν τις παγκόσμιες επιχειρηματικές λειτουργίες στο </w:t>
      </w:r>
      <w:r w:rsidRPr="006A3E21">
        <w:rPr>
          <w:lang w:val="en-US"/>
        </w:rPr>
        <w:t>Industry</w:t>
      </w:r>
      <w:r w:rsidRPr="006A3E21">
        <w:t xml:space="preserve"> 4.0. </w:t>
      </w:r>
    </w:p>
    <w:p w14:paraId="6BC851EB" w14:textId="15FAF88D" w:rsidR="00E36F5A" w:rsidRDefault="006A3E21" w:rsidP="001D0342">
      <w:r w:rsidRPr="006A3E21">
        <w:t xml:space="preserve">Μέσω μιας βιβλιογραφικής ανασκόπησης, αυτή η μελέτη διαπιστώνει </w:t>
      </w:r>
      <w:r w:rsidR="00A4109E">
        <w:t>ότι αυτά τα εργαλεία</w:t>
      </w:r>
      <w:r w:rsidRPr="006A3E21">
        <w:t xml:space="preserve"> μπορούν να ενισχύσουν την αποτελεσματικότητα, τη διαχείριση δεδομένων, τη λήψη αποφάσεων και τη συνεργασία στις παγκόσμιες επιχειρηματικές δραστηριότητες. Ωστόσο, πρέπει να αντιμετωπιστούν προκλήσεις όπως η ασφάλεια, η διαλειτουργικότητα και οι ηθικές επιπτώσεις που σχετίζονται με την αλγοριθμική λήψη αποφάσεων. </w:t>
      </w:r>
    </w:p>
    <w:p w14:paraId="5F3D0CDC" w14:textId="6D263492" w:rsidR="001D0342" w:rsidRPr="006A3E21" w:rsidRDefault="006A3E21" w:rsidP="001D0342">
      <w:r w:rsidRPr="006A3E21">
        <w:t xml:space="preserve">Η έρευνα στοχεύει να παρέχει πληροφορίες για το πώς οι εταιρείες μπορούν να αξιοποιήσουν αυτές τις τεχνολογίες </w:t>
      </w:r>
      <w:r w:rsidR="00A4109E">
        <w:t xml:space="preserve">και μεθοδολογίες </w:t>
      </w:r>
      <w:r w:rsidRPr="006A3E21">
        <w:t>ελαχιστοποιώντας τους κινδύνους και τις προκλήσεις, χρησιμοποιώντας πλαίσια</w:t>
      </w:r>
      <w:r w:rsidR="00A4109E">
        <w:t xml:space="preserve"> </w:t>
      </w:r>
      <w:r w:rsidR="00A4109E">
        <w:rPr>
          <w:lang w:val="en-US"/>
        </w:rPr>
        <w:t>Enterprise</w:t>
      </w:r>
      <w:r w:rsidR="00A4109E" w:rsidRPr="00A4109E">
        <w:t xml:space="preserve"> </w:t>
      </w:r>
      <w:r w:rsidR="00A4109E">
        <w:rPr>
          <w:lang w:val="en-US"/>
        </w:rPr>
        <w:t>Architecture</w:t>
      </w:r>
      <w:r w:rsidR="00A4109E" w:rsidRPr="00A4109E">
        <w:t xml:space="preserve"> &amp; </w:t>
      </w:r>
      <w:r w:rsidR="00A4109E">
        <w:rPr>
          <w:lang w:val="en-US"/>
        </w:rPr>
        <w:t>Best</w:t>
      </w:r>
      <w:r w:rsidR="00A4109E" w:rsidRPr="00A4109E">
        <w:t xml:space="preserve"> </w:t>
      </w:r>
      <w:r w:rsidR="00A4109E">
        <w:rPr>
          <w:lang w:val="en-US"/>
        </w:rPr>
        <w:t>Practices</w:t>
      </w:r>
      <w:r w:rsidRPr="006A3E21">
        <w:t xml:space="preserve"> όπως το </w:t>
      </w:r>
      <w:r w:rsidR="002F0084">
        <w:rPr>
          <w:lang w:val="en-US"/>
        </w:rPr>
        <w:t>Information</w:t>
      </w:r>
      <w:r w:rsidR="002F0084">
        <w:t xml:space="preserve"> </w:t>
      </w:r>
      <w:r w:rsidR="002F0084">
        <w:rPr>
          <w:lang w:val="en-US"/>
        </w:rPr>
        <w:t>Technology</w:t>
      </w:r>
      <w:r w:rsidR="002F0084">
        <w:t xml:space="preserve"> </w:t>
      </w:r>
      <w:r w:rsidR="002F0084">
        <w:rPr>
          <w:lang w:val="en-US"/>
        </w:rPr>
        <w:t>Infrastructure</w:t>
      </w:r>
      <w:r w:rsidR="002F0084">
        <w:t xml:space="preserve"> </w:t>
      </w:r>
      <w:r w:rsidR="002F0084">
        <w:rPr>
          <w:lang w:val="en-US"/>
        </w:rPr>
        <w:t>Library</w:t>
      </w:r>
      <w:r w:rsidR="002F0084" w:rsidRPr="00AD4AB3">
        <w:t xml:space="preserve"> (</w:t>
      </w:r>
      <w:r w:rsidR="002F0084">
        <w:rPr>
          <w:lang w:val="en-US"/>
        </w:rPr>
        <w:t>ITIL</w:t>
      </w:r>
      <w:r w:rsidR="002F0084" w:rsidRPr="00AD4AB3">
        <w:t>)</w:t>
      </w:r>
      <w:r w:rsidR="002F0084" w:rsidRPr="006A3E21">
        <w:t xml:space="preserve"> </w:t>
      </w:r>
      <w:r w:rsidR="00FF6C8F">
        <w:t xml:space="preserve">το </w:t>
      </w:r>
      <w:r w:rsidR="0031456D">
        <w:rPr>
          <w:lang w:val="en-US"/>
        </w:rPr>
        <w:t>The</w:t>
      </w:r>
      <w:r w:rsidR="0031456D">
        <w:t xml:space="preserve"> </w:t>
      </w:r>
      <w:r w:rsidR="0031456D">
        <w:rPr>
          <w:lang w:val="en-US"/>
        </w:rPr>
        <w:t>Open</w:t>
      </w:r>
      <w:r w:rsidR="0031456D">
        <w:t xml:space="preserve"> </w:t>
      </w:r>
      <w:r w:rsidR="0031456D">
        <w:rPr>
          <w:lang w:val="en-US"/>
        </w:rPr>
        <w:t>Group</w:t>
      </w:r>
      <w:r w:rsidR="0031456D">
        <w:t xml:space="preserve"> </w:t>
      </w:r>
      <w:r w:rsidR="0031456D">
        <w:rPr>
          <w:lang w:val="en-US"/>
        </w:rPr>
        <w:t>Architecture</w:t>
      </w:r>
      <w:r w:rsidR="0031456D">
        <w:t xml:space="preserve"> </w:t>
      </w:r>
      <w:r w:rsidR="0031456D">
        <w:rPr>
          <w:lang w:val="en-US"/>
        </w:rPr>
        <w:t>Framework</w:t>
      </w:r>
      <w:r w:rsidR="0031456D">
        <w:t xml:space="preserve"> </w:t>
      </w:r>
      <w:r w:rsidR="0031456D" w:rsidRPr="0031456D">
        <w:t>(</w:t>
      </w:r>
      <w:r w:rsidRPr="006A3E21">
        <w:rPr>
          <w:lang w:val="en-US"/>
        </w:rPr>
        <w:t>TOGAF</w:t>
      </w:r>
      <w:r w:rsidR="0031456D" w:rsidRPr="0031456D">
        <w:t>)</w:t>
      </w:r>
      <w:r w:rsidR="00E9483D">
        <w:t xml:space="preserve"> και</w:t>
      </w:r>
      <w:r w:rsidR="00A4109E" w:rsidRPr="00A4109E">
        <w:t xml:space="preserve"> </w:t>
      </w:r>
      <w:r w:rsidR="00A4109E">
        <w:rPr>
          <w:lang w:val="en-US"/>
        </w:rPr>
        <w:t>DevOps</w:t>
      </w:r>
      <w:r w:rsidRPr="006A3E21">
        <w:t xml:space="preserve"> για να καθοδηγήσουν την υιοθέτηση στρατηγικής τεχνολογίας. Τα ευρήματα θα συμβάλουν στην καλύτερη κατανόηση του ρόλου της τεχνολογίας στις παγκόσμιες επιχειρηματικές δραστηριότητες και θα προσφέρουν συστάσεις στις εταιρείες να αποκτήσουν ανταγωνιστικό πλεονέκτημα στην εποχή του </w:t>
      </w:r>
      <w:r w:rsidRPr="006A3E21">
        <w:rPr>
          <w:lang w:val="en-US"/>
        </w:rPr>
        <w:t>Industry</w:t>
      </w:r>
      <w:r w:rsidRPr="006A3E21">
        <w:t xml:space="preserve"> 4.0.</w:t>
      </w:r>
    </w:p>
    <w:p w14:paraId="44233687" w14:textId="265C5276" w:rsidR="001D0342" w:rsidRDefault="009770D6" w:rsidP="000F2402">
      <w:pPr>
        <w:pStyle w:val="Heading1"/>
        <w:rPr>
          <w:lang w:val="en-US"/>
        </w:rPr>
      </w:pPr>
      <w:bookmarkStart w:id="13" w:name="_Toc129886632"/>
      <w:r>
        <w:t>Υπόβαθρο</w:t>
      </w:r>
      <w:r w:rsidR="001D0342" w:rsidRPr="001D0342">
        <w:rPr>
          <w:lang w:val="en-US"/>
        </w:rPr>
        <w:t>:</w:t>
      </w:r>
      <w:bookmarkEnd w:id="13"/>
    </w:p>
    <w:p w14:paraId="372AD416" w14:textId="0C647908" w:rsidR="007C6C14" w:rsidRPr="007C6C14" w:rsidRDefault="007C6C14" w:rsidP="007C6C14">
      <w:pPr>
        <w:pStyle w:val="Heading2"/>
        <w:rPr>
          <w:lang w:val="en-US"/>
        </w:rPr>
      </w:pPr>
      <w:bookmarkStart w:id="14" w:name="_Toc129886633"/>
      <w:r>
        <w:t xml:space="preserve">Η ανάδυση του </w:t>
      </w:r>
      <w:r>
        <w:rPr>
          <w:lang w:val="en-US"/>
        </w:rPr>
        <w:t>Industry 4.0</w:t>
      </w:r>
      <w:bookmarkEnd w:id="14"/>
    </w:p>
    <w:p w14:paraId="595BC9C2" w14:textId="27627E24" w:rsidR="0071658A" w:rsidRDefault="009A56D4" w:rsidP="0071658A">
      <w:r w:rsidRPr="009A56D4">
        <w:t xml:space="preserve">Τα τελευταία χρόνια, το παγκόσμιο επιχειρηματικό περιβάλλον έχει υποστεί σημαντικές αλλαγές λόγω της εμφάνισης του </w:t>
      </w:r>
      <w:r w:rsidRPr="009A56D4">
        <w:rPr>
          <w:lang w:val="en-US"/>
        </w:rPr>
        <w:t>Industry</w:t>
      </w:r>
      <w:r w:rsidRPr="009A56D4">
        <w:t xml:space="preserve"> 4.0. Το </w:t>
      </w:r>
      <w:r w:rsidRPr="009A56D4">
        <w:rPr>
          <w:lang w:val="en-US"/>
        </w:rPr>
        <w:t>Industry</w:t>
      </w:r>
      <w:r w:rsidRPr="009A56D4">
        <w:t xml:space="preserve"> 4.0 αναφέρεται στην τέταρτη βιομηχανική επανάσταση που χαρακτηρίζεται από την ενσωμάτωση προηγμένων τεχνολογιών όπως η τεχνητή νοημοσύνη, το διαδίκτυο των πραγμάτων και το </w:t>
      </w:r>
      <w:r w:rsidRPr="009A56D4">
        <w:rPr>
          <w:lang w:val="en-US"/>
        </w:rPr>
        <w:t>cloud</w:t>
      </w:r>
      <w:r w:rsidRPr="009A56D4">
        <w:t xml:space="preserve"> </w:t>
      </w:r>
      <w:r w:rsidRPr="009A56D4">
        <w:rPr>
          <w:lang w:val="en-US"/>
        </w:rPr>
        <w:t>computing</w:t>
      </w:r>
      <w:r w:rsidRPr="009A56D4">
        <w:t xml:space="preserve"> στη μεταποιητική βιομηχανία. Αυτή η ενοποίηση έχει μεταμορφώσει τον τρόπο λειτουργίας των επιχειρήσεων, δίνοντάς τους τη δυνατότητα να βελτιστοποιήσουν τις διαδικασίες παραγωγής, να μειώσουν το κόστος και να </w:t>
      </w:r>
      <w:r w:rsidRPr="009A56D4">
        <w:lastRenderedPageBreak/>
        <w:t xml:space="preserve">βελτιώσουν την ποιότητα των προϊόντων. Επιπλέον, το </w:t>
      </w:r>
      <w:r w:rsidRPr="009A56D4">
        <w:rPr>
          <w:lang w:val="en-US"/>
        </w:rPr>
        <w:t>Industry</w:t>
      </w:r>
      <w:r w:rsidRPr="009A56D4">
        <w:t xml:space="preserve"> 4.0 έχει διευκολύνει την εμφάνιση έξυπνων εργοστασίων, όπου οι μηχανές συνδέονται και μπορούν να επικοινωνούν μεταξύ τους, καθιστώντας τις διαδικασίες παραγωγής πιο αποτελεσματικές και αξιόπιστες.</w:t>
      </w:r>
    </w:p>
    <w:p w14:paraId="088DF8A2" w14:textId="69988AEF" w:rsidR="00E80D76" w:rsidRPr="009A56D4" w:rsidRDefault="00E80D76" w:rsidP="00E80D76">
      <w:pPr>
        <w:pStyle w:val="Heading2"/>
      </w:pPr>
      <w:bookmarkStart w:id="15" w:name="_Toc129886634"/>
      <w:r w:rsidRPr="00E80D76">
        <w:t>Υιοθέτηση Ολιστικής Προσέγγισης στην Υποδομή Πληροφορικής για τη Βιομηχανία 4.0</w:t>
      </w:r>
      <w:bookmarkEnd w:id="15"/>
    </w:p>
    <w:p w14:paraId="5F2DCDCF" w14:textId="77777777" w:rsidR="00AE4385" w:rsidRDefault="009643D7" w:rsidP="0071658A">
      <w:r w:rsidRPr="009643D7">
        <w:t xml:space="preserve">Για να αξιοποιήσουν πλήρως τα πιθανά οφέλη του </w:t>
      </w:r>
      <w:r w:rsidRPr="009643D7">
        <w:rPr>
          <w:lang w:val="en-US"/>
        </w:rPr>
        <w:t>Industry</w:t>
      </w:r>
      <w:r w:rsidRPr="009643D7">
        <w:t xml:space="preserve"> 4.0, οι οργανισμοί πρέπει να υιοθετήσουν μια ολιστική προσέγγιση στην υποδομή πληροφορικής τους. Αυτό περιλαμβάνει την εφαρμογή πλαισίων </w:t>
      </w:r>
      <w:r w:rsidRPr="009643D7">
        <w:rPr>
          <w:lang w:val="en-US"/>
        </w:rPr>
        <w:t>Enterprise</w:t>
      </w:r>
      <w:r w:rsidRPr="009643D7">
        <w:t xml:space="preserve"> </w:t>
      </w:r>
      <w:r w:rsidRPr="009643D7">
        <w:rPr>
          <w:lang w:val="en-US"/>
        </w:rPr>
        <w:t>Architecture</w:t>
      </w:r>
      <w:r w:rsidRPr="009643D7">
        <w:t xml:space="preserve"> (</w:t>
      </w:r>
      <w:r w:rsidRPr="009643D7">
        <w:rPr>
          <w:lang w:val="en-US"/>
        </w:rPr>
        <w:t>EA</w:t>
      </w:r>
      <w:r w:rsidRPr="009643D7">
        <w:t xml:space="preserve">) όπως το </w:t>
      </w:r>
      <w:r w:rsidRPr="009643D7">
        <w:rPr>
          <w:lang w:val="en-US"/>
        </w:rPr>
        <w:t>TOGAF</w:t>
      </w:r>
      <w:r w:rsidRPr="009643D7">
        <w:t xml:space="preserve"> (</w:t>
      </w:r>
      <w:r w:rsidRPr="009643D7">
        <w:rPr>
          <w:lang w:val="en-US"/>
        </w:rPr>
        <w:t>The</w:t>
      </w:r>
      <w:r w:rsidRPr="009643D7">
        <w:t xml:space="preserve"> </w:t>
      </w:r>
      <w:r w:rsidRPr="009643D7">
        <w:rPr>
          <w:lang w:val="en-US"/>
        </w:rPr>
        <w:t>Open</w:t>
      </w:r>
      <w:r w:rsidRPr="009643D7">
        <w:t xml:space="preserve"> </w:t>
      </w:r>
      <w:r w:rsidRPr="009643D7">
        <w:rPr>
          <w:lang w:val="en-US"/>
        </w:rPr>
        <w:t>Group</w:t>
      </w:r>
      <w:r w:rsidRPr="009643D7">
        <w:t xml:space="preserve"> </w:t>
      </w:r>
      <w:r w:rsidRPr="009643D7">
        <w:rPr>
          <w:lang w:val="en-US"/>
        </w:rPr>
        <w:t>Architecture</w:t>
      </w:r>
      <w:r w:rsidRPr="009643D7">
        <w:t xml:space="preserve"> </w:t>
      </w:r>
      <w:r w:rsidRPr="009643D7">
        <w:rPr>
          <w:lang w:val="en-US"/>
        </w:rPr>
        <w:t>Framework</w:t>
      </w:r>
      <w:r w:rsidRPr="009643D7">
        <w:t xml:space="preserve">) και το </w:t>
      </w:r>
      <w:r w:rsidRPr="009643D7">
        <w:rPr>
          <w:lang w:val="en-US"/>
        </w:rPr>
        <w:t>ITIL</w:t>
      </w:r>
      <w:r w:rsidRPr="009643D7">
        <w:t xml:space="preserve"> (</w:t>
      </w:r>
      <w:r w:rsidRPr="009643D7">
        <w:rPr>
          <w:lang w:val="en-US"/>
        </w:rPr>
        <w:t>Information</w:t>
      </w:r>
      <w:r w:rsidRPr="009643D7">
        <w:t xml:space="preserve"> </w:t>
      </w:r>
      <w:r w:rsidRPr="009643D7">
        <w:rPr>
          <w:lang w:val="en-US"/>
        </w:rPr>
        <w:t>Technology</w:t>
      </w:r>
      <w:r w:rsidRPr="009643D7">
        <w:t xml:space="preserve"> </w:t>
      </w:r>
      <w:r w:rsidRPr="009643D7">
        <w:rPr>
          <w:lang w:val="en-US"/>
        </w:rPr>
        <w:t>Infrastructure</w:t>
      </w:r>
      <w:r w:rsidRPr="009643D7">
        <w:t xml:space="preserve"> </w:t>
      </w:r>
      <w:r w:rsidRPr="009643D7">
        <w:rPr>
          <w:lang w:val="en-US"/>
        </w:rPr>
        <w:t>Library</w:t>
      </w:r>
      <w:r w:rsidRPr="009643D7">
        <w:t>), τα οποία παρέχουν μια δομημένη προσέγγιση στην ανάπτυξη και διαχείριση στρατηγικής πληροφορικής.</w:t>
      </w:r>
    </w:p>
    <w:p w14:paraId="124464F8" w14:textId="7B9BCFFE" w:rsidR="009643D7" w:rsidRDefault="00AE4385" w:rsidP="0071658A">
      <w:r>
        <w:t xml:space="preserve">Επιπλέον το </w:t>
      </w:r>
      <w:r w:rsidR="009643D7" w:rsidRPr="009643D7">
        <w:rPr>
          <w:lang w:val="en-US"/>
        </w:rPr>
        <w:t>ITIL</w:t>
      </w:r>
      <w:r w:rsidR="009643D7" w:rsidRPr="009643D7">
        <w:t xml:space="preserve"> είναι ένα πλαίσιο που επιτρέπει στις επιχειρήσεις να διαχειρίζονται αποτελεσματικά τις υπηρεσίες πληροφορικής τους. Το πλαίσιο αποτελείται από ένα σύνολο βέλτιστων πρακτικών που βοηθούν τις επιχειρήσεις να ευθυγραμμίσουν τις υπηρεσίες πληροφορικής τους με τους επιχειρηματικούς τους στόχους. Το </w:t>
      </w:r>
      <w:r w:rsidR="009643D7" w:rsidRPr="009643D7">
        <w:rPr>
          <w:lang w:val="en-US"/>
        </w:rPr>
        <w:t>ITIL</w:t>
      </w:r>
      <w:r w:rsidR="009643D7" w:rsidRPr="009643D7">
        <w:t xml:space="preserve"> βασίζεται στην αρχή της συνεχούς βελτίωσης, όπου οι επιχειρήσεις αξιολογούν συνεχώς τις υπηρεσίες πληροφορικής τους για να διασφαλίσουν ότι προσφέρουν αξία στους πελάτες τους. Από την άλλη πλευρά, το </w:t>
      </w:r>
      <w:r w:rsidR="009643D7" w:rsidRPr="009643D7">
        <w:rPr>
          <w:lang w:val="en-US"/>
        </w:rPr>
        <w:t>TOGAF</w:t>
      </w:r>
      <w:r w:rsidR="009643D7" w:rsidRPr="009643D7">
        <w:t xml:space="preserve"> είναι ένα πλαίσιο αρχιτεκτονικής επιχειρήσεων που παρέχει στις επιχειρήσεις μια δομημένη προσέγγιση για την ανάπτυξη και τη διαχείριση της αρχιτεκτονικής πληροφορικής τους. Το πλαίσιο αποτελείται από ένα σύνολο βέλτιστων πρακτικών και κατευθυντήριων γραμμών που βοηθούν τις επιχειρήσεις να</w:t>
      </w:r>
      <w:r w:rsidR="00391694">
        <w:t xml:space="preserve"> σχεδιάσουν</w:t>
      </w:r>
      <w:r w:rsidR="009643D7" w:rsidRPr="009643D7">
        <w:t xml:space="preserve">, να </w:t>
      </w:r>
      <w:r w:rsidR="00391694">
        <w:t>αναπτύξουν</w:t>
      </w:r>
      <w:r w:rsidR="009643D7" w:rsidRPr="009643D7">
        <w:t xml:space="preserve">, να εφαρμόσουν και να διαχειριστούν αποτελεσματικά την αρχιτεκτονική πληροφορικής τους. Το </w:t>
      </w:r>
      <w:r w:rsidR="009643D7" w:rsidRPr="009643D7">
        <w:rPr>
          <w:lang w:val="en-US"/>
        </w:rPr>
        <w:t>TOGAF</w:t>
      </w:r>
      <w:r w:rsidR="009643D7" w:rsidRPr="009643D7">
        <w:t xml:space="preserve"> βασίζεται στην αρχή της ευθυγράμμισης της πληροφορικής με τους επιχειρηματικούς στόχους, διασφαλίζοντας ότι οι υπηρεσίες πληροφορικής έχουν σχεδιαστεί για να ανταποκρίνονται στις ανάγκες της επιχείρησης.</w:t>
      </w:r>
    </w:p>
    <w:p w14:paraId="45CEB51F" w14:textId="2C6129DA" w:rsidR="00863F8B" w:rsidRPr="00863F8B" w:rsidRDefault="00F25DAB" w:rsidP="00863F8B">
      <w:pPr>
        <w:pStyle w:val="Heading2"/>
      </w:pPr>
      <w:bookmarkStart w:id="16" w:name="_Toc129886635"/>
      <w:r w:rsidRPr="00F25DAB">
        <w:t>Αποκεντρωμένοι Αυτόνομοι Οργανισμοί και Τεχνολογίες WEB3.0 σε Παγκόσμιες Επιχειρηματικές Δραστηριότητες</w:t>
      </w:r>
      <w:bookmarkEnd w:id="16"/>
    </w:p>
    <w:p w14:paraId="19A2ED22" w14:textId="179BEC6A" w:rsidR="0071658A" w:rsidRDefault="009643D7" w:rsidP="0071658A">
      <w:r w:rsidRPr="009643D7">
        <w:t>Επιπλέον, η χρήση των τεχνολογιών Αποκεντρωμένων Αυτόνομων Οργανισμών (</w:t>
      </w:r>
      <w:r w:rsidRPr="009643D7">
        <w:rPr>
          <w:lang w:val="en-US"/>
        </w:rPr>
        <w:t>DAO</w:t>
      </w:r>
      <w:r w:rsidRPr="009643D7">
        <w:t xml:space="preserve">) και </w:t>
      </w:r>
      <w:r w:rsidRPr="009643D7">
        <w:rPr>
          <w:lang w:val="en-US"/>
        </w:rPr>
        <w:t>WEB</w:t>
      </w:r>
      <w:r w:rsidRPr="009643D7">
        <w:t xml:space="preserve">3.0 μπορεί να ενισχύσει περαιτέρω την αποτελεσματικότητα και τη διαφάνεια των παγκόσμιων επιχειρηματικών λειτουργιών. Οι </w:t>
      </w:r>
      <w:r w:rsidRPr="009643D7">
        <w:rPr>
          <w:lang w:val="en-US"/>
        </w:rPr>
        <w:t>DAO</w:t>
      </w:r>
      <w:r w:rsidRPr="009643D7">
        <w:t xml:space="preserve"> είναι οργανισμοί </w:t>
      </w:r>
      <w:r w:rsidRPr="009643D7">
        <w:lastRenderedPageBreak/>
        <w:t xml:space="preserve">που λειτουργούν με βάση την τεχνολογία </w:t>
      </w:r>
      <w:r w:rsidRPr="009643D7">
        <w:rPr>
          <w:lang w:val="en-US"/>
        </w:rPr>
        <w:t>blockchain</w:t>
      </w:r>
      <w:r w:rsidRPr="009643D7">
        <w:t xml:space="preserve">. Τα </w:t>
      </w:r>
      <w:r w:rsidRPr="009643D7">
        <w:rPr>
          <w:lang w:val="en-US"/>
        </w:rPr>
        <w:t>DAO</w:t>
      </w:r>
      <w:r w:rsidRPr="009643D7">
        <w:t xml:space="preserve"> έχουν σχεδιαστεί για να είναι αυτόνομα, αυτοδιοικούμενα και αποκεντρωμένα, δίνοντάς τους τη δυνατότητα να λειτουργούν χωρίς την ανάγκη μεσάζοντα. Οι </w:t>
      </w:r>
      <w:r w:rsidRPr="009643D7">
        <w:rPr>
          <w:lang w:val="en-US"/>
        </w:rPr>
        <w:t>DAO</w:t>
      </w:r>
      <w:r w:rsidRPr="009643D7">
        <w:t xml:space="preserve"> επιτρέπουν στις επιχειρήσεις να μειώσουν το κόστος συναλλαγών, να αυξήσουν την αποτελεσματικότητα και να βελτιώσουν τη διαφάνεια και τη λογοδοσία. Επιπλέον, το </w:t>
      </w:r>
      <w:r w:rsidRPr="009643D7">
        <w:rPr>
          <w:lang w:val="en-US"/>
        </w:rPr>
        <w:t>WEB</w:t>
      </w:r>
      <w:r w:rsidRPr="009643D7">
        <w:t xml:space="preserve">3.0 είναι η επόμενη γενιά του διαδικτύου, που χαρακτηρίζεται από την ενσωμάτωση προηγμένων τεχνολογιών όπως η τεχνητή νοημοσύνη, το </w:t>
      </w:r>
      <w:r w:rsidRPr="009643D7">
        <w:rPr>
          <w:lang w:val="en-US"/>
        </w:rPr>
        <w:t>blockchain</w:t>
      </w:r>
      <w:r w:rsidRPr="009643D7">
        <w:t xml:space="preserve"> και το διαδίκτυο των πραγμάτων. Το </w:t>
      </w:r>
      <w:r w:rsidRPr="009643D7">
        <w:rPr>
          <w:lang w:val="en-US"/>
        </w:rPr>
        <w:t>Web</w:t>
      </w:r>
      <w:r w:rsidRPr="009643D7">
        <w:t xml:space="preserve"> 3.0 αναμένεται να μεταμορφώσει τον τρόπο λειτουργίας των επιχειρήσεων, δίνοντάς τους τη δυνατότητα να δημιουργήσουν πιο εξατομικευμένες και έξυπνες υπηρεσίες για τους πελάτες τους. Η τεχνολογία διευκολύνει επίσης την αποκεντρωμένη διαχείριση δεδομένων, επιτρέποντας στις επιχειρήσεις να διατηρούν τον έλεγχο των δεδομένων τους διασφαλίζοντας παράλληλα την ασφάλεια και το απόρρητό τους.</w:t>
      </w:r>
    </w:p>
    <w:p w14:paraId="67BEDA1D" w14:textId="278F4513" w:rsidR="007C6C14" w:rsidRPr="007C6C14" w:rsidRDefault="002B6520" w:rsidP="007C6C14">
      <w:pPr>
        <w:pStyle w:val="Heading2"/>
      </w:pPr>
      <w:bookmarkStart w:id="17" w:name="_Toc129886636"/>
      <w:r w:rsidRPr="002B6520">
        <w:t>Προκλήσεις και πλαίσια για την υιοθέτηση τεχνολογίας στις παγκόσμιες επιχειρηματικές δραστηριότητες</w:t>
      </w:r>
      <w:bookmarkEnd w:id="17"/>
    </w:p>
    <w:p w14:paraId="1A6FED99" w14:textId="3F1E2CA8" w:rsidR="0071658A" w:rsidRDefault="002B6520" w:rsidP="0071658A">
      <w:r w:rsidRPr="00682F20">
        <w:t>Ωστόσο, η υιοθέτηση αυτών των τεχνολογιών θέτει επίσης προκλήσεις, όπως κινδύνους ασφάλειας και ηθικές επιπτώσεις που σχετίζονται με την αλγοριθμική λήψη αποφάσεων.</w:t>
      </w:r>
      <w:r w:rsidRPr="002B6520">
        <w:t xml:space="preserve"> </w:t>
      </w:r>
      <w:r w:rsidR="00682F20" w:rsidRPr="00682F20">
        <w:t xml:space="preserve">Επιπλέον, το </w:t>
      </w:r>
      <w:r w:rsidR="00682F20" w:rsidRPr="00682F20">
        <w:rPr>
          <w:lang w:val="en-US"/>
        </w:rPr>
        <w:t>Scaled</w:t>
      </w:r>
      <w:r w:rsidR="00682F20" w:rsidRPr="00682F20">
        <w:t xml:space="preserve"> </w:t>
      </w:r>
      <w:r w:rsidR="00682F20" w:rsidRPr="00682F20">
        <w:rPr>
          <w:lang w:val="en-US"/>
        </w:rPr>
        <w:t>Agile</w:t>
      </w:r>
      <w:r w:rsidR="00682F20" w:rsidRPr="00682F20">
        <w:t xml:space="preserve"> </w:t>
      </w:r>
      <w:r w:rsidR="00682F20" w:rsidRPr="00682F20">
        <w:rPr>
          <w:lang w:val="en-US"/>
        </w:rPr>
        <w:t>Framework</w:t>
      </w:r>
      <w:r w:rsidR="00682F20" w:rsidRPr="00682F20">
        <w:t xml:space="preserve"> (</w:t>
      </w:r>
      <w:r w:rsidR="00682F20" w:rsidRPr="00682F20">
        <w:rPr>
          <w:lang w:val="en-US"/>
        </w:rPr>
        <w:t>SAFe</w:t>
      </w:r>
      <w:r w:rsidR="00682F20" w:rsidRPr="00682F20">
        <w:t xml:space="preserve">) κερδίζει δημοτικότητα στον κλάδο, καθώς παρέχει μια δομημένη προσέγγιση για την εφαρμογή μεθοδολογιών </w:t>
      </w:r>
      <w:r w:rsidR="00682F20" w:rsidRPr="00682F20">
        <w:rPr>
          <w:lang w:val="en-US"/>
        </w:rPr>
        <w:t>Agile</w:t>
      </w:r>
      <w:r w:rsidR="00682F20" w:rsidRPr="00682F20">
        <w:t xml:space="preserve"> σε επίπεδο επιχείρησης. Αξιοποιώντας το </w:t>
      </w:r>
      <w:r w:rsidR="00682F20" w:rsidRPr="00682F20">
        <w:rPr>
          <w:lang w:val="en-US"/>
        </w:rPr>
        <w:t>SAFe</w:t>
      </w:r>
      <w:r w:rsidR="00682F20" w:rsidRPr="00682F20">
        <w:t>, οι εταιρείες μπορούν να βελτιώσουν την ικανότητά τους να προσαρμόζονται γρήγορα στις μεταβαλλόμενες συνθήκες της αγοράς και στις απαιτήσεις των πελατών.</w:t>
      </w:r>
    </w:p>
    <w:p w14:paraId="5F88FB7D" w14:textId="12DF2B01" w:rsidR="00042531" w:rsidRPr="00682F20" w:rsidRDefault="00042531" w:rsidP="00042531">
      <w:pPr>
        <w:pStyle w:val="Heading2"/>
      </w:pPr>
      <w:bookmarkStart w:id="18" w:name="_Toc129886637"/>
      <w:r w:rsidRPr="00042531">
        <w:t>Συμπεράσματα και συστάσεις για τις παγκόσμιες επιχειρηματικές δραστηριότητες</w:t>
      </w:r>
      <w:bookmarkEnd w:id="18"/>
    </w:p>
    <w:p w14:paraId="3561117E" w14:textId="6F64D902" w:rsidR="0071658A" w:rsidRDefault="00970C62" w:rsidP="0071658A">
      <w:r>
        <w:t>Συνολικά</w:t>
      </w:r>
      <w:r w:rsidR="00682F20" w:rsidRPr="00682F20">
        <w:t xml:space="preserve">, αυτή η διατριβή στοχεύει να διερευνήσει το ρόλο της τεχνολογίας στη διευκόλυνση των παγκόσμιων επιχειρηματικών λειτουργιών, εστιάζοντας στα πιθανά οφέλη και προκλήσεις από τη χρήση των </w:t>
      </w:r>
      <w:r w:rsidR="00682F20" w:rsidRPr="00682F20">
        <w:rPr>
          <w:lang w:val="en-US"/>
        </w:rPr>
        <w:t>DAO</w:t>
      </w:r>
      <w:r w:rsidR="00682F20" w:rsidRPr="00682F20">
        <w:t xml:space="preserve">, </w:t>
      </w:r>
      <w:r w:rsidR="00682F20" w:rsidRPr="00682F20">
        <w:rPr>
          <w:lang w:val="en-US"/>
        </w:rPr>
        <w:t>WEB</w:t>
      </w:r>
      <w:r w:rsidR="00682F20" w:rsidRPr="00682F20">
        <w:t xml:space="preserve">3.0, </w:t>
      </w:r>
      <w:r w:rsidR="00682F20" w:rsidRPr="00682F20">
        <w:rPr>
          <w:lang w:val="en-US"/>
        </w:rPr>
        <w:t>Enterprise</w:t>
      </w:r>
      <w:r w:rsidR="00682F20" w:rsidRPr="00682F20">
        <w:t xml:space="preserve"> </w:t>
      </w:r>
      <w:r w:rsidR="00682F20" w:rsidRPr="00682F20">
        <w:rPr>
          <w:lang w:val="en-US"/>
        </w:rPr>
        <w:t>Architectures</w:t>
      </w:r>
      <w:r w:rsidR="00682F20" w:rsidRPr="00682F20">
        <w:t xml:space="preserve"> </w:t>
      </w:r>
      <w:r w:rsidR="00682F20" w:rsidRPr="00682F20">
        <w:rPr>
          <w:lang w:val="en-US"/>
        </w:rPr>
        <w:t>IT</w:t>
      </w:r>
      <w:r w:rsidR="00682F20" w:rsidRPr="00682F20">
        <w:t xml:space="preserve"> </w:t>
      </w:r>
      <w:r w:rsidR="00682F20" w:rsidRPr="00682F20">
        <w:rPr>
          <w:lang w:val="en-US"/>
        </w:rPr>
        <w:t>Driven</w:t>
      </w:r>
      <w:r w:rsidR="00682F20" w:rsidRPr="00682F20">
        <w:t xml:space="preserve"> και </w:t>
      </w:r>
      <w:r w:rsidR="00682F20" w:rsidRPr="00682F20">
        <w:rPr>
          <w:lang w:val="en-US"/>
        </w:rPr>
        <w:t>HRM</w:t>
      </w:r>
      <w:r w:rsidR="00682F20" w:rsidRPr="00682F20">
        <w:t xml:space="preserve"> αλγοριθμικών συστημάτων. </w:t>
      </w:r>
      <w:r w:rsidR="00682F20" w:rsidRPr="002C6293">
        <w:t xml:space="preserve">Μέσω μιας βιβλιογραφικής ανασκόπησης, αυτή η μελέτη επιδιώκει 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w:t>
      </w:r>
      <w:r w:rsidR="00682F20" w:rsidRPr="00682F20">
        <w:rPr>
          <w:lang w:val="en-US"/>
        </w:rPr>
        <w:t>TOGAF</w:t>
      </w:r>
      <w:r w:rsidR="00682F20" w:rsidRPr="002C6293">
        <w:t xml:space="preserve"> και το </w:t>
      </w:r>
      <w:r w:rsidR="00682F20" w:rsidRPr="00682F20">
        <w:rPr>
          <w:lang w:val="en-US"/>
        </w:rPr>
        <w:t>ITIL</w:t>
      </w:r>
      <w:r w:rsidR="00682F20" w:rsidRPr="002C6293">
        <w:t xml:space="preserve">, καθώς και το </w:t>
      </w:r>
      <w:r w:rsidR="00682F20" w:rsidRPr="00682F20">
        <w:rPr>
          <w:lang w:val="en-US"/>
        </w:rPr>
        <w:t>SAFe</w:t>
      </w:r>
      <w:r w:rsidR="00682F20" w:rsidRPr="002C6293">
        <w:t xml:space="preserve">, για την καθοδήγηση της στρατηγικής υιοθέτησης τεχνολογίας. Τα </w:t>
      </w:r>
      <w:r w:rsidR="00682F20" w:rsidRPr="002C6293">
        <w:lastRenderedPageBreak/>
        <w:t>αναμενόμενα αποτελέσματα αυτής της έρευνας περιλαμβάνουν συστάσεις για τις εταιρείες να αποκτήσουν ανταγωνιστικό πλεονέκτημα στην παγκόσμια αγορά.</w:t>
      </w:r>
    </w:p>
    <w:p w14:paraId="29B89C48" w14:textId="77777777" w:rsidR="004467FE" w:rsidRPr="004467FE" w:rsidRDefault="004467FE" w:rsidP="004467FE">
      <w:pPr>
        <w:pStyle w:val="Heading1"/>
        <w:rPr>
          <w:lang w:val="en-US"/>
        </w:rPr>
      </w:pPr>
      <w:r w:rsidRPr="004467FE">
        <w:rPr>
          <w:lang w:val="en-US"/>
        </w:rPr>
        <w:t xml:space="preserve">Research Questions: </w:t>
      </w:r>
    </w:p>
    <w:p w14:paraId="2A502D9B" w14:textId="77777777" w:rsidR="004467FE" w:rsidRPr="004467FE" w:rsidRDefault="004467FE" w:rsidP="004467FE">
      <w:pPr>
        <w:rPr>
          <w:lang w:val="en-US"/>
        </w:rPr>
      </w:pPr>
      <w:r w:rsidRPr="004467FE">
        <w:rPr>
          <w:lang w:val="en-US"/>
        </w:rPr>
        <w:t>This research will aim to answer the following research questions:</w:t>
      </w:r>
    </w:p>
    <w:p w14:paraId="60F256AB" w14:textId="5D8B2BC1" w:rsidR="004467FE" w:rsidRPr="004467FE" w:rsidRDefault="004467FE" w:rsidP="004467FE">
      <w:pPr>
        <w:pStyle w:val="ListParagraph"/>
        <w:rPr>
          <w:lang w:val="en-US"/>
        </w:rPr>
      </w:pPr>
      <w:r w:rsidRPr="004467FE">
        <w:rPr>
          <w:lang w:val="en-US"/>
        </w:rPr>
        <w:t>What are the potential benefits of using DAO, WEB3.0, Enterprise Architectures IT Driven, and HRM algorithmic Systems in global business operations?</w:t>
      </w:r>
    </w:p>
    <w:p w14:paraId="4BF3C346" w14:textId="5EE3A058" w:rsidR="004467FE" w:rsidRPr="004467FE" w:rsidRDefault="004467FE" w:rsidP="004467FE">
      <w:pPr>
        <w:pStyle w:val="ListParagraph"/>
        <w:rPr>
          <w:lang w:val="en-US"/>
        </w:rPr>
      </w:pPr>
      <w:r w:rsidRPr="004467FE">
        <w:rPr>
          <w:lang w:val="en-US"/>
        </w:rPr>
        <w:t>What are the challenges associated with using these technologies, such as security, interoperability, and ethical implications related to algorithmic decision-making?</w:t>
      </w:r>
    </w:p>
    <w:p w14:paraId="0AE620F5" w14:textId="070C6A52" w:rsidR="004467FE" w:rsidRPr="004467FE" w:rsidRDefault="004467FE" w:rsidP="004467FE">
      <w:pPr>
        <w:pStyle w:val="ListParagraph"/>
        <w:rPr>
          <w:lang w:val="en-US"/>
        </w:rPr>
      </w:pPr>
      <w:r w:rsidRPr="004467FE">
        <w:rPr>
          <w:lang w:val="en-US"/>
        </w:rPr>
        <w:t>How can companies leverage these technologies while minimizing risks and challenges, using frameworks such as TOGAF to guide strategic technology adoption?</w:t>
      </w:r>
    </w:p>
    <w:p w14:paraId="659348A9" w14:textId="035B1C0E" w:rsidR="001D0342" w:rsidRPr="002C6293" w:rsidRDefault="001D0342" w:rsidP="001D0342">
      <w:pPr>
        <w:pStyle w:val="Heading1"/>
        <w:rPr>
          <w:lang w:val="en-US"/>
        </w:rPr>
      </w:pPr>
      <w:bookmarkStart w:id="19" w:name="_Toc129886638"/>
      <w:r w:rsidRPr="000F2402">
        <w:rPr>
          <w:rStyle w:val="Heading1Char"/>
          <w:lang w:val="en-US"/>
        </w:rPr>
        <w:t>Methodology</w:t>
      </w:r>
      <w:r w:rsidRPr="001D0342">
        <w:rPr>
          <w:lang w:val="en-US"/>
        </w:rPr>
        <w:t>:</w:t>
      </w:r>
      <w:bookmarkEnd w:id="19"/>
    </w:p>
    <w:p w14:paraId="5E577A06" w14:textId="77777777" w:rsidR="001D0342" w:rsidRPr="001D0342" w:rsidRDefault="001D0342" w:rsidP="001D0342">
      <w:pPr>
        <w:rPr>
          <w:lang w:val="en-US"/>
        </w:rPr>
      </w:pPr>
      <w:r w:rsidRPr="001D0342">
        <w:rPr>
          <w:lang w:val="en-US"/>
        </w:rPr>
        <w:t>This literature review will follow a systematic approach to identify and analyze relevant literature on the role of technology in global business operations, with a particular focus on the potential benefits and challenges of using DAO, WEB3.0, Enterprise Architectures IT Driven and HRM algorithmic Systems. The following steps will be taken:</w:t>
      </w:r>
    </w:p>
    <w:p w14:paraId="5CF110F8" w14:textId="77777777" w:rsidR="001D0342" w:rsidRPr="001D0342" w:rsidRDefault="001D0342" w:rsidP="001D0342">
      <w:pPr>
        <w:rPr>
          <w:lang w:val="en-US"/>
        </w:rPr>
      </w:pPr>
    </w:p>
    <w:p w14:paraId="2724DD4D" w14:textId="77777777" w:rsidR="001D0342" w:rsidRPr="001D0342" w:rsidRDefault="001D0342" w:rsidP="001D0342">
      <w:pPr>
        <w:rPr>
          <w:lang w:val="en-US"/>
        </w:rPr>
      </w:pPr>
      <w:r w:rsidRPr="001D0342">
        <w:rPr>
          <w:lang w:val="en-US"/>
        </w:rPr>
        <w:t>Identification of Relevant Literature: A comprehensive search will be conducted on various academic databases such as Google Scholar, JSTOR, and IEEE Xplore. Keywords such as "Industry 4", "DAO", "WEB3.0", "Enterprise Architecture IT Driven", "HRM Algorithmic Systems", "TOGAF", "ITIL", "SAFe", "Global Business Operations", "Efficiency", "Data Management", "Decision-making", "Collaboration", "Security", "Interoperability", and "Ethical Implications" will be used to identify relevant literature.</w:t>
      </w:r>
    </w:p>
    <w:p w14:paraId="4C4A9954" w14:textId="77777777" w:rsidR="001D0342" w:rsidRPr="001D0342" w:rsidRDefault="001D0342" w:rsidP="001D0342">
      <w:pPr>
        <w:rPr>
          <w:lang w:val="en-US"/>
        </w:rPr>
      </w:pPr>
    </w:p>
    <w:p w14:paraId="64E91ADB" w14:textId="77777777" w:rsidR="001D0342" w:rsidRPr="001D0342" w:rsidRDefault="001D0342" w:rsidP="001D0342">
      <w:pPr>
        <w:rPr>
          <w:lang w:val="en-US"/>
        </w:rPr>
      </w:pPr>
      <w:r w:rsidRPr="001D0342">
        <w:rPr>
          <w:lang w:val="en-US"/>
        </w:rPr>
        <w:t>Selection of Literature: The identified literature will be screened based on the inclusion and exclusion criteria. The inclusion criteria will be studies published between 2015 and 2022, peer-reviewed, and written in English. The exclusion criteria will be studies that are not related to the research questions or do not meet the inclusion criteria.</w:t>
      </w:r>
    </w:p>
    <w:p w14:paraId="5DB8409D" w14:textId="77777777" w:rsidR="001D0342" w:rsidRPr="001D0342" w:rsidRDefault="001D0342" w:rsidP="001D0342">
      <w:pPr>
        <w:rPr>
          <w:lang w:val="en-US"/>
        </w:rPr>
      </w:pPr>
    </w:p>
    <w:p w14:paraId="0093A6F3" w14:textId="77777777" w:rsidR="001D0342" w:rsidRPr="001D0342" w:rsidRDefault="001D0342" w:rsidP="001D0342">
      <w:pPr>
        <w:rPr>
          <w:lang w:val="en-US"/>
        </w:rPr>
      </w:pPr>
      <w:r w:rsidRPr="001D0342">
        <w:rPr>
          <w:lang w:val="en-US"/>
        </w:rPr>
        <w:t>Data Extraction: Data will be extracted from the selected literature, including author name, publication year, title, research questions, methodology, findings, and limitations.</w:t>
      </w:r>
    </w:p>
    <w:p w14:paraId="3B785892" w14:textId="77777777" w:rsidR="001D0342" w:rsidRPr="001D0342" w:rsidRDefault="001D0342" w:rsidP="001D0342">
      <w:pPr>
        <w:rPr>
          <w:lang w:val="en-US"/>
        </w:rPr>
      </w:pPr>
    </w:p>
    <w:p w14:paraId="12EABDE6" w14:textId="77777777" w:rsidR="001D0342" w:rsidRPr="001D0342" w:rsidRDefault="001D0342" w:rsidP="001D0342">
      <w:pPr>
        <w:rPr>
          <w:lang w:val="en-US"/>
        </w:rPr>
      </w:pPr>
      <w:r w:rsidRPr="001D0342">
        <w:rPr>
          <w:lang w:val="en-US"/>
        </w:rPr>
        <w:t>Data Analysis: The extracted data will be analyzed using a thematic analysis approach, which involves identifying patterns and themes across the literature. The analysis will be guided by the research questions and will focus on the potential benefits and challenges of using DAO, WEB3.0, Enterprise Architectures IT Driven and HRM algorithmic Systems in global business operations.</w:t>
      </w:r>
    </w:p>
    <w:p w14:paraId="5283CBDD" w14:textId="77777777" w:rsidR="001D0342" w:rsidRPr="001D0342" w:rsidRDefault="001D0342" w:rsidP="001D0342">
      <w:pPr>
        <w:rPr>
          <w:lang w:val="en-US"/>
        </w:rPr>
      </w:pPr>
    </w:p>
    <w:p w14:paraId="2530B6AD" w14:textId="77777777" w:rsidR="001D0342" w:rsidRPr="001D0342" w:rsidRDefault="001D0342" w:rsidP="001D0342">
      <w:pPr>
        <w:rPr>
          <w:lang w:val="en-US"/>
        </w:rPr>
      </w:pPr>
      <w:r w:rsidRPr="001D0342">
        <w:rPr>
          <w:lang w:val="en-US"/>
        </w:rPr>
        <w:t>Synthesis of Findings: The findings from the data analysis will be synthesized into a coherent narrative that addresses the research questions and provides insights into how companies can leverage these technologies while minimizing risks and challenges.</w:t>
      </w:r>
    </w:p>
    <w:p w14:paraId="58DCD912" w14:textId="77777777" w:rsidR="001D0342" w:rsidRPr="001D0342" w:rsidRDefault="001D0342" w:rsidP="001D0342">
      <w:pPr>
        <w:rPr>
          <w:lang w:val="en-US"/>
        </w:rPr>
      </w:pPr>
    </w:p>
    <w:p w14:paraId="2B8079A8" w14:textId="77777777" w:rsidR="001D0342" w:rsidRPr="001D0342" w:rsidRDefault="001D0342" w:rsidP="001D0342">
      <w:pPr>
        <w:rPr>
          <w:lang w:val="en-US"/>
        </w:rPr>
      </w:pPr>
      <w:r w:rsidRPr="001D0342">
        <w:rPr>
          <w:lang w:val="en-US"/>
        </w:rPr>
        <w:t>Overall, this methodology will ensure a comprehensive and systematic approach to reviewing the literature and addressing the research questions.</w:t>
      </w:r>
    </w:p>
    <w:p w14:paraId="7AC7EE01" w14:textId="77777777" w:rsidR="001D0342" w:rsidRPr="001D0342" w:rsidRDefault="001D0342" w:rsidP="001D0342">
      <w:pPr>
        <w:rPr>
          <w:lang w:val="en-US"/>
        </w:rPr>
      </w:pPr>
    </w:p>
    <w:p w14:paraId="6302A39B" w14:textId="77777777" w:rsidR="001D0342" w:rsidRPr="001D0342" w:rsidRDefault="001D0342" w:rsidP="001D0342">
      <w:pPr>
        <w:rPr>
          <w:lang w:val="en-US"/>
        </w:rPr>
      </w:pPr>
    </w:p>
    <w:p w14:paraId="774B6C43" w14:textId="77777777" w:rsidR="001D0342" w:rsidRPr="001D0342" w:rsidRDefault="001D0342" w:rsidP="000F2402">
      <w:pPr>
        <w:pStyle w:val="Heading1"/>
        <w:rPr>
          <w:lang w:val="en-US"/>
        </w:rPr>
      </w:pPr>
      <w:bookmarkStart w:id="20" w:name="_Toc129886639"/>
      <w:r w:rsidRPr="001D0342">
        <w:rPr>
          <w:lang w:val="en-US"/>
        </w:rPr>
        <w:t>Expected Outcomes:</w:t>
      </w:r>
      <w:bookmarkEnd w:id="20"/>
    </w:p>
    <w:p w14:paraId="23854951" w14:textId="77777777" w:rsidR="001D0342" w:rsidRPr="001D0342" w:rsidRDefault="001D0342" w:rsidP="001D0342">
      <w:pPr>
        <w:rPr>
          <w:lang w:val="en-US"/>
        </w:rPr>
      </w:pPr>
    </w:p>
    <w:p w14:paraId="4B5A6F62" w14:textId="77777777" w:rsidR="001D0342" w:rsidRPr="001D0342" w:rsidRDefault="001D0342" w:rsidP="001D0342">
      <w:pPr>
        <w:rPr>
          <w:lang w:val="en-US"/>
        </w:rPr>
      </w:pPr>
      <w:r w:rsidRPr="001D0342">
        <w:rPr>
          <w:lang w:val="en-US"/>
        </w:rPr>
        <w:t>The expected outcomes of this research are as follows:</w:t>
      </w:r>
    </w:p>
    <w:p w14:paraId="676FDCF7" w14:textId="77777777" w:rsidR="001D0342" w:rsidRPr="001D0342" w:rsidRDefault="001D0342" w:rsidP="001D0342">
      <w:pPr>
        <w:rPr>
          <w:lang w:val="en-US"/>
        </w:rPr>
      </w:pPr>
    </w:p>
    <w:p w14:paraId="497CCBD1" w14:textId="77777777" w:rsidR="001D0342" w:rsidRPr="001D0342" w:rsidRDefault="001D0342" w:rsidP="001D0342">
      <w:pPr>
        <w:rPr>
          <w:lang w:val="en-US"/>
        </w:rPr>
      </w:pPr>
      <w:r w:rsidRPr="001D0342">
        <w:rPr>
          <w:lang w:val="en-US"/>
        </w:rPr>
        <w:t>Identification of the key benefits and challenges associated with using DAO, WEB3.0, Enterprise Architectures IT Driven, and HRM algorithmic systems in global business operations.</w:t>
      </w:r>
    </w:p>
    <w:p w14:paraId="53A3F3D5" w14:textId="77777777" w:rsidR="001D0342" w:rsidRPr="001D0342" w:rsidRDefault="001D0342" w:rsidP="001D0342">
      <w:pPr>
        <w:rPr>
          <w:lang w:val="en-US"/>
        </w:rPr>
      </w:pPr>
    </w:p>
    <w:p w14:paraId="53CE033A" w14:textId="77777777" w:rsidR="001D0342" w:rsidRPr="001D0342" w:rsidRDefault="001D0342" w:rsidP="001D0342">
      <w:pPr>
        <w:rPr>
          <w:lang w:val="en-US"/>
        </w:rPr>
      </w:pPr>
      <w:r w:rsidRPr="001D0342">
        <w:rPr>
          <w:lang w:val="en-US"/>
        </w:rPr>
        <w:lastRenderedPageBreak/>
        <w:t>Insights into how companies can leverage these technologies to enhance efficiency, data management, decision-making, and collaboration in global business operations, while minimizing risks and challenges.</w:t>
      </w:r>
    </w:p>
    <w:p w14:paraId="215EA189" w14:textId="77777777" w:rsidR="001D0342" w:rsidRPr="001D0342" w:rsidRDefault="001D0342" w:rsidP="001D0342">
      <w:pPr>
        <w:rPr>
          <w:lang w:val="en-US"/>
        </w:rPr>
      </w:pPr>
    </w:p>
    <w:p w14:paraId="4667D9F7" w14:textId="77777777" w:rsidR="001D0342" w:rsidRPr="001D0342" w:rsidRDefault="001D0342" w:rsidP="001D0342">
      <w:pPr>
        <w:rPr>
          <w:lang w:val="en-US"/>
        </w:rPr>
      </w:pPr>
      <w:r w:rsidRPr="001D0342">
        <w:rPr>
          <w:lang w:val="en-US"/>
        </w:rPr>
        <w:t>Recommendations for companies on how to develop and implement strategic technology adoption plans, using frameworks such as TOGAF and ITIL, to gain a competitive advantage in the global market.</w:t>
      </w:r>
    </w:p>
    <w:p w14:paraId="1921A05D" w14:textId="77777777" w:rsidR="001D0342" w:rsidRPr="001D0342" w:rsidRDefault="001D0342" w:rsidP="001D0342">
      <w:pPr>
        <w:rPr>
          <w:lang w:val="en-US"/>
        </w:rPr>
      </w:pPr>
    </w:p>
    <w:p w14:paraId="3A11DC23" w14:textId="77777777" w:rsidR="001D0342" w:rsidRPr="001D0342" w:rsidRDefault="001D0342" w:rsidP="001D0342">
      <w:pPr>
        <w:rPr>
          <w:lang w:val="en-US"/>
        </w:rPr>
      </w:pPr>
      <w:r w:rsidRPr="001D0342">
        <w:rPr>
          <w:lang w:val="en-US"/>
        </w:rPr>
        <w:t>Identification of the ethical implications related to algorithmic decision-making in global business operations, and recommendations for companies on how to address them.</w:t>
      </w:r>
    </w:p>
    <w:p w14:paraId="5A370813" w14:textId="77777777" w:rsidR="001D0342" w:rsidRPr="001D0342" w:rsidRDefault="001D0342" w:rsidP="001D0342">
      <w:pPr>
        <w:rPr>
          <w:lang w:val="en-US"/>
        </w:rPr>
      </w:pPr>
    </w:p>
    <w:p w14:paraId="0C3DA72F" w14:textId="77777777" w:rsidR="001D0342" w:rsidRPr="001D0342" w:rsidRDefault="001D0342" w:rsidP="001D0342">
      <w:pPr>
        <w:rPr>
          <w:lang w:val="en-US"/>
        </w:rPr>
      </w:pPr>
      <w:r w:rsidRPr="001D0342">
        <w:rPr>
          <w:lang w:val="en-US"/>
        </w:rPr>
        <w:t>Insights into the role of technology in global business operations and how it can drive innovation and growth in the Industry 4 era.</w:t>
      </w:r>
    </w:p>
    <w:p w14:paraId="3443673A" w14:textId="77777777" w:rsidR="001D0342" w:rsidRPr="001D0342" w:rsidRDefault="001D0342" w:rsidP="001D0342">
      <w:pPr>
        <w:rPr>
          <w:lang w:val="en-US"/>
        </w:rPr>
      </w:pPr>
    </w:p>
    <w:p w14:paraId="3AEDBD12" w14:textId="43B56189" w:rsidR="001D0342" w:rsidRPr="001D0342" w:rsidRDefault="001D0342" w:rsidP="001D0342">
      <w:pPr>
        <w:rPr>
          <w:lang w:val="en-US"/>
        </w:rPr>
      </w:pPr>
      <w:r w:rsidRPr="001D0342">
        <w:rPr>
          <w:lang w:val="en-US"/>
        </w:rPr>
        <w:t>The findings from this research will contribute to the existing body of knowledge on the role of technology in global business operations, and offer practical recommendations for companies on how to successfully adopt and leverage these emerging technologies.</w:t>
      </w:r>
    </w:p>
    <w:p w14:paraId="4D7B215F" w14:textId="7FD1EFCE" w:rsidR="001D0342" w:rsidRPr="001D0342" w:rsidRDefault="001D0342" w:rsidP="000F2402">
      <w:pPr>
        <w:pStyle w:val="Heading1"/>
        <w:rPr>
          <w:lang w:val="en-US"/>
        </w:rPr>
      </w:pPr>
      <w:bookmarkStart w:id="21" w:name="_Toc129886640"/>
      <w:r w:rsidRPr="001D0342">
        <w:rPr>
          <w:lang w:val="en-US"/>
        </w:rPr>
        <w:t>Conclusion</w:t>
      </w:r>
      <w:bookmarkEnd w:id="21"/>
    </w:p>
    <w:p w14:paraId="07BC1E72" w14:textId="77777777" w:rsidR="001D0342" w:rsidRPr="001D0342" w:rsidRDefault="001D0342" w:rsidP="001D0342">
      <w:pPr>
        <w:rPr>
          <w:lang w:val="en-US"/>
        </w:rPr>
      </w:pPr>
      <w:r w:rsidRPr="001D0342">
        <w:rPr>
          <w:lang w:val="en-US"/>
        </w:rPr>
        <w:t>The conclusion of this dissertation will synthesize the findings from the literature review and present insights into the role of technology in global business operations. Through the analysis of the potential benefits and challenges of using Decentralized Autonomous Organizations (DAO), WEB3.0, Enterprise Architectures IT Driven, and Human Resource Management (HRM) algorithmic systems, it was found that these technologies can enhance efficiency, data management, decision-making, and collaboration in global business operations.</w:t>
      </w:r>
    </w:p>
    <w:p w14:paraId="56E8A23A" w14:textId="77777777" w:rsidR="001D0342" w:rsidRPr="001D0342" w:rsidRDefault="001D0342" w:rsidP="001D0342">
      <w:pPr>
        <w:rPr>
          <w:lang w:val="en-US"/>
        </w:rPr>
      </w:pPr>
    </w:p>
    <w:p w14:paraId="35A4685B" w14:textId="77777777" w:rsidR="001D0342" w:rsidRPr="001D0342" w:rsidRDefault="001D0342" w:rsidP="001D0342">
      <w:pPr>
        <w:rPr>
          <w:lang w:val="en-US"/>
        </w:rPr>
      </w:pPr>
      <w:r w:rsidRPr="001D0342">
        <w:rPr>
          <w:lang w:val="en-US"/>
        </w:rPr>
        <w:t xml:space="preserve">However, this study also highlighted the need to address challenges such as security, interoperability, and ethical implications related to algorithmic decision-making. The </w:t>
      </w:r>
      <w:r w:rsidRPr="001D0342">
        <w:rPr>
          <w:lang w:val="en-US"/>
        </w:rPr>
        <w:lastRenderedPageBreak/>
        <w:t>use of frameworks such as TOGAF can guide strategic technology adoption while minimizing risks and challenges.</w:t>
      </w:r>
    </w:p>
    <w:p w14:paraId="7F444A5D" w14:textId="77777777" w:rsidR="001D0342" w:rsidRPr="001D0342" w:rsidRDefault="001D0342" w:rsidP="001D0342">
      <w:pPr>
        <w:rPr>
          <w:lang w:val="en-US"/>
        </w:rPr>
      </w:pPr>
    </w:p>
    <w:p w14:paraId="79E5D3C8" w14:textId="77777777" w:rsidR="001D0342" w:rsidRPr="001D0342" w:rsidRDefault="001D0342" w:rsidP="001D0342">
      <w:pPr>
        <w:rPr>
          <w:lang w:val="en-US"/>
        </w:rPr>
      </w:pPr>
      <w:r w:rsidRPr="001D0342">
        <w:rPr>
          <w:lang w:val="en-US"/>
        </w:rPr>
        <w:t>The expected outcomes of this research include a better understanding of the role of technology in global business operations and the potential benefits and challenges of using specific technologies such as DAO, WEB3.0, Enterprise Architectures IT Driven, and HRM algorithmic systems. The findings of this study will provide insights into how companies can leverage these technologies to gain a competitive advantage while minimizing risks and challenges.</w:t>
      </w:r>
    </w:p>
    <w:p w14:paraId="00FAA58F" w14:textId="77777777" w:rsidR="001D0342" w:rsidRPr="001D0342" w:rsidRDefault="001D0342" w:rsidP="001D0342">
      <w:pPr>
        <w:rPr>
          <w:lang w:val="en-US"/>
        </w:rPr>
      </w:pPr>
    </w:p>
    <w:p w14:paraId="1D32F8DF" w14:textId="2AAE02D7" w:rsidR="001D0342" w:rsidRPr="001D0342" w:rsidRDefault="001D0342" w:rsidP="001D0342">
      <w:pPr>
        <w:rPr>
          <w:lang w:val="en-US"/>
        </w:rPr>
      </w:pPr>
      <w:r w:rsidRPr="001D0342">
        <w:rPr>
          <w:lang w:val="en-US"/>
        </w:rPr>
        <w:t>Overall, this dissertation will contribute to the literature on the role of technology in global business operations and provide recommendations for companies to effectively adopt and use these technologies in their operations. The insights provided will be useful for business leaders, technology professionals, and researchers in the field of global business operations and technology.</w:t>
      </w:r>
    </w:p>
    <w:bookmarkEnd w:id="12"/>
    <w:p w14:paraId="5577E07F" w14:textId="12BFC06E" w:rsidR="00871631" w:rsidRPr="004467FE" w:rsidRDefault="00EB4059" w:rsidP="00871631">
      <w:pPr>
        <w:rPr>
          <w:lang w:val="en-US"/>
        </w:rPr>
      </w:pPr>
      <w:r w:rsidRPr="004467FE">
        <w:rPr>
          <w:lang w:val="en-US"/>
        </w:rPr>
        <w:br w:type="page"/>
      </w:r>
    </w:p>
    <w:p w14:paraId="7641E339" w14:textId="423A32CE" w:rsidR="00F07CD5" w:rsidRPr="00151CD1" w:rsidRDefault="00FD35CD" w:rsidP="00517242">
      <w:pPr>
        <w:pStyle w:val="Heading1"/>
        <w:numPr>
          <w:ilvl w:val="0"/>
          <w:numId w:val="0"/>
        </w:numPr>
        <w:rPr>
          <w:lang w:val="en-US"/>
        </w:rPr>
      </w:pPr>
      <w:bookmarkStart w:id="22" w:name="_Toc129886641"/>
      <w:r w:rsidRPr="007D26C6">
        <w:lastRenderedPageBreak/>
        <w:t>ΠΑΡΑΡΤΗΜΑ</w:t>
      </w:r>
      <w:bookmarkEnd w:id="22"/>
    </w:p>
    <w:bookmarkStart w:id="23" w:name="_Toc129886642"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3"/>
        </w:p>
        <w:sdt>
          <w:sdtPr>
            <w:id w:val="-573587230"/>
            <w:bibliography/>
          </w:sdtPr>
          <w:sdtContent>
            <w:p w14:paraId="43034CF9" w14:textId="77777777" w:rsidR="00DF20C2" w:rsidRPr="00786B8B" w:rsidRDefault="00151CD1" w:rsidP="00DF20C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F20C2" w:rsidRPr="00786B8B">
                <w:rPr>
                  <w:noProof/>
                  <w:lang w:val="en-US"/>
                </w:rPr>
                <w:t xml:space="preserve">AP, 2022. </w:t>
              </w:r>
              <w:r w:rsidR="00DF20C2" w:rsidRPr="00786B8B">
                <w:rPr>
                  <w:i/>
                  <w:iCs/>
                  <w:noProof/>
                  <w:lang w:val="en-US"/>
                </w:rPr>
                <w:t xml:space="preserve">Tesla’s sales in Q2 drop amid supply chain issues, Covid pandemic woes | Business Standard India. </w:t>
              </w:r>
              <w:r w:rsidR="00DF20C2" w:rsidRPr="00786B8B">
                <w:rPr>
                  <w:noProof/>
                  <w:lang w:val="en-US"/>
                </w:rPr>
                <w:t xml:space="preserve">[Online] </w:t>
              </w:r>
              <w:r w:rsidR="00DF20C2" w:rsidRPr="00786B8B">
                <w:rPr>
                  <w:noProof/>
                  <w:lang w:val="en-US"/>
                </w:rPr>
                <w:br/>
                <w:t xml:space="preserve">Available at: </w:t>
              </w:r>
              <w:r w:rsidR="00DF20C2" w:rsidRPr="00786B8B">
                <w:rPr>
                  <w:noProof/>
                  <w:u w:val="single"/>
                  <w:lang w:val="en-US"/>
                </w:rPr>
                <w:t>https://www.business-standard.com/article/international/tesla-s-sales-in-q2-drop-amid-supply-chain-issues-covid-pandemic-woes-122070200997_1.html</w:t>
              </w:r>
              <w:r w:rsidR="00DF20C2" w:rsidRPr="00786B8B">
                <w:rPr>
                  <w:noProof/>
                  <w:lang w:val="en-US"/>
                </w:rPr>
                <w:br/>
                <w:t>[Accessed 8 12 2022].</w:t>
              </w:r>
            </w:p>
            <w:p w14:paraId="70ACB9DB" w14:textId="77777777" w:rsidR="00DF20C2" w:rsidRPr="00786B8B" w:rsidRDefault="00DF20C2" w:rsidP="00DF20C2">
              <w:pPr>
                <w:pStyle w:val="Bibliography"/>
                <w:rPr>
                  <w:noProof/>
                  <w:lang w:val="en-US"/>
                </w:rPr>
              </w:pPr>
              <w:r w:rsidRPr="00786B8B">
                <w:rPr>
                  <w:noProof/>
                  <w:lang w:val="en-US"/>
                </w:rPr>
                <w:t xml:space="preserve">Bilbeisi, K. M. &amp; Kesse, M., 2017. Tesla: A successful entrepreneurship strategy. </w:t>
              </w:r>
              <w:r w:rsidRPr="00786B8B">
                <w:rPr>
                  <w:i/>
                  <w:iCs/>
                  <w:noProof/>
                  <w:lang w:val="en-US"/>
                </w:rPr>
                <w:t xml:space="preserve">Morrow, GA: Clayton State University, </w:t>
              </w:r>
              <w:r w:rsidRPr="00786B8B">
                <w:rPr>
                  <w:noProof/>
                  <w:lang w:val="en-US"/>
                </w:rPr>
                <w:t>1(1), pp. 1-18.</w:t>
              </w:r>
            </w:p>
            <w:p w14:paraId="2D62F8C0" w14:textId="77777777" w:rsidR="00DF20C2" w:rsidRPr="00786B8B" w:rsidRDefault="00DF20C2" w:rsidP="00DF20C2">
              <w:pPr>
                <w:pStyle w:val="Bibliography"/>
                <w:rPr>
                  <w:noProof/>
                  <w:lang w:val="en-US"/>
                </w:rPr>
              </w:pPr>
              <w:r w:rsidRPr="00786B8B">
                <w:rPr>
                  <w:noProof/>
                  <w:lang w:val="en-US"/>
                </w:rPr>
                <w:t xml:space="preserve">Blogger, G., 2020. </w:t>
              </w:r>
              <w:r w:rsidRPr="00786B8B">
                <w:rPr>
                  <w:i/>
                  <w:iCs/>
                  <w:noProof/>
                  <w:lang w:val="en-US"/>
                </w:rPr>
                <w:t xml:space="preserve">Designing a Sustainable Supply Chain Based on the Triple Bottom Line of People, Planet, &amp; Profit. </w:t>
              </w:r>
              <w:r w:rsidRPr="00786B8B">
                <w:rPr>
                  <w:noProof/>
                  <w:lang w:val="en-US"/>
                </w:rPr>
                <w:t xml:space="preserve">[Online] </w:t>
              </w:r>
              <w:r w:rsidRPr="00786B8B">
                <w:rPr>
                  <w:noProof/>
                  <w:lang w:val="en-US"/>
                </w:rPr>
                <w:br/>
                <w:t xml:space="preserve">Available at: </w:t>
              </w:r>
              <w:r w:rsidRPr="00786B8B">
                <w:rPr>
                  <w:noProof/>
                  <w:u w:val="single"/>
                  <w:lang w:val="en-US"/>
                </w:rPr>
                <w:t>https://www.allthingssupplychain.com/designing-a-sustainable-supply-chain-based-on-the-triple-bottom-line-of-people-planet-profit/</w:t>
              </w:r>
              <w:r w:rsidRPr="00786B8B">
                <w:rPr>
                  <w:noProof/>
                  <w:lang w:val="en-US"/>
                </w:rPr>
                <w:br/>
                <w:t>[Accessed 8 12 2022].</w:t>
              </w:r>
            </w:p>
            <w:p w14:paraId="48EDB0B2" w14:textId="77777777" w:rsidR="00DF20C2" w:rsidRPr="00786B8B" w:rsidRDefault="00DF20C2" w:rsidP="00DF20C2">
              <w:pPr>
                <w:pStyle w:val="Bibliography"/>
                <w:rPr>
                  <w:noProof/>
                  <w:lang w:val="en-US"/>
                </w:rPr>
              </w:pPr>
              <w:r w:rsidRPr="00786B8B">
                <w:rPr>
                  <w:noProof/>
                  <w:lang w:val="en-US"/>
                </w:rPr>
                <w:t xml:space="preserve">Carlier, M., 2018. </w:t>
              </w:r>
              <w:r w:rsidRPr="00786B8B">
                <w:rPr>
                  <w:i/>
                  <w:iCs/>
                  <w:noProof/>
                  <w:lang w:val="en-US"/>
                </w:rPr>
                <w:t xml:space="preserve">Number of Tesla Employees 2018 | Statistic. </w:t>
              </w:r>
              <w:r w:rsidRPr="00786B8B">
                <w:rPr>
                  <w:noProof/>
                  <w:lang w:val="en-US"/>
                </w:rPr>
                <w:t xml:space="preserve">[Online] </w:t>
              </w:r>
              <w:r w:rsidRPr="00786B8B">
                <w:rPr>
                  <w:noProof/>
                  <w:lang w:val="en-US"/>
                </w:rPr>
                <w:br/>
                <w:t xml:space="preserve">Available at: </w:t>
              </w:r>
              <w:r w:rsidRPr="00786B8B">
                <w:rPr>
                  <w:noProof/>
                  <w:u w:val="single"/>
                  <w:lang w:val="en-US"/>
                </w:rPr>
                <w:t>https://www.statista.com/statistics/314768/number-of-tesla-employees/</w:t>
              </w:r>
              <w:r w:rsidRPr="00786B8B">
                <w:rPr>
                  <w:noProof/>
                  <w:lang w:val="en-US"/>
                </w:rPr>
                <w:br/>
                <w:t>[Accessed 8 12 2022].</w:t>
              </w:r>
            </w:p>
            <w:p w14:paraId="61A0796C" w14:textId="77777777" w:rsidR="00DF20C2" w:rsidRPr="00786B8B" w:rsidRDefault="00DF20C2" w:rsidP="00DF20C2">
              <w:pPr>
                <w:pStyle w:val="Bibliography"/>
                <w:rPr>
                  <w:noProof/>
                  <w:lang w:val="en-US"/>
                </w:rPr>
              </w:pPr>
              <w:r w:rsidRPr="00786B8B">
                <w:rPr>
                  <w:i/>
                  <w:iCs/>
                  <w:noProof/>
                  <w:lang w:val="en-US"/>
                </w:rPr>
                <w:t xml:space="preserve">Case Study of Tesla </w:t>
              </w:r>
              <w:r w:rsidRPr="00786B8B">
                <w:rPr>
                  <w:noProof/>
                  <w:lang w:val="en-US"/>
                </w:rPr>
                <w:t xml:space="preserve">(n.d.) Sathish, S and Weeknk, E. </w:t>
              </w:r>
            </w:p>
            <w:p w14:paraId="645F1F7D" w14:textId="77777777" w:rsidR="00DF20C2" w:rsidRPr="00786B8B" w:rsidRDefault="00DF20C2" w:rsidP="00DF20C2">
              <w:pPr>
                <w:pStyle w:val="Bibliography"/>
                <w:rPr>
                  <w:noProof/>
                  <w:lang w:val="en-US"/>
                </w:rPr>
              </w:pPr>
              <w:r w:rsidRPr="00786B8B">
                <w:rPr>
                  <w:noProof/>
                  <w:lang w:val="en-US"/>
                </w:rPr>
                <w:t xml:space="preserve">Chen, Y. &amp; Perez, Y., 2018. Business model design: lessons learned from Tesla Motors. </w:t>
              </w:r>
              <w:r w:rsidRPr="00786B8B">
                <w:rPr>
                  <w:i/>
                  <w:iCs/>
                  <w:noProof/>
                  <w:lang w:val="en-US"/>
                </w:rPr>
                <w:t xml:space="preserve">Towards a Sustainable Economy, </w:t>
              </w:r>
              <w:r w:rsidRPr="00786B8B">
                <w:rPr>
                  <w:noProof/>
                  <w:lang w:val="en-US"/>
                </w:rPr>
                <w:t>pp. 56-69.</w:t>
              </w:r>
            </w:p>
            <w:p w14:paraId="3047F6E5" w14:textId="77777777" w:rsidR="00DF20C2" w:rsidRPr="00786B8B" w:rsidRDefault="00DF20C2" w:rsidP="00DF20C2">
              <w:pPr>
                <w:pStyle w:val="Bibliography"/>
                <w:rPr>
                  <w:noProof/>
                  <w:lang w:val="en-US"/>
                </w:rPr>
              </w:pPr>
              <w:r w:rsidRPr="00786B8B">
                <w:rPr>
                  <w:noProof/>
                  <w:lang w:val="en-US"/>
                </w:rPr>
                <w:t xml:space="preserve">Choi, S. J. &amp; Lu, J., 2013. Returnee Faculty Members, Network Position and Diversification Strategy: An Analysis of Business Schools in China. </w:t>
              </w:r>
              <w:r w:rsidRPr="00786B8B">
                <w:rPr>
                  <w:i/>
                  <w:iCs/>
                  <w:noProof/>
                  <w:lang w:val="en-US"/>
                </w:rPr>
                <w:t xml:space="preserve">Asia Pacific Business Review, </w:t>
              </w:r>
              <w:r w:rsidRPr="00786B8B">
                <w:rPr>
                  <w:noProof/>
                  <w:lang w:val="en-US"/>
                </w:rPr>
                <w:t>Volume 19, pp. 559-577.</w:t>
              </w:r>
            </w:p>
            <w:p w14:paraId="53D78C07" w14:textId="77777777" w:rsidR="00DF20C2" w:rsidRPr="00786B8B" w:rsidRDefault="00DF20C2" w:rsidP="00DF20C2">
              <w:pPr>
                <w:pStyle w:val="Bibliography"/>
                <w:rPr>
                  <w:noProof/>
                  <w:lang w:val="en-US"/>
                </w:rPr>
              </w:pPr>
              <w:r w:rsidRPr="00786B8B">
                <w:rPr>
                  <w:noProof/>
                  <w:lang w:val="en-US"/>
                </w:rPr>
                <w:t xml:space="preserve">Cooke, P., 2020. Gigafactory Logistics in Space and Time: Tesla’s Fourth Gigafactory and Its Rivals. </w:t>
              </w:r>
              <w:r w:rsidRPr="00786B8B">
                <w:rPr>
                  <w:i/>
                  <w:iCs/>
                  <w:noProof/>
                  <w:lang w:val="en-US"/>
                </w:rPr>
                <w:t xml:space="preserve">Sustainability, </w:t>
              </w:r>
              <w:r w:rsidRPr="00786B8B">
                <w:rPr>
                  <w:noProof/>
                  <w:lang w:val="en-US"/>
                </w:rPr>
                <w:t>Volume 12, p. 2044.</w:t>
              </w:r>
            </w:p>
            <w:p w14:paraId="0F23C469" w14:textId="77777777" w:rsidR="00DF20C2" w:rsidRPr="00786B8B" w:rsidRDefault="00DF20C2" w:rsidP="00DF20C2">
              <w:pPr>
                <w:pStyle w:val="Bibliography"/>
                <w:rPr>
                  <w:noProof/>
                  <w:lang w:val="en-US"/>
                </w:rPr>
              </w:pPr>
              <w:r w:rsidRPr="00786B8B">
                <w:rPr>
                  <w:noProof/>
                  <w:lang w:val="en-US"/>
                </w:rPr>
                <w:t xml:space="preserve">Dean, B., 2022. </w:t>
              </w:r>
              <w:r w:rsidRPr="00786B8B">
                <w:rPr>
                  <w:i/>
                  <w:iCs/>
                  <w:noProof/>
                  <w:lang w:val="en-US"/>
                </w:rPr>
                <w:t xml:space="preserve">Tesla Revenue and Production Statistics for 2021. </w:t>
              </w:r>
              <w:r w:rsidRPr="00786B8B">
                <w:rPr>
                  <w:noProof/>
                  <w:lang w:val="en-US"/>
                </w:rPr>
                <w:t xml:space="preserve">[Online] </w:t>
              </w:r>
              <w:r w:rsidRPr="00786B8B">
                <w:rPr>
                  <w:noProof/>
                  <w:lang w:val="en-US"/>
                </w:rPr>
                <w:br/>
                <w:t xml:space="preserve">Available at: </w:t>
              </w:r>
              <w:r w:rsidRPr="00786B8B">
                <w:rPr>
                  <w:noProof/>
                  <w:u w:val="single"/>
                  <w:lang w:val="en-US"/>
                </w:rPr>
                <w:t>https://backlinko.com/tesla-stats</w:t>
              </w:r>
              <w:r w:rsidRPr="00786B8B">
                <w:rPr>
                  <w:noProof/>
                  <w:lang w:val="en-US"/>
                </w:rPr>
                <w:br/>
                <w:t>[Accessed 8 12 2022].</w:t>
              </w:r>
            </w:p>
            <w:p w14:paraId="6A3297C8" w14:textId="77777777" w:rsidR="00DF20C2" w:rsidRPr="00786B8B" w:rsidRDefault="00DF20C2" w:rsidP="00DF20C2">
              <w:pPr>
                <w:pStyle w:val="Bibliography"/>
                <w:rPr>
                  <w:noProof/>
                  <w:lang w:val="en-US"/>
                </w:rPr>
              </w:pPr>
              <w:r w:rsidRPr="00786B8B">
                <w:rPr>
                  <w:noProof/>
                  <w:lang w:val="en-US"/>
                </w:rPr>
                <w:lastRenderedPageBreak/>
                <w:t xml:space="preserve">Effects, H., n.d. </w:t>
              </w:r>
              <w:r w:rsidRPr="00786B8B">
                <w:rPr>
                  <w:i/>
                  <w:iCs/>
                  <w:noProof/>
                  <w:lang w:val="en-US"/>
                </w:rPr>
                <w:t xml:space="preserve">SUCCESS FACTORS BEHIND TESLA. </w:t>
              </w:r>
              <w:r w:rsidRPr="00786B8B">
                <w:rPr>
                  <w:noProof/>
                  <w:lang w:val="en-US"/>
                </w:rPr>
                <w:t xml:space="preserve">[Online] </w:t>
              </w:r>
              <w:r w:rsidRPr="00786B8B">
                <w:rPr>
                  <w:noProof/>
                  <w:lang w:val="en-US"/>
                </w:rPr>
                <w:br/>
                <w:t xml:space="preserve">Available at: </w:t>
              </w:r>
              <w:r w:rsidRPr="00786B8B">
                <w:rPr>
                  <w:noProof/>
                  <w:u w:val="single"/>
                  <w:lang w:val="en-US"/>
                </w:rPr>
                <w:t>https://hypereffects.com/business/success-factors-behind-tesla/</w:t>
              </w:r>
              <w:r w:rsidRPr="00786B8B">
                <w:rPr>
                  <w:noProof/>
                  <w:lang w:val="en-US"/>
                </w:rPr>
                <w:br/>
                <w:t>[Accessed 8 12 2022].</w:t>
              </w:r>
            </w:p>
            <w:p w14:paraId="31F5B0DE" w14:textId="77777777" w:rsidR="00DF20C2" w:rsidRPr="00786B8B" w:rsidRDefault="00DF20C2" w:rsidP="00DF20C2">
              <w:pPr>
                <w:pStyle w:val="Bibliography"/>
                <w:rPr>
                  <w:noProof/>
                  <w:lang w:val="en-US"/>
                </w:rPr>
              </w:pPr>
              <w:r w:rsidRPr="00786B8B">
                <w:rPr>
                  <w:noProof/>
                  <w:lang w:val="en-US"/>
                </w:rPr>
                <w:t xml:space="preserve">Fengqianyao, C., 2022. Analysis of Key Factors for Tesla’s Success. In: </w:t>
              </w:r>
              <w:r w:rsidRPr="00786B8B">
                <w:rPr>
                  <w:i/>
                  <w:iCs/>
                  <w:noProof/>
                  <w:lang w:val="en-US"/>
                </w:rPr>
                <w:t xml:space="preserve">Proceedings of the 2022 2nd International Conference on Enterprise Management and Economic Development (ICEMED 2022). </w:t>
              </w:r>
              <w:r w:rsidRPr="00786B8B">
                <w:rPr>
                  <w:noProof/>
                  <w:lang w:val="en-US"/>
                </w:rPr>
                <w:t>s.l.:Atlantis Press, pp. 758-763.</w:t>
              </w:r>
            </w:p>
            <w:p w14:paraId="398F0CFD" w14:textId="77777777" w:rsidR="00DF20C2" w:rsidRPr="00786B8B" w:rsidRDefault="00DF20C2" w:rsidP="00DF20C2">
              <w:pPr>
                <w:pStyle w:val="Bibliography"/>
                <w:rPr>
                  <w:noProof/>
                  <w:lang w:val="en-US"/>
                </w:rPr>
              </w:pPr>
              <w:r w:rsidRPr="00786B8B">
                <w:rPr>
                  <w:noProof/>
                  <w:lang w:val="en-US"/>
                </w:rPr>
                <w:t xml:space="preserve">Financial Times, 2022. </w:t>
              </w:r>
              <w:r w:rsidRPr="00786B8B">
                <w:rPr>
                  <w:i/>
                  <w:iCs/>
                  <w:noProof/>
                  <w:lang w:val="en-US"/>
                </w:rPr>
                <w:t xml:space="preserve">Tesla blames logistics problems after delivering fewer cars than forecast. </w:t>
              </w:r>
              <w:r w:rsidRPr="00786B8B">
                <w:rPr>
                  <w:noProof/>
                  <w:lang w:val="en-US"/>
                </w:rPr>
                <w:t xml:space="preserve">[Online] </w:t>
              </w:r>
              <w:r w:rsidRPr="00786B8B">
                <w:rPr>
                  <w:noProof/>
                  <w:lang w:val="en-US"/>
                </w:rPr>
                <w:br/>
                <w:t xml:space="preserve">Available at: </w:t>
              </w:r>
              <w:r w:rsidRPr="00786B8B">
                <w:rPr>
                  <w:noProof/>
                  <w:u w:val="single"/>
                  <w:lang w:val="en-US"/>
                </w:rPr>
                <w:t>https://www.ft.com/content/16456af8-4aff-4153-a6fe-cdfaecef81c3</w:t>
              </w:r>
              <w:r w:rsidRPr="00786B8B">
                <w:rPr>
                  <w:noProof/>
                  <w:lang w:val="en-US"/>
                </w:rPr>
                <w:br/>
                <w:t>[Accessed 8 12 2022].</w:t>
              </w:r>
            </w:p>
            <w:p w14:paraId="3FF225AB" w14:textId="77777777" w:rsidR="00DF20C2" w:rsidRPr="00786B8B" w:rsidRDefault="00DF20C2" w:rsidP="00DF20C2">
              <w:pPr>
                <w:pStyle w:val="Bibliography"/>
                <w:rPr>
                  <w:noProof/>
                  <w:lang w:val="en-US"/>
                </w:rPr>
              </w:pPr>
              <w:r w:rsidRPr="00786B8B">
                <w:rPr>
                  <w:noProof/>
                  <w:lang w:val="en-US"/>
                </w:rPr>
                <w:t xml:space="preserve">Fruhlinger, J., 2019. </w:t>
              </w:r>
              <w:r w:rsidRPr="00786B8B">
                <w:rPr>
                  <w:i/>
                  <w:iCs/>
                  <w:noProof/>
                  <w:lang w:val="en-US"/>
                </w:rPr>
                <w:t xml:space="preserve">Tesla's growing worldwide presence. </w:t>
              </w:r>
              <w:r w:rsidRPr="00786B8B">
                <w:rPr>
                  <w:noProof/>
                  <w:lang w:val="en-US"/>
                </w:rPr>
                <w:t xml:space="preserve">[Online] </w:t>
              </w:r>
              <w:r w:rsidRPr="00786B8B">
                <w:rPr>
                  <w:noProof/>
                  <w:lang w:val="en-US"/>
                </w:rPr>
                <w:br/>
                <w:t xml:space="preserve">Available at: </w:t>
              </w:r>
              <w:r w:rsidRPr="00786B8B">
                <w:rPr>
                  <w:noProof/>
                  <w:u w:val="single"/>
                  <w:lang w:val="en-US"/>
                </w:rPr>
                <w:t>https://www.businessofbusiness.com/articles/teslas-growing-worldwide-presence/</w:t>
              </w:r>
              <w:r w:rsidRPr="00786B8B">
                <w:rPr>
                  <w:noProof/>
                  <w:lang w:val="en-US"/>
                </w:rPr>
                <w:br/>
                <w:t>[Accessed 8 12 2022].</w:t>
              </w:r>
            </w:p>
            <w:p w14:paraId="479BF034" w14:textId="77777777" w:rsidR="00DF20C2" w:rsidRPr="00786B8B" w:rsidRDefault="00DF20C2" w:rsidP="00DF20C2">
              <w:pPr>
                <w:pStyle w:val="Bibliography"/>
                <w:rPr>
                  <w:noProof/>
                  <w:lang w:val="en-US"/>
                </w:rPr>
              </w:pPr>
              <w:r w:rsidRPr="00786B8B">
                <w:rPr>
                  <w:noProof/>
                  <w:lang w:val="en-US"/>
                </w:rPr>
                <w:t xml:space="preserve">Gratton, L., 2004. In: </w:t>
              </w:r>
              <w:r w:rsidRPr="00786B8B">
                <w:rPr>
                  <w:i/>
                  <w:iCs/>
                  <w:noProof/>
                  <w:lang w:val="en-US"/>
                </w:rPr>
                <w:t xml:space="preserve">The Democratic Enterprise. </w:t>
              </w:r>
              <w:r w:rsidRPr="00786B8B">
                <w:rPr>
                  <w:noProof/>
                  <w:lang w:val="en-US"/>
                </w:rPr>
                <w:t>s.l.:Financial Times Prentice Hall, pp. xii-xiv.</w:t>
              </w:r>
            </w:p>
            <w:p w14:paraId="445AE7FC" w14:textId="77777777" w:rsidR="00DF20C2" w:rsidRPr="00786B8B" w:rsidRDefault="00DF20C2" w:rsidP="00DF20C2">
              <w:pPr>
                <w:pStyle w:val="Bibliography"/>
                <w:rPr>
                  <w:noProof/>
                  <w:lang w:val="en-US"/>
                </w:rPr>
              </w:pPr>
              <w:r w:rsidRPr="00786B8B">
                <w:rPr>
                  <w:noProof/>
                  <w:lang w:val="en-US"/>
                </w:rPr>
                <w:t xml:space="preserve">Gupta, S. &amp; Jain, S. K., 2013. A literature review of lean manufacturing. </w:t>
              </w:r>
              <w:r w:rsidRPr="00786B8B">
                <w:rPr>
                  <w:i/>
                  <w:iCs/>
                  <w:noProof/>
                  <w:lang w:val="en-US"/>
                </w:rPr>
                <w:t xml:space="preserve">International Journal of Management Science and Engineering Management, </w:t>
              </w:r>
              <w:r w:rsidRPr="00786B8B">
                <w:rPr>
                  <w:noProof/>
                  <w:lang w:val="en-US"/>
                </w:rPr>
                <w:t>8(4), pp. 241-249.</w:t>
              </w:r>
            </w:p>
            <w:p w14:paraId="6E829A5E" w14:textId="77777777" w:rsidR="00DF20C2" w:rsidRPr="00786B8B" w:rsidRDefault="00DF20C2" w:rsidP="00DF20C2">
              <w:pPr>
                <w:pStyle w:val="Bibliography"/>
                <w:rPr>
                  <w:noProof/>
                  <w:lang w:val="en-US"/>
                </w:rPr>
              </w:pPr>
              <w:r w:rsidRPr="00786B8B">
                <w:rPr>
                  <w:noProof/>
                  <w:lang w:val="en-US"/>
                </w:rPr>
                <w:t xml:space="preserve">Hull, D. &amp; Pogkas, D., 2018. Elon Musk Doesn’t Work Alone. These Are Tesla’s Other Key Leaders. </w:t>
              </w:r>
              <w:r w:rsidRPr="00786B8B">
                <w:rPr>
                  <w:i/>
                  <w:iCs/>
                  <w:noProof/>
                  <w:lang w:val="en-US"/>
                </w:rPr>
                <w:t>Bloomberg.</w:t>
              </w:r>
            </w:p>
            <w:p w14:paraId="2368F09A" w14:textId="77777777" w:rsidR="00DF20C2" w:rsidRPr="00786B8B" w:rsidRDefault="00DF20C2" w:rsidP="00DF20C2">
              <w:pPr>
                <w:pStyle w:val="Bibliography"/>
                <w:rPr>
                  <w:noProof/>
                  <w:lang w:val="en-US"/>
                </w:rPr>
              </w:pPr>
              <w:r w:rsidRPr="00786B8B">
                <w:rPr>
                  <w:noProof/>
                  <w:lang w:val="en-US"/>
                </w:rPr>
                <w:t xml:space="preserve">InsideEVs, n.d. </w:t>
              </w:r>
              <w:r w:rsidRPr="00786B8B">
                <w:rPr>
                  <w:i/>
                  <w:iCs/>
                  <w:noProof/>
                  <w:lang w:val="en-US"/>
                </w:rPr>
                <w:t xml:space="preserve">Tesla Sold 2 Million Electric Cars: First Automaker To Reach Milestone.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0BE2FF84"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EV Sales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w:t>
              </w:r>
              <w:r w:rsidRPr="00786B8B">
                <w:rPr>
                  <w:noProof/>
                  <w:lang w:val="en-US"/>
                </w:rPr>
                <w:br/>
                <w:t>[Accessed 8 12 2022].</w:t>
              </w:r>
            </w:p>
            <w:p w14:paraId="1E712DF1"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Markets Roundup – December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markets-roundup-december-</w:t>
              </w:r>
              <w:r w:rsidRPr="00786B8B">
                <w:rPr>
                  <w:noProof/>
                  <w:u w:val="single"/>
                  <w:lang w:val="en-US"/>
                </w:rPr>
                <w:lastRenderedPageBreak/>
                <w:t>2019.html</w:t>
              </w:r>
              <w:r w:rsidRPr="00786B8B">
                <w:rPr>
                  <w:noProof/>
                  <w:lang w:val="en-US"/>
                </w:rPr>
                <w:br/>
                <w:t>[Accessed 8 12 2022].</w:t>
              </w:r>
            </w:p>
            <w:p w14:paraId="76FC38DC" w14:textId="77777777" w:rsidR="00DF20C2" w:rsidRPr="00786B8B" w:rsidRDefault="00DF20C2" w:rsidP="00DF20C2">
              <w:pPr>
                <w:pStyle w:val="Bibliography"/>
                <w:rPr>
                  <w:noProof/>
                  <w:lang w:val="en-US"/>
                </w:rPr>
              </w:pPr>
              <w:r w:rsidRPr="00786B8B">
                <w:rPr>
                  <w:noProof/>
                  <w:lang w:val="en-US"/>
                </w:rPr>
                <w:t xml:space="preserve">J, V., Morkunas, Jeannette, P. &amp; Boon, E., 2019. How blockchain technologies impact your business model. </w:t>
              </w:r>
              <w:r w:rsidRPr="00786B8B">
                <w:rPr>
                  <w:i/>
                  <w:iCs/>
                  <w:noProof/>
                  <w:lang w:val="en-US"/>
                </w:rPr>
                <w:t xml:space="preserve">Business Horizons, </w:t>
              </w:r>
              <w:r w:rsidRPr="00786B8B">
                <w:rPr>
                  <w:noProof/>
                  <w:lang w:val="en-US"/>
                </w:rPr>
                <w:t>pp. 295-306.</w:t>
              </w:r>
            </w:p>
            <w:p w14:paraId="451E469C" w14:textId="77777777" w:rsidR="00DF20C2" w:rsidRPr="00786B8B" w:rsidRDefault="00DF20C2" w:rsidP="00DF20C2">
              <w:pPr>
                <w:pStyle w:val="Bibliography"/>
                <w:rPr>
                  <w:noProof/>
                  <w:lang w:val="en-US"/>
                </w:rPr>
              </w:pPr>
              <w:r w:rsidRPr="00786B8B">
                <w:rPr>
                  <w:noProof/>
                  <w:lang w:val="en-US"/>
                </w:rPr>
                <w:t xml:space="preserve">Kissinger, D., 2018. </w:t>
              </w:r>
              <w:r w:rsidRPr="00786B8B">
                <w:rPr>
                  <w:i/>
                  <w:iCs/>
                  <w:noProof/>
                  <w:lang w:val="en-US"/>
                </w:rPr>
                <w:t xml:space="preserve">Tesla, Inc. PESTEL/PESTLE Analysis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panmore.com/tesla-motors-inc-pestel-pestle-analysis-recommendations</w:t>
              </w:r>
              <w:r w:rsidRPr="00786B8B">
                <w:rPr>
                  <w:noProof/>
                  <w:lang w:val="en-US"/>
                </w:rPr>
                <w:br/>
                <w:t>[Accessed 8 12 2022].</w:t>
              </w:r>
            </w:p>
            <w:p w14:paraId="35879DB9" w14:textId="77777777" w:rsidR="00DF20C2" w:rsidRPr="00786B8B" w:rsidRDefault="00DF20C2" w:rsidP="00DF20C2">
              <w:pPr>
                <w:pStyle w:val="Bibliography"/>
                <w:rPr>
                  <w:noProof/>
                  <w:lang w:val="en-US"/>
                </w:rPr>
              </w:pPr>
              <w:r w:rsidRPr="00786B8B">
                <w:rPr>
                  <w:noProof/>
                  <w:lang w:val="en-US"/>
                </w:rPr>
                <w:t xml:space="preserve">Kissinger, D., 2019. </w:t>
              </w:r>
              <w:r w:rsidRPr="00786B8B">
                <w:rPr>
                  <w:i/>
                  <w:iCs/>
                  <w:noProof/>
                  <w:lang w:val="en-US"/>
                </w:rPr>
                <w:t xml:space="preserve">Tesla Inc. Five Forces Analysis (Porter’s Model)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s://panmore.com/tesla-motors-inc-five-forces-analysis-recommendations-porters-model</w:t>
              </w:r>
              <w:r w:rsidRPr="00786B8B">
                <w:rPr>
                  <w:noProof/>
                  <w:lang w:val="en-US"/>
                </w:rPr>
                <w:br/>
                <w:t>[Accessed 8 12 2022].</w:t>
              </w:r>
            </w:p>
            <w:p w14:paraId="2EBA8DE3" w14:textId="77777777" w:rsidR="00DF20C2" w:rsidRPr="00786B8B" w:rsidRDefault="00DF20C2" w:rsidP="00DF20C2">
              <w:pPr>
                <w:pStyle w:val="Bibliography"/>
                <w:rPr>
                  <w:noProof/>
                  <w:lang w:val="en-US"/>
                </w:rPr>
              </w:pPr>
              <w:r w:rsidRPr="00786B8B">
                <w:rPr>
                  <w:noProof/>
                  <w:lang w:val="en-US"/>
                </w:rPr>
                <w:t xml:space="preserve">Lambert, F., 2020. </w:t>
              </w:r>
              <w:r w:rsidRPr="00786B8B">
                <w:rPr>
                  <w:i/>
                  <w:iCs/>
                  <w:noProof/>
                  <w:lang w:val="en-US"/>
                </w:rPr>
                <w:t xml:space="preserve">Tesla produces its 1 millionth electric car.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45E20279" w14:textId="77777777" w:rsidR="00DF20C2" w:rsidRPr="00786B8B" w:rsidRDefault="00DF20C2" w:rsidP="00DF20C2">
              <w:pPr>
                <w:pStyle w:val="Bibliography"/>
                <w:rPr>
                  <w:noProof/>
                  <w:lang w:val="en-US"/>
                </w:rPr>
              </w:pPr>
              <w:r w:rsidRPr="00786B8B">
                <w:rPr>
                  <w:noProof/>
                  <w:lang w:val="en-US"/>
                </w:rPr>
                <w:t xml:space="preserve">Li, Z., 2018. Business Network Positioning Analysis of Toyota. </w:t>
              </w:r>
              <w:r w:rsidRPr="00786B8B">
                <w:rPr>
                  <w:i/>
                  <w:iCs/>
                  <w:noProof/>
                  <w:lang w:val="en-US"/>
                </w:rPr>
                <w:t xml:space="preserve">American Journal of Industrial and Business Management, </w:t>
              </w:r>
              <w:r w:rsidRPr="00786B8B">
                <w:rPr>
                  <w:noProof/>
                  <w:lang w:val="en-US"/>
                </w:rPr>
                <w:t>Volume 8, pp. 1693-1699.</w:t>
              </w:r>
            </w:p>
            <w:p w14:paraId="0A85C0F7" w14:textId="77777777" w:rsidR="00DF20C2" w:rsidRPr="00786B8B" w:rsidRDefault="00DF20C2" w:rsidP="00DF20C2">
              <w:pPr>
                <w:pStyle w:val="Bibliography"/>
                <w:rPr>
                  <w:noProof/>
                  <w:lang w:val="en-US"/>
                </w:rPr>
              </w:pPr>
              <w:r w:rsidRPr="00786B8B">
                <w:rPr>
                  <w:noProof/>
                  <w:lang w:val="en-US"/>
                </w:rPr>
                <w:t xml:space="preserve">McCain, C., 2019. </w:t>
              </w:r>
              <w:r w:rsidRPr="00786B8B">
                <w:rPr>
                  <w:i/>
                  <w:iCs/>
                  <w:noProof/>
                  <w:lang w:val="en-US"/>
                </w:rPr>
                <w:t xml:space="preserve">A Strategic Audit of Tesla, Inc.. </w:t>
              </w:r>
              <w:r w:rsidRPr="00786B8B">
                <w:rPr>
                  <w:noProof/>
                  <w:lang w:val="en-US"/>
                </w:rPr>
                <w:t>s.l.:s.n.</w:t>
              </w:r>
            </w:p>
            <w:p w14:paraId="48487183" w14:textId="77777777" w:rsidR="00DF20C2" w:rsidRPr="00786B8B" w:rsidRDefault="00DF20C2" w:rsidP="00DF20C2">
              <w:pPr>
                <w:pStyle w:val="Bibliography"/>
                <w:rPr>
                  <w:noProof/>
                  <w:lang w:val="en-US"/>
                </w:rPr>
              </w:pPr>
              <w:r w:rsidRPr="00786B8B">
                <w:rPr>
                  <w:noProof/>
                  <w:lang w:val="en-US"/>
                </w:rPr>
                <w:t xml:space="preserve">Moberg, K., 2019. </w:t>
              </w:r>
              <w:r w:rsidRPr="00786B8B">
                <w:rPr>
                  <w:i/>
                  <w:iCs/>
                  <w:noProof/>
                  <w:lang w:val="en-US"/>
                </w:rPr>
                <w:t xml:space="preserve">Bil-året 2019: Derfor var 2019 så spesielt [The car of the year 2019: That's why 2019 was so special] (in Norwegian). </w:t>
              </w:r>
              <w:r w:rsidRPr="00786B8B">
                <w:rPr>
                  <w:noProof/>
                  <w:lang w:val="en-US"/>
                </w:rPr>
                <w:t xml:space="preserve">[Online] </w:t>
              </w:r>
              <w:r w:rsidRPr="00786B8B">
                <w:rPr>
                  <w:noProof/>
                  <w:lang w:val="en-US"/>
                </w:rPr>
                <w:br/>
                <w:t xml:space="preserve">Available at: </w:t>
              </w:r>
              <w:r w:rsidRPr="00786B8B">
                <w:rPr>
                  <w:noProof/>
                  <w:u w:val="single"/>
                  <w:lang w:val="en-US"/>
                </w:rPr>
                <w:t>https://www.dinside.no/motor/derfor-var-2019-sa-spesielt/71970723</w:t>
              </w:r>
              <w:r w:rsidRPr="00786B8B">
                <w:rPr>
                  <w:noProof/>
                  <w:lang w:val="en-US"/>
                </w:rPr>
                <w:br/>
                <w:t>[Accessed 8 12 2022].</w:t>
              </w:r>
            </w:p>
            <w:p w14:paraId="1E3787C2" w14:textId="77777777" w:rsidR="00DF20C2" w:rsidRPr="00786B8B" w:rsidRDefault="00DF20C2" w:rsidP="00DF20C2">
              <w:pPr>
                <w:pStyle w:val="Bibliography"/>
                <w:rPr>
                  <w:noProof/>
                  <w:lang w:val="en-US"/>
                </w:rPr>
              </w:pPr>
              <w:r w:rsidRPr="00786B8B">
                <w:rPr>
                  <w:noProof/>
                  <w:lang w:val="en-US"/>
                </w:rPr>
                <w:t xml:space="preserve">Monsellato, A., 2016. </w:t>
              </w:r>
              <w:r w:rsidRPr="00786B8B">
                <w:rPr>
                  <w:i/>
                  <w:iCs/>
                  <w:noProof/>
                  <w:lang w:val="en-US"/>
                </w:rPr>
                <w:t xml:space="preserve">esla Motors: a business model innovation in the automotive industry.. </w:t>
              </w:r>
              <w:r w:rsidRPr="00786B8B">
                <w:rPr>
                  <w:noProof/>
                  <w:lang w:val="en-US"/>
                </w:rPr>
                <w:t>s.l.:s.n.</w:t>
              </w:r>
            </w:p>
            <w:p w14:paraId="535FD6CC" w14:textId="77777777" w:rsidR="00DF20C2" w:rsidRPr="00786B8B" w:rsidRDefault="00DF20C2" w:rsidP="00DF20C2">
              <w:pPr>
                <w:pStyle w:val="Bibliography"/>
                <w:rPr>
                  <w:noProof/>
                  <w:lang w:val="en-US"/>
                </w:rPr>
              </w:pPr>
              <w:r w:rsidRPr="00786B8B">
                <w:rPr>
                  <w:noProof/>
                  <w:lang w:val="en-US"/>
                </w:rPr>
                <w:t xml:space="preserve">Moran, M. R., Facanha, S., Goncalves, M. A. &amp; Fischmann, A. A., 2012. Congruencies between Strategic Positioning and Business Networks: Case Study of a Multinational Subsidiary in Brazil. </w:t>
              </w:r>
              <w:r w:rsidRPr="00786B8B">
                <w:rPr>
                  <w:i/>
                  <w:iCs/>
                  <w:noProof/>
                  <w:lang w:val="en-US"/>
                </w:rPr>
                <w:t xml:space="preserve">Rev. Adm, </w:t>
              </w:r>
              <w:r w:rsidRPr="00786B8B">
                <w:rPr>
                  <w:noProof/>
                  <w:lang w:val="en-US"/>
                </w:rPr>
                <w:t>Volume 47, pp. 68-80.</w:t>
              </w:r>
            </w:p>
            <w:p w14:paraId="1EC0283A" w14:textId="77777777" w:rsidR="00DF20C2" w:rsidRPr="00786B8B" w:rsidRDefault="00DF20C2" w:rsidP="00DF20C2">
              <w:pPr>
                <w:pStyle w:val="Bibliography"/>
                <w:rPr>
                  <w:noProof/>
                  <w:lang w:val="en-US"/>
                </w:rPr>
              </w:pPr>
              <w:r w:rsidRPr="00786B8B">
                <w:rPr>
                  <w:noProof/>
                  <w:lang w:val="en-US"/>
                </w:rPr>
                <w:lastRenderedPageBreak/>
                <w:t xml:space="preserve">Norwegian Road Federation , 2020. </w:t>
              </w:r>
              <w:r w:rsidRPr="00786B8B">
                <w:rPr>
                  <w:i/>
                  <w:iCs/>
                  <w:noProof/>
                  <w:lang w:val="en-US"/>
                </w:rPr>
                <w:t xml:space="preserve">Norwegian Road Federation (OFV). </w:t>
              </w:r>
              <w:r w:rsidRPr="00786B8B">
                <w:rPr>
                  <w:noProof/>
                  <w:lang w:val="en-US"/>
                </w:rPr>
                <w:t xml:space="preserve">[Online] </w:t>
              </w:r>
              <w:r w:rsidRPr="00786B8B">
                <w:rPr>
                  <w:noProof/>
                  <w:lang w:val="en-US"/>
                </w:rPr>
                <w:br/>
                <w:t xml:space="preserve">Available at: </w:t>
              </w:r>
              <w:r w:rsidRPr="00786B8B">
                <w:rPr>
                  <w:noProof/>
                  <w:u w:val="single"/>
                  <w:lang w:val="en-US"/>
                </w:rPr>
                <w:t>https://ofv.no/registreringsstatistikk</w:t>
              </w:r>
            </w:p>
            <w:p w14:paraId="4CD403EC" w14:textId="77777777" w:rsidR="00DF20C2" w:rsidRPr="00786B8B" w:rsidRDefault="00DF20C2" w:rsidP="00DF20C2">
              <w:pPr>
                <w:pStyle w:val="Bibliography"/>
                <w:rPr>
                  <w:noProof/>
                  <w:lang w:val="en-US"/>
                </w:rPr>
              </w:pPr>
              <w:r w:rsidRPr="00786B8B">
                <w:rPr>
                  <w:noProof/>
                  <w:lang w:val="en-US"/>
                </w:rPr>
                <w:t>Oliveira, G. D. &amp; Dias, L. C., 2019. Influence of demographics on consumer preferences for alternative fuel vehicles: a review of choice modelling studies and a study in Portugal. 12(2), p. 318.</w:t>
              </w:r>
            </w:p>
            <w:p w14:paraId="7CA7602E" w14:textId="77777777" w:rsidR="00DF20C2" w:rsidRPr="00786B8B" w:rsidRDefault="00DF20C2" w:rsidP="00DF20C2">
              <w:pPr>
                <w:pStyle w:val="Bibliography"/>
                <w:rPr>
                  <w:noProof/>
                  <w:lang w:val="en-US"/>
                </w:rPr>
              </w:pPr>
              <w:r w:rsidRPr="00786B8B">
                <w:rPr>
                  <w:noProof/>
                  <w:lang w:val="en-US"/>
                </w:rPr>
                <w:t xml:space="preserve">Palo Alto, 2022. </w:t>
              </w:r>
              <w:r w:rsidRPr="00786B8B">
                <w:rPr>
                  <w:i/>
                  <w:iCs/>
                  <w:noProof/>
                  <w:lang w:val="en-US"/>
                </w:rPr>
                <w:t xml:space="preserve">Tesla Fourth Quarter &amp; Full Year 2021 Update. </w:t>
              </w:r>
              <w:r w:rsidRPr="00786B8B">
                <w:rPr>
                  <w:noProof/>
                  <w:lang w:val="en-US"/>
                </w:rPr>
                <w:t xml:space="preserve">[Online] </w:t>
              </w:r>
              <w:r w:rsidRPr="00786B8B">
                <w:rPr>
                  <w:noProof/>
                  <w:lang w:val="en-US"/>
                </w:rPr>
                <w:br/>
                <w:t xml:space="preserve">Available at: </w:t>
              </w:r>
              <w:r w:rsidRPr="00786B8B">
                <w:rPr>
                  <w:noProof/>
                  <w:u w:val="single"/>
                  <w:lang w:val="en-US"/>
                </w:rPr>
                <w:t>https://tesla-cdn.thron.com/static/WIIG2L_TSLA_Q4_2021_Update_O7MYNE.pdf?xseo=&amp;response-content-disposition=inline%3Bfilename%3D%22tsla-q4-and-fy-2021-update.pdf%22</w:t>
              </w:r>
              <w:r w:rsidRPr="00786B8B">
                <w:rPr>
                  <w:noProof/>
                  <w:lang w:val="en-US"/>
                </w:rPr>
                <w:br/>
                <w:t>[Accessed 8 12 2022].</w:t>
              </w:r>
            </w:p>
            <w:p w14:paraId="3C21B0AF" w14:textId="77777777" w:rsidR="00DF20C2" w:rsidRPr="00786B8B" w:rsidRDefault="00DF20C2" w:rsidP="00DF20C2">
              <w:pPr>
                <w:pStyle w:val="Bibliography"/>
                <w:rPr>
                  <w:noProof/>
                  <w:lang w:val="en-US"/>
                </w:rPr>
              </w:pPr>
              <w:r w:rsidRPr="00786B8B">
                <w:rPr>
                  <w:noProof/>
                  <w:lang w:val="en-US"/>
                </w:rPr>
                <w:t xml:space="preserve">PMI, 2022. </w:t>
              </w:r>
              <w:r w:rsidRPr="00786B8B">
                <w:rPr>
                  <w:i/>
                  <w:iCs/>
                  <w:noProof/>
                  <w:lang w:val="en-US"/>
                </w:rPr>
                <w:t xml:space="preserve">Global Megatrends 2022. </w:t>
              </w:r>
              <w:r w:rsidRPr="00786B8B">
                <w:rPr>
                  <w:noProof/>
                  <w:lang w:val="en-US"/>
                </w:rPr>
                <w:t xml:space="preserve">[Online] </w:t>
              </w:r>
              <w:r w:rsidRPr="00786B8B">
                <w:rPr>
                  <w:noProof/>
                  <w:lang w:val="en-US"/>
                </w:rPr>
                <w:br/>
                <w:t xml:space="preserve">Available at: </w:t>
              </w:r>
              <w:r w:rsidRPr="00786B8B">
                <w:rPr>
                  <w:noProof/>
                  <w:u w:val="single"/>
                  <w:lang w:val="en-US"/>
                </w:rPr>
                <w:t>https://www.pmi.org/-/media/pmi/documents/public/pdf/learning/thought-leadership/pmi-megatrends-2022.pdf?rev=087ea6f24b62411bb5a42dcce4a6739f&amp;sc_lang_temp=en</w:t>
              </w:r>
              <w:r w:rsidRPr="00786B8B">
                <w:rPr>
                  <w:noProof/>
                  <w:lang w:val="en-US"/>
                </w:rPr>
                <w:br/>
                <w:t>[Accessed 8 12 2022].</w:t>
              </w:r>
            </w:p>
            <w:p w14:paraId="7383F9AB" w14:textId="77777777" w:rsidR="00DF20C2" w:rsidRPr="00786B8B" w:rsidRDefault="00DF20C2" w:rsidP="00DF20C2">
              <w:pPr>
                <w:pStyle w:val="Bibliography"/>
                <w:rPr>
                  <w:noProof/>
                  <w:lang w:val="en-US"/>
                </w:rPr>
              </w:pPr>
              <w:r w:rsidRPr="00786B8B">
                <w:rPr>
                  <w:noProof/>
                  <w:lang w:val="en-US"/>
                </w:rPr>
                <w:t xml:space="preserve">Pontes, J., 2020. </w:t>
              </w:r>
              <w:r w:rsidRPr="00786B8B">
                <w:rPr>
                  <w:i/>
                  <w:iCs/>
                  <w:noProof/>
                  <w:lang w:val="en-US"/>
                </w:rPr>
                <w:t xml:space="preserve">Tesla Model 3 Shatters Records in Hot European Market – EV Sales Report.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27/tesla-model-3-shatters-records-in-hot-european-market-ev-sales-report/</w:t>
              </w:r>
              <w:r w:rsidRPr="00786B8B">
                <w:rPr>
                  <w:noProof/>
                  <w:lang w:val="en-US"/>
                </w:rPr>
                <w:br/>
                <w:t>[Accessed 8 12 2022].</w:t>
              </w:r>
            </w:p>
            <w:p w14:paraId="290E1BFE" w14:textId="77777777" w:rsidR="00DF20C2" w:rsidRPr="00786B8B" w:rsidRDefault="00DF20C2" w:rsidP="00DF20C2">
              <w:pPr>
                <w:pStyle w:val="Bibliography"/>
                <w:rPr>
                  <w:noProof/>
                  <w:lang w:val="en-US"/>
                </w:rPr>
              </w:pPr>
              <w:r w:rsidRPr="00786B8B">
                <w:rPr>
                  <w:noProof/>
                  <w:lang w:val="en-US"/>
                </w:rPr>
                <w:t xml:space="preserve">Reuters, 2022. </w:t>
              </w:r>
              <w:r w:rsidRPr="00786B8B">
                <w:rPr>
                  <w:i/>
                  <w:iCs/>
                  <w:noProof/>
                  <w:lang w:val="en-US"/>
                </w:rPr>
                <w:t xml:space="preserve">Exclusive: Tesla’s Cybertruck to start mass production at end of 2023. </w:t>
              </w:r>
              <w:r w:rsidRPr="00786B8B">
                <w:rPr>
                  <w:noProof/>
                  <w:lang w:val="en-US"/>
                </w:rPr>
                <w:t xml:space="preserve">[Online] </w:t>
              </w:r>
              <w:r w:rsidRPr="00786B8B">
                <w:rPr>
                  <w:noProof/>
                  <w:lang w:val="en-US"/>
                </w:rPr>
                <w:br/>
                <w:t xml:space="preserve">Available at: </w:t>
              </w:r>
              <w:r w:rsidRPr="00786B8B">
                <w:rPr>
                  <w:noProof/>
                  <w:u w:val="single"/>
                  <w:lang w:val="en-US"/>
                </w:rPr>
                <w:t>https://www.reuters.com/business/autos-transportation/exclusive-tesla-plans-mass-production-start-cybertruck-end-2023-sources-2022-11-01/</w:t>
              </w:r>
              <w:r w:rsidRPr="00786B8B">
                <w:rPr>
                  <w:noProof/>
                  <w:lang w:val="en-US"/>
                </w:rPr>
                <w:br/>
                <w:t>[Accessed 8 12 2022].</w:t>
              </w:r>
            </w:p>
            <w:p w14:paraId="1D54B751" w14:textId="77777777" w:rsidR="00DF20C2" w:rsidRPr="00786B8B" w:rsidRDefault="00DF20C2" w:rsidP="00DF20C2">
              <w:pPr>
                <w:pStyle w:val="Bibliography"/>
                <w:rPr>
                  <w:noProof/>
                  <w:lang w:val="en-US"/>
                </w:rPr>
              </w:pPr>
              <w:r w:rsidRPr="00786B8B">
                <w:rPr>
                  <w:noProof/>
                  <w:lang w:val="en-US"/>
                </w:rPr>
                <w:t xml:space="preserve">Scaledagileframework.com, 2018. </w:t>
              </w:r>
              <w:r w:rsidRPr="00786B8B">
                <w:rPr>
                  <w:i/>
                  <w:iCs/>
                  <w:noProof/>
                  <w:lang w:val="en-US"/>
                </w:rPr>
                <w:t xml:space="preserve">SAFe for Lean Enterprises – Scaled Agile Framework. </w:t>
              </w:r>
              <w:r w:rsidRPr="00786B8B">
                <w:rPr>
                  <w:noProof/>
                  <w:lang w:val="en-US"/>
                </w:rPr>
                <w:t xml:space="preserve">[Online] </w:t>
              </w:r>
              <w:r w:rsidRPr="00786B8B">
                <w:rPr>
                  <w:noProof/>
                  <w:lang w:val="en-US"/>
                </w:rPr>
                <w:br/>
                <w:t xml:space="preserve">Available at: </w:t>
              </w:r>
              <w:r w:rsidRPr="00786B8B">
                <w:rPr>
                  <w:noProof/>
                  <w:u w:val="single"/>
                  <w:lang w:val="en-US"/>
                </w:rPr>
                <w:t>https://www.scaledagileframework.com/safe-for-lean-enterprises/</w:t>
              </w:r>
              <w:r w:rsidRPr="00786B8B">
                <w:rPr>
                  <w:noProof/>
                  <w:lang w:val="en-US"/>
                </w:rPr>
                <w:br/>
                <w:t>[Accessed 8 12 2022].</w:t>
              </w:r>
            </w:p>
            <w:p w14:paraId="5609624F" w14:textId="77777777" w:rsidR="00DF20C2" w:rsidRPr="00786B8B" w:rsidRDefault="00DF20C2" w:rsidP="00DF20C2">
              <w:pPr>
                <w:pStyle w:val="Bibliography"/>
                <w:rPr>
                  <w:noProof/>
                  <w:lang w:val="en-US"/>
                </w:rPr>
              </w:pPr>
              <w:r w:rsidRPr="00786B8B">
                <w:rPr>
                  <w:noProof/>
                  <w:lang w:val="en-US"/>
                </w:rPr>
                <w:lastRenderedPageBreak/>
                <w:t xml:space="preserve">Shahan, Z., 2020. </w:t>
              </w:r>
              <w:r w:rsidRPr="00786B8B">
                <w:rPr>
                  <w:i/>
                  <w:iCs/>
                  <w:noProof/>
                  <w:lang w:val="en-US"/>
                </w:rPr>
                <w:t xml:space="preserve">Tesla Model 3 = #1 Best Selling Auto In Netherlands &amp; Norway In 2019.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19/tesla-model-3-1-best-selling-automobile-in-netherlands-norway-in-2019/</w:t>
              </w:r>
              <w:r w:rsidRPr="00786B8B">
                <w:rPr>
                  <w:noProof/>
                  <w:lang w:val="en-US"/>
                </w:rPr>
                <w:br/>
                <w:t>[Accessed 8 12 2022].</w:t>
              </w:r>
            </w:p>
            <w:p w14:paraId="410D6045" w14:textId="77777777" w:rsidR="00DF20C2" w:rsidRPr="00786B8B" w:rsidRDefault="00DF20C2" w:rsidP="00DF20C2">
              <w:pPr>
                <w:pStyle w:val="Bibliography"/>
                <w:rPr>
                  <w:noProof/>
                  <w:lang w:val="en-US"/>
                </w:rPr>
              </w:pPr>
              <w:r w:rsidRPr="00786B8B">
                <w:rPr>
                  <w:noProof/>
                  <w:lang w:val="en-US"/>
                </w:rPr>
                <w:t xml:space="preserve">S, H. &amp; Filippi, D., 2021. Hassan, S. and De Filippi, P., 2021. Decentralized autonomous organization. </w:t>
              </w:r>
              <w:r w:rsidRPr="00786B8B">
                <w:rPr>
                  <w:i/>
                  <w:iCs/>
                  <w:noProof/>
                  <w:lang w:val="en-US"/>
                </w:rPr>
                <w:t xml:space="preserve">Internet Policy Review, </w:t>
              </w:r>
              <w:r w:rsidRPr="00786B8B">
                <w:rPr>
                  <w:noProof/>
                  <w:lang w:val="en-US"/>
                </w:rPr>
                <w:t>10(2), pp. 1-10.</w:t>
              </w:r>
            </w:p>
            <w:p w14:paraId="3932FC4D" w14:textId="77777777" w:rsidR="00DF20C2" w:rsidRPr="00786B8B" w:rsidRDefault="00DF20C2" w:rsidP="00DF20C2">
              <w:pPr>
                <w:pStyle w:val="Bibliography"/>
                <w:rPr>
                  <w:noProof/>
                  <w:lang w:val="en-US"/>
                </w:rPr>
              </w:pPr>
              <w:r w:rsidRPr="00786B8B">
                <w:rPr>
                  <w:noProof/>
                  <w:lang w:val="en-US"/>
                </w:rPr>
                <w:t xml:space="preserve">Sundar, R., Balaji, A. N. &amp; Kumar, 2014. Sundar, R., Balaji, A.N. and Kumar, R.S., 2014. A review on lean manufacturing implementation techniques. </w:t>
              </w:r>
              <w:r w:rsidRPr="00786B8B">
                <w:rPr>
                  <w:i/>
                  <w:iCs/>
                  <w:noProof/>
                  <w:lang w:val="en-US"/>
                </w:rPr>
                <w:t xml:space="preserve">Procedia Engineering, </w:t>
              </w:r>
              <w:r w:rsidRPr="00786B8B">
                <w:rPr>
                  <w:noProof/>
                  <w:lang w:val="en-US"/>
                </w:rPr>
                <w:t>Volume 97, pp. 1875-1885.</w:t>
              </w:r>
            </w:p>
            <w:p w14:paraId="7405E984" w14:textId="77777777" w:rsidR="00DF20C2" w:rsidRPr="00786B8B" w:rsidRDefault="00DF20C2" w:rsidP="00DF20C2">
              <w:pPr>
                <w:pStyle w:val="Bibliography"/>
                <w:rPr>
                  <w:noProof/>
                  <w:lang w:val="en-US"/>
                </w:rPr>
              </w:pPr>
              <w:r w:rsidRPr="00786B8B">
                <w:rPr>
                  <w:noProof/>
                  <w:lang w:val="en-US"/>
                </w:rPr>
                <w:t xml:space="preserve">Tesla, 2021. </w:t>
              </w:r>
              <w:r w:rsidRPr="00786B8B">
                <w:rPr>
                  <w:i/>
                  <w:iCs/>
                  <w:noProof/>
                  <w:lang w:val="en-US"/>
                </w:rPr>
                <w:t xml:space="preserve">Tesla financial statements 2021. </w:t>
              </w:r>
              <w:r w:rsidRPr="00786B8B">
                <w:rPr>
                  <w:noProof/>
                  <w:lang w:val="en-US"/>
                </w:rPr>
                <w:t xml:space="preserve">[Online] </w:t>
              </w:r>
              <w:r w:rsidRPr="00786B8B">
                <w:rPr>
                  <w:noProof/>
                  <w:lang w:val="en-US"/>
                </w:rPr>
                <w:br/>
                <w:t xml:space="preserve">Available at: </w:t>
              </w:r>
              <w:r w:rsidRPr="00786B8B">
                <w:rPr>
                  <w:noProof/>
                  <w:u w:val="single"/>
                  <w:lang w:val="en-US"/>
                </w:rPr>
                <w:t>https://ir.tesla.com/_flysystem/s3/sec/000095017021002253/tsla-20210930-gen.pdf</w:t>
              </w:r>
              <w:r w:rsidRPr="00786B8B">
                <w:rPr>
                  <w:noProof/>
                  <w:lang w:val="en-US"/>
                </w:rPr>
                <w:br/>
                <w:t>[Accessed 8 12 2022].</w:t>
              </w:r>
            </w:p>
            <w:p w14:paraId="21DC5B1A" w14:textId="77777777" w:rsidR="00DF20C2" w:rsidRPr="00786B8B" w:rsidRDefault="00DF20C2" w:rsidP="00DF20C2">
              <w:pPr>
                <w:pStyle w:val="Bibliography"/>
                <w:rPr>
                  <w:noProof/>
                  <w:lang w:val="en-US"/>
                </w:rPr>
              </w:pPr>
              <w:r w:rsidRPr="00786B8B">
                <w:rPr>
                  <w:noProof/>
                  <w:lang w:val="en-US"/>
                </w:rPr>
                <w:t xml:space="preserve">Tesla, 2022. </w:t>
              </w:r>
              <w:r w:rsidRPr="00786B8B">
                <w:rPr>
                  <w:i/>
                  <w:iCs/>
                  <w:noProof/>
                  <w:lang w:val="en-US"/>
                </w:rPr>
                <w:t xml:space="preserve">Tesla Impact Report. </w:t>
              </w:r>
              <w:r w:rsidRPr="00786B8B">
                <w:rPr>
                  <w:noProof/>
                  <w:lang w:val="en-US"/>
                </w:rPr>
                <w:t xml:space="preserve">[Online] </w:t>
              </w:r>
              <w:r w:rsidRPr="00786B8B">
                <w:rPr>
                  <w:noProof/>
                  <w:lang w:val="en-US"/>
                </w:rPr>
                <w:br/>
                <w:t xml:space="preserve">Available at: </w:t>
              </w:r>
              <w:r w:rsidRPr="00786B8B">
                <w:rPr>
                  <w:noProof/>
                  <w:u w:val="single"/>
                  <w:lang w:val="en-US"/>
                </w:rPr>
                <w:t>https://www.tesla.com/ns_videos/2021-tesla-impact-report.pdf</w:t>
              </w:r>
              <w:r w:rsidRPr="00786B8B">
                <w:rPr>
                  <w:noProof/>
                  <w:lang w:val="en-US"/>
                </w:rPr>
                <w:br/>
                <w:t>[Accessed 8 12 2022].</w:t>
              </w:r>
            </w:p>
            <w:p w14:paraId="1D9FA886"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How Tesla’s Just-In-Time Production Methods Keep Costs Low. </w:t>
              </w:r>
              <w:r w:rsidRPr="00786B8B">
                <w:rPr>
                  <w:noProof/>
                  <w:lang w:val="en-US"/>
                </w:rPr>
                <w:t xml:space="preserve">[Online] </w:t>
              </w:r>
              <w:r w:rsidRPr="00786B8B">
                <w:rPr>
                  <w:noProof/>
                  <w:lang w:val="en-US"/>
                </w:rPr>
                <w:br/>
                <w:t xml:space="preserve">Available at: </w:t>
              </w:r>
              <w:r w:rsidRPr="00786B8B">
                <w:rPr>
                  <w:noProof/>
                  <w:u w:val="single"/>
                  <w:lang w:val="en-US"/>
                </w:rPr>
                <w:t>https://www.thesharpener.net/does-tesla-use-just-in-time-production/</w:t>
              </w:r>
              <w:r w:rsidRPr="00786B8B">
                <w:rPr>
                  <w:noProof/>
                  <w:lang w:val="en-US"/>
                </w:rPr>
                <w:br/>
                <w:t>[Accessed 2022 12 8].</w:t>
              </w:r>
            </w:p>
            <w:p w14:paraId="1110D960"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Tesla | About Us. </w:t>
              </w:r>
              <w:r w:rsidRPr="00786B8B">
                <w:rPr>
                  <w:noProof/>
                  <w:lang w:val="en-US"/>
                </w:rPr>
                <w:t xml:space="preserve">[Online] </w:t>
              </w:r>
              <w:r w:rsidRPr="00786B8B">
                <w:rPr>
                  <w:noProof/>
                  <w:lang w:val="en-US"/>
                </w:rPr>
                <w:br/>
                <w:t xml:space="preserve">Available at: </w:t>
              </w:r>
              <w:r w:rsidRPr="00786B8B">
                <w:rPr>
                  <w:noProof/>
                  <w:u w:val="single"/>
                  <w:lang w:val="en-US"/>
                </w:rPr>
                <w:t>https://www.tesla.com/about</w:t>
              </w:r>
              <w:r w:rsidRPr="00786B8B">
                <w:rPr>
                  <w:noProof/>
                  <w:lang w:val="en-US"/>
                </w:rPr>
                <w:br/>
                <w:t>[Accessed 8 12 2022].</w:t>
              </w:r>
            </w:p>
            <w:p w14:paraId="4E6FF04C" w14:textId="77777777" w:rsidR="00DF20C2" w:rsidRPr="00786B8B" w:rsidRDefault="00DF20C2" w:rsidP="00DF20C2">
              <w:pPr>
                <w:pStyle w:val="Bibliography"/>
                <w:rPr>
                  <w:noProof/>
                  <w:lang w:val="en-US"/>
                </w:rPr>
              </w:pPr>
              <w:r w:rsidRPr="00786B8B">
                <w:rPr>
                  <w:noProof/>
                  <w:lang w:val="en-US"/>
                </w:rPr>
                <w:t xml:space="preserve">Warsta, J. &amp; Seppänen, V., 2007. Value Network Positioning of Expected Winners: Analysis of the Top Software Business Start-Ups. </w:t>
              </w:r>
              <w:r w:rsidRPr="00786B8B">
                <w:rPr>
                  <w:i/>
                  <w:iCs/>
                  <w:noProof/>
                  <w:lang w:val="en-US"/>
                </w:rPr>
                <w:t>Springer US.</w:t>
              </w:r>
            </w:p>
            <w:p w14:paraId="376264D5" w14:textId="77777777" w:rsidR="00DF20C2" w:rsidRPr="00786B8B" w:rsidRDefault="00DF20C2" w:rsidP="00DF20C2">
              <w:pPr>
                <w:pStyle w:val="Bibliography"/>
                <w:rPr>
                  <w:noProof/>
                  <w:lang w:val="en-US"/>
                </w:rPr>
              </w:pPr>
              <w:r w:rsidRPr="00786B8B">
                <w:rPr>
                  <w:noProof/>
                  <w:lang w:val="en-US"/>
                </w:rPr>
                <w:t xml:space="preserve">W., H, J., P, D. &amp; Bianzino, N., 2017. The jobs that artificial intelligence will create. </w:t>
              </w:r>
              <w:r w:rsidRPr="00786B8B">
                <w:rPr>
                  <w:i/>
                  <w:iCs/>
                  <w:noProof/>
                  <w:lang w:val="en-US"/>
                </w:rPr>
                <w:t>MIT Sloan Management Review.</w:t>
              </w:r>
            </w:p>
            <w:p w14:paraId="54C31552" w14:textId="77777777" w:rsidR="00DF20C2" w:rsidRPr="00786B8B" w:rsidRDefault="00DF20C2" w:rsidP="00DF20C2">
              <w:pPr>
                <w:pStyle w:val="Bibliography"/>
                <w:rPr>
                  <w:noProof/>
                  <w:lang w:val="en-US"/>
                </w:rPr>
              </w:pPr>
              <w:r w:rsidRPr="00786B8B">
                <w:rPr>
                  <w:noProof/>
                  <w:lang w:val="en-US"/>
                </w:rPr>
                <w:t xml:space="preserve">www.tesla.com, n.d. </w:t>
              </w:r>
              <w:r w:rsidRPr="00786B8B">
                <w:rPr>
                  <w:i/>
                  <w:iCs/>
                  <w:noProof/>
                  <w:lang w:val="en-US"/>
                </w:rPr>
                <w:t xml:space="preserve">Find Us | Tesla Europe. </w:t>
              </w:r>
              <w:r w:rsidRPr="00786B8B">
                <w:rPr>
                  <w:noProof/>
                  <w:lang w:val="en-US"/>
                </w:rPr>
                <w:t xml:space="preserve">[Online] </w:t>
              </w:r>
              <w:r w:rsidRPr="00786B8B">
                <w:rPr>
                  <w:noProof/>
                  <w:lang w:val="en-US"/>
                </w:rPr>
                <w:br/>
                <w:t xml:space="preserve">Available at: </w:t>
              </w:r>
              <w:r w:rsidRPr="00786B8B">
                <w:rPr>
                  <w:noProof/>
                  <w:u w:val="single"/>
                  <w:lang w:val="en-US"/>
                </w:rPr>
                <w:t>https://www.tesla.com/en_EU/findus/list</w:t>
              </w:r>
              <w:r w:rsidRPr="00786B8B">
                <w:rPr>
                  <w:noProof/>
                  <w:lang w:val="en-US"/>
                </w:rPr>
                <w:br/>
                <w:t>[Accessed 8 12 2022].</w:t>
              </w:r>
            </w:p>
            <w:p w14:paraId="5B15D1BD" w14:textId="77777777" w:rsidR="00DF20C2" w:rsidRPr="00786B8B" w:rsidRDefault="00DF20C2" w:rsidP="00DF20C2">
              <w:pPr>
                <w:pStyle w:val="Bibliography"/>
                <w:rPr>
                  <w:noProof/>
                  <w:lang w:val="en-US"/>
                </w:rPr>
              </w:pPr>
              <w:r w:rsidRPr="00786B8B">
                <w:rPr>
                  <w:noProof/>
                  <w:lang w:val="en-US"/>
                </w:rPr>
                <w:lastRenderedPageBreak/>
                <w:t xml:space="preserve">www.wsj.com, n.d. </w:t>
              </w:r>
              <w:r w:rsidRPr="00786B8B">
                <w:rPr>
                  <w:i/>
                  <w:iCs/>
                  <w:noProof/>
                  <w:lang w:val="en-US"/>
                </w:rPr>
                <w:t xml:space="preserve">TSLA | Tesla Inc. Annual Balance Sheet - WSJ. </w:t>
              </w:r>
              <w:r w:rsidRPr="00786B8B">
                <w:rPr>
                  <w:noProof/>
                  <w:lang w:val="en-US"/>
                </w:rPr>
                <w:t xml:space="preserve">[Online] </w:t>
              </w:r>
              <w:r w:rsidRPr="00786B8B">
                <w:rPr>
                  <w:noProof/>
                  <w:lang w:val="en-US"/>
                </w:rPr>
                <w:br/>
                <w:t xml:space="preserve">Available at: </w:t>
              </w:r>
              <w:r w:rsidRPr="00786B8B">
                <w:rPr>
                  <w:noProof/>
                  <w:u w:val="single"/>
                  <w:lang w:val="en-US"/>
                </w:rPr>
                <w:t>https://www.wsj.com/market-data/quotes/TSLA/financials/annual/balance-sheet</w:t>
              </w:r>
              <w:r w:rsidRPr="00786B8B">
                <w:rPr>
                  <w:noProof/>
                  <w:lang w:val="en-US"/>
                </w:rPr>
                <w:br/>
                <w:t>[Accessed 8 12 2022].</w:t>
              </w:r>
            </w:p>
            <w:p w14:paraId="6F1C2F87" w14:textId="77777777" w:rsidR="00DF20C2" w:rsidRDefault="00DF20C2" w:rsidP="00DF20C2">
              <w:pPr>
                <w:pStyle w:val="Bibliography"/>
                <w:rPr>
                  <w:noProof/>
                </w:rPr>
              </w:pPr>
              <w:r w:rsidRPr="00786B8B">
                <w:rPr>
                  <w:noProof/>
                  <w:lang w:val="en-US"/>
                </w:rPr>
                <w:t xml:space="preserve">Yiannas, F., 2018. A New Era of Food Transparency Powered by Blockchain. </w:t>
              </w:r>
              <w:r>
                <w:rPr>
                  <w:noProof/>
                </w:rPr>
                <w:t xml:space="preserve">Innovations: Technology, Governance, Globalization. </w:t>
              </w:r>
              <w:r>
                <w:rPr>
                  <w:i/>
                  <w:iCs/>
                  <w:noProof/>
                </w:rPr>
                <w:t xml:space="preserve">MIT Press Direct, </w:t>
              </w:r>
              <w:r>
                <w:rPr>
                  <w:noProof/>
                </w:rPr>
                <w:t>12(1-2), pp. 46-56.</w:t>
              </w:r>
            </w:p>
            <w:p w14:paraId="5776D7D8" w14:textId="65E495CE" w:rsidR="00517242" w:rsidRPr="00D912B0" w:rsidRDefault="00151CD1" w:rsidP="00DF20C2">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9EAAD" w14:textId="77777777" w:rsidR="00D125CD" w:rsidRDefault="00D125CD">
      <w:pPr>
        <w:spacing w:after="0" w:line="240" w:lineRule="auto"/>
      </w:pPr>
      <w:r>
        <w:separator/>
      </w:r>
    </w:p>
  </w:endnote>
  <w:endnote w:type="continuationSeparator" w:id="0">
    <w:p w14:paraId="74E402FE" w14:textId="77777777" w:rsidR="00D125CD" w:rsidRDefault="00D12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61348" w14:textId="77777777" w:rsidR="00D125CD" w:rsidRDefault="00D125CD">
      <w:pPr>
        <w:spacing w:after="0" w:line="240" w:lineRule="auto"/>
      </w:pPr>
      <w:r>
        <w:separator/>
      </w:r>
    </w:p>
  </w:footnote>
  <w:footnote w:type="continuationSeparator" w:id="0">
    <w:p w14:paraId="3546973A" w14:textId="77777777" w:rsidR="00D125CD" w:rsidRDefault="00D12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sqwFAFRbXr8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531"/>
    <w:rsid w:val="00042B29"/>
    <w:rsid w:val="000454F6"/>
    <w:rsid w:val="00050883"/>
    <w:rsid w:val="000518A0"/>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0789"/>
    <w:rsid w:val="00173BD6"/>
    <w:rsid w:val="001744A6"/>
    <w:rsid w:val="00176AE7"/>
    <w:rsid w:val="0017758C"/>
    <w:rsid w:val="00183378"/>
    <w:rsid w:val="001853CF"/>
    <w:rsid w:val="001855ED"/>
    <w:rsid w:val="00186591"/>
    <w:rsid w:val="00186D61"/>
    <w:rsid w:val="00187F90"/>
    <w:rsid w:val="00190964"/>
    <w:rsid w:val="00194395"/>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6368"/>
    <w:rsid w:val="00257522"/>
    <w:rsid w:val="00260A6B"/>
    <w:rsid w:val="00262FCE"/>
    <w:rsid w:val="00263CF2"/>
    <w:rsid w:val="002669A1"/>
    <w:rsid w:val="00267D78"/>
    <w:rsid w:val="00274886"/>
    <w:rsid w:val="00276A11"/>
    <w:rsid w:val="00276F0F"/>
    <w:rsid w:val="00277F27"/>
    <w:rsid w:val="0028248B"/>
    <w:rsid w:val="00286806"/>
    <w:rsid w:val="00286CF7"/>
    <w:rsid w:val="00290136"/>
    <w:rsid w:val="00291FF3"/>
    <w:rsid w:val="00293D59"/>
    <w:rsid w:val="002961B8"/>
    <w:rsid w:val="00296D85"/>
    <w:rsid w:val="002B125D"/>
    <w:rsid w:val="002B14AA"/>
    <w:rsid w:val="002B29B8"/>
    <w:rsid w:val="002B3805"/>
    <w:rsid w:val="002B6520"/>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87BE8"/>
    <w:rsid w:val="00391694"/>
    <w:rsid w:val="003917B6"/>
    <w:rsid w:val="00392460"/>
    <w:rsid w:val="00392B86"/>
    <w:rsid w:val="00395633"/>
    <w:rsid w:val="00397A73"/>
    <w:rsid w:val="003A147D"/>
    <w:rsid w:val="003A2095"/>
    <w:rsid w:val="003A264D"/>
    <w:rsid w:val="003A3742"/>
    <w:rsid w:val="003A65AD"/>
    <w:rsid w:val="003A65F9"/>
    <w:rsid w:val="003B14C2"/>
    <w:rsid w:val="003B5B63"/>
    <w:rsid w:val="003B6F6C"/>
    <w:rsid w:val="003B72AD"/>
    <w:rsid w:val="003C09F5"/>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E1F"/>
    <w:rsid w:val="004F0B48"/>
    <w:rsid w:val="004F11E2"/>
    <w:rsid w:val="004F2F25"/>
    <w:rsid w:val="004F3CFA"/>
    <w:rsid w:val="004F66ED"/>
    <w:rsid w:val="00500F06"/>
    <w:rsid w:val="005014FC"/>
    <w:rsid w:val="0051093A"/>
    <w:rsid w:val="005114E4"/>
    <w:rsid w:val="00513FB7"/>
    <w:rsid w:val="00515105"/>
    <w:rsid w:val="00517242"/>
    <w:rsid w:val="00522993"/>
    <w:rsid w:val="00523788"/>
    <w:rsid w:val="00524B96"/>
    <w:rsid w:val="00526461"/>
    <w:rsid w:val="00526AEC"/>
    <w:rsid w:val="00531F05"/>
    <w:rsid w:val="00534B53"/>
    <w:rsid w:val="00543B29"/>
    <w:rsid w:val="005473F1"/>
    <w:rsid w:val="00547749"/>
    <w:rsid w:val="00550706"/>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B2E"/>
    <w:rsid w:val="006902E2"/>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1658A"/>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A2581"/>
    <w:rsid w:val="007A396F"/>
    <w:rsid w:val="007A539F"/>
    <w:rsid w:val="007B0206"/>
    <w:rsid w:val="007B0800"/>
    <w:rsid w:val="007B0909"/>
    <w:rsid w:val="007B144B"/>
    <w:rsid w:val="007B225E"/>
    <w:rsid w:val="007B5FF8"/>
    <w:rsid w:val="007B7A07"/>
    <w:rsid w:val="007C044B"/>
    <w:rsid w:val="007C1334"/>
    <w:rsid w:val="007C233E"/>
    <w:rsid w:val="007C3940"/>
    <w:rsid w:val="007C408B"/>
    <w:rsid w:val="007C5964"/>
    <w:rsid w:val="007C62D3"/>
    <w:rsid w:val="007C6C14"/>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1471"/>
    <w:rsid w:val="0081426F"/>
    <w:rsid w:val="0081467D"/>
    <w:rsid w:val="00815231"/>
    <w:rsid w:val="00815C5E"/>
    <w:rsid w:val="00820957"/>
    <w:rsid w:val="0082249C"/>
    <w:rsid w:val="008234C5"/>
    <w:rsid w:val="0082487E"/>
    <w:rsid w:val="00825BD6"/>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668C"/>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6C9F"/>
    <w:rsid w:val="008F73E7"/>
    <w:rsid w:val="00903FA2"/>
    <w:rsid w:val="0090445F"/>
    <w:rsid w:val="00907C07"/>
    <w:rsid w:val="00907DAF"/>
    <w:rsid w:val="00912AE6"/>
    <w:rsid w:val="00916411"/>
    <w:rsid w:val="00917882"/>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4109E"/>
    <w:rsid w:val="00A413F2"/>
    <w:rsid w:val="00A43B1A"/>
    <w:rsid w:val="00A43E84"/>
    <w:rsid w:val="00A50725"/>
    <w:rsid w:val="00A5182E"/>
    <w:rsid w:val="00A53942"/>
    <w:rsid w:val="00A614F7"/>
    <w:rsid w:val="00A73FEF"/>
    <w:rsid w:val="00A75097"/>
    <w:rsid w:val="00A77B6F"/>
    <w:rsid w:val="00A80D96"/>
    <w:rsid w:val="00A813E3"/>
    <w:rsid w:val="00A81531"/>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2A35"/>
    <w:rsid w:val="00BC326A"/>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12AC"/>
    <w:rsid w:val="00C11677"/>
    <w:rsid w:val="00C12847"/>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2B0"/>
    <w:rsid w:val="00D917C6"/>
    <w:rsid w:val="00D96D60"/>
    <w:rsid w:val="00DA09DE"/>
    <w:rsid w:val="00DA1039"/>
    <w:rsid w:val="00DA192E"/>
    <w:rsid w:val="00DA4705"/>
    <w:rsid w:val="00DA4998"/>
    <w:rsid w:val="00DA71B0"/>
    <w:rsid w:val="00DB31CD"/>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4F3E"/>
    <w:rsid w:val="00E154C8"/>
    <w:rsid w:val="00E16ED5"/>
    <w:rsid w:val="00E16F7D"/>
    <w:rsid w:val="00E20912"/>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62A8"/>
    <w:rsid w:val="00E46767"/>
    <w:rsid w:val="00E473E0"/>
    <w:rsid w:val="00E5196A"/>
    <w:rsid w:val="00E52D0C"/>
    <w:rsid w:val="00E533AB"/>
    <w:rsid w:val="00E54034"/>
    <w:rsid w:val="00E57E7B"/>
    <w:rsid w:val="00E6027A"/>
    <w:rsid w:val="00E62CE4"/>
    <w:rsid w:val="00E723E0"/>
    <w:rsid w:val="00E805B3"/>
    <w:rsid w:val="00E80D76"/>
    <w:rsid w:val="00E80F99"/>
    <w:rsid w:val="00E85108"/>
    <w:rsid w:val="00E87D93"/>
    <w:rsid w:val="00E90F05"/>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CA2"/>
    <w:rsid w:val="00EF78E5"/>
    <w:rsid w:val="00F05738"/>
    <w:rsid w:val="00F05A89"/>
    <w:rsid w:val="00F069A2"/>
    <w:rsid w:val="00F07CD5"/>
    <w:rsid w:val="00F07FBA"/>
    <w:rsid w:val="00F10DFA"/>
    <w:rsid w:val="00F2169F"/>
    <w:rsid w:val="00F21A4C"/>
    <w:rsid w:val="00F22ABA"/>
    <w:rsid w:val="00F25662"/>
    <w:rsid w:val="00F2573E"/>
    <w:rsid w:val="00F25DAB"/>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0E5B"/>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2</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3</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4</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5</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6</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7</b:RefOrder>
  </b:Source>
  <b:Source>
    <b:Tag>Cas</b:Tag>
    <b:SourceType>Case</b:SourceType>
    <b:Guid>{25BE8A6F-5795-4709-8BEB-A1F6D6889387}</b:Guid>
    <b:Title>Case Study of Tesla</b:Title>
    <b:Reporter>Sathish, S and Weeknk, E</b:Reporter>
    <b:RefOrder>8</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9</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11</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3</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4</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5</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6</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7</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8</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20</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2</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3</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2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5</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6</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7</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8</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9</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30</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3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3</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4</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5</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9</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40</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41</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2</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3</b:RefOrder>
  </b:Source>
  <b:Source>
    <b:Tag>Yia18</b:Tag>
    <b:SourceType>JournalArticle</b:SourceType>
    <b:Guid>{2FFBE7A8-CD79-4A31-BFDC-71756A8C6AAA}</b:Guid>
    <b:Title>A New Era of Food Transparency Powered by Blockchain. Innovations: Technology, Governance, Globalization</b:Title>
    <b:Year>2018</b:Year>
    <b:JournalName>MIT Press Direct</b:JournalName>
    <b:Pages>46-56</b:Pages>
    <b:Volume>12</b:Volume>
    <b:Issue>1-2</b:Issue>
    <b:Author>
      <b:Author>
        <b:NameList>
          <b:Person>
            <b:Last>Yiannas</b:Last>
            <b:First>Frank</b:First>
          </b:Person>
        </b:NameList>
      </b:Author>
    </b:Author>
    <b:RefOrder>44</b:RefOrder>
  </b:Source>
  <b:Source>
    <b:Tag>JVi</b:Tag>
    <b:SourceType>JournalArticle</b:SourceType>
    <b:Guid>{213DE452-0D70-431C-A5FD-00FA325BDEEC}</b:Guid>
    <b:Author>
      <b:Author>
        <b:NameList>
          <b:Person>
            <b:Last>J</b:Last>
            <b:First>Vida</b:First>
          </b:Person>
          <b:Person>
            <b:Last>Morkunas</b:Last>
          </b:Person>
          <b:Person>
            <b:Last>Jeannette</b:Last>
            <b:First>Paschen</b:First>
          </b:Person>
          <b:Person>
            <b:Last>Boon</b:Last>
            <b:First>Edward</b:First>
          </b:Person>
        </b:NameList>
      </b:Author>
    </b:Author>
    <b:Title>How blockchain technologies impact your business model</b:Title>
    <b:JournalName>Business Horizons</b:JournalName>
    <b:Year>2019</b:Year>
    <b:Pages>295-306</b:Pages>
    <b:RefOrder>45</b:RefOrder>
  </b:Source>
  <b:Source>
    <b:Tag>Wil17</b:Tag>
    <b:SourceType>JournalArticle</b:SourceType>
    <b:Guid>{37A5E7B7-3B2F-42D7-BA7F-FDEC710186ED}</b:Guid>
    <b:Title>The jobs that artificial intelligence will create</b:Title>
    <b:JournalName>MIT Sloan Management Review</b:JournalName>
    <b:Year>2017</b:Year>
    <b:Author>
      <b:Author>
        <b:NameList>
          <b:Person>
            <b:First>Wilson</b:First>
          </b:Person>
          <b:Person>
            <b:Last>H</b:Last>
            <b:First>J</b:First>
          </b:Person>
          <b:Person>
            <b:Last>P</b:Last>
            <b:First>Daughterty</b:First>
          </b:Person>
          <b:Person>
            <b:Last>Bianzino</b:Last>
            <b:First>Nicola</b:First>
          </b:Person>
        </b:NameList>
      </b:Author>
    </b:Author>
    <b:RefOrder>46</b:RefOrder>
  </b:Source>
  <b:Source>
    <b:Tag>SHa21</b:Tag>
    <b:SourceType>JournalArticle</b:SourceType>
    <b:Guid>{0F882551-67FD-4879-97EA-4DAA1663122A}</b:Guid>
    <b:Title>Hassan, S. and De Filippi, P., 2021. Decentralized autonomous organization</b:Title>
    <b:JournalName>Internet Policy Review</b:JournalName>
    <b:Year>2021</b:Year>
    <b:Pages>1-10</b:Pages>
    <b:Volume>10</b:Volume>
    <b:Issue>2</b:Issue>
    <b:Author>
      <b:Author>
        <b:NameList>
          <b:Person>
            <b:Last>S</b:Last>
            <b:First>Hassan</b:First>
          </b:Person>
          <b:Person>
            <b:Last>Filippi</b:Last>
            <b:First>De</b:First>
          </b:Person>
        </b:NameList>
      </b:Author>
    </b:Author>
    <b:RefOrder>47</b:RefOrder>
  </b:Source>
</b:Sources>
</file>

<file path=customXml/itemProps1.xml><?xml version="1.0" encoding="utf-8"?>
<ds:datastoreItem xmlns:ds="http://schemas.openxmlformats.org/officeDocument/2006/customXml" ds:itemID="{FB05A6BB-52C0-4912-A2B2-FDE9C52D0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25</TotalTime>
  <Pages>21</Pages>
  <Words>4815</Words>
  <Characters>2744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49</cp:revision>
  <dcterms:created xsi:type="dcterms:W3CDTF">2022-11-27T10:46:00Z</dcterms:created>
  <dcterms:modified xsi:type="dcterms:W3CDTF">2023-03-21T20:04:00Z</dcterms:modified>
</cp:coreProperties>
</file>